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78E63" w14:textId="3586BA83" w:rsidR="00B828D2" w:rsidRPr="00896B35" w:rsidRDefault="00401B15" w:rsidP="1C82CC48">
      <w:pPr>
        <w:jc w:val="center"/>
        <w:rPr>
          <w:b/>
          <w:bCs/>
          <w:sz w:val="32"/>
          <w:szCs w:val="32"/>
        </w:rPr>
      </w:pPr>
      <w:r>
        <w:rPr>
          <w:b/>
          <w:bCs/>
          <w:sz w:val="32"/>
          <w:szCs w:val="32"/>
        </w:rPr>
        <w:t xml:space="preserve">USA Softball </w:t>
      </w:r>
      <w:r w:rsidR="00735FAF" w:rsidRPr="00896B35">
        <w:rPr>
          <w:b/>
          <w:bCs/>
          <w:sz w:val="32"/>
          <w:szCs w:val="32"/>
        </w:rPr>
        <w:t xml:space="preserve">Board of Directors </w:t>
      </w:r>
      <w:r w:rsidR="3517461B" w:rsidRPr="00896B35">
        <w:rPr>
          <w:b/>
          <w:bCs/>
          <w:sz w:val="32"/>
          <w:szCs w:val="32"/>
        </w:rPr>
        <w:t>Meeting Minutes</w:t>
      </w:r>
    </w:p>
    <w:tbl>
      <w:tblPr>
        <w:tblStyle w:val="TableGrid"/>
        <w:tblW w:w="0" w:type="auto"/>
        <w:tblLayout w:type="fixed"/>
        <w:tblLook w:val="06A0" w:firstRow="1" w:lastRow="0" w:firstColumn="1" w:lastColumn="0" w:noHBand="1" w:noVBand="1"/>
      </w:tblPr>
      <w:tblGrid>
        <w:gridCol w:w="2340"/>
        <w:gridCol w:w="2340"/>
        <w:gridCol w:w="2340"/>
        <w:gridCol w:w="2438"/>
      </w:tblGrid>
      <w:tr w:rsidR="00896B35" w:rsidRPr="00896B35" w14:paraId="3A0A9916" w14:textId="77777777" w:rsidTr="1C82CC48">
        <w:tc>
          <w:tcPr>
            <w:tcW w:w="2340" w:type="dxa"/>
          </w:tcPr>
          <w:p w14:paraId="2E7CBBEE" w14:textId="590DE14A" w:rsidR="3517461B" w:rsidRPr="00896B35" w:rsidRDefault="3517461B" w:rsidP="1C82CC48">
            <w:pPr>
              <w:rPr>
                <w:rFonts w:ascii="Arial" w:hAnsi="Arial" w:cs="Arial"/>
                <w:b/>
                <w:bCs/>
                <w:sz w:val="20"/>
                <w:szCs w:val="20"/>
              </w:rPr>
            </w:pPr>
            <w:r w:rsidRPr="00896B35">
              <w:rPr>
                <w:rFonts w:ascii="Arial" w:hAnsi="Arial" w:cs="Arial"/>
                <w:b/>
                <w:bCs/>
                <w:sz w:val="20"/>
                <w:szCs w:val="20"/>
              </w:rPr>
              <w:t>Location</w:t>
            </w:r>
          </w:p>
        </w:tc>
        <w:tc>
          <w:tcPr>
            <w:tcW w:w="2340" w:type="dxa"/>
          </w:tcPr>
          <w:p w14:paraId="24E9CD10" w14:textId="1D2F1C2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Date</w:t>
            </w:r>
          </w:p>
        </w:tc>
        <w:tc>
          <w:tcPr>
            <w:tcW w:w="2340" w:type="dxa"/>
          </w:tcPr>
          <w:p w14:paraId="5703DBD5" w14:textId="05E30583"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Time</w:t>
            </w:r>
          </w:p>
        </w:tc>
        <w:tc>
          <w:tcPr>
            <w:tcW w:w="2438" w:type="dxa"/>
          </w:tcPr>
          <w:p w14:paraId="24AF813C" w14:textId="7C3DB50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Format</w:t>
            </w:r>
          </w:p>
        </w:tc>
      </w:tr>
      <w:tr w:rsidR="1C82CC48" w:rsidRPr="00896B35" w14:paraId="62CF55D0" w14:textId="77777777" w:rsidTr="1C82CC48">
        <w:tc>
          <w:tcPr>
            <w:tcW w:w="2340" w:type="dxa"/>
          </w:tcPr>
          <w:p w14:paraId="0D421C49" w14:textId="5C2D6E58" w:rsidR="1C82CC48" w:rsidRPr="00896B35" w:rsidRDefault="00AC023D" w:rsidP="1C82CC48">
            <w:pPr>
              <w:rPr>
                <w:rFonts w:ascii="Arial" w:hAnsi="Arial" w:cs="Arial"/>
                <w:sz w:val="20"/>
                <w:szCs w:val="20"/>
              </w:rPr>
            </w:pPr>
            <w:r>
              <w:rPr>
                <w:rFonts w:ascii="Arial" w:hAnsi="Arial" w:cs="Arial"/>
                <w:sz w:val="20"/>
                <w:szCs w:val="20"/>
              </w:rPr>
              <w:t>Zoom</w:t>
            </w:r>
          </w:p>
        </w:tc>
        <w:tc>
          <w:tcPr>
            <w:tcW w:w="2340" w:type="dxa"/>
          </w:tcPr>
          <w:p w14:paraId="5821AFE3" w14:textId="210649C1" w:rsidR="1C82CC48" w:rsidRPr="00896B35" w:rsidRDefault="001F7DBD" w:rsidP="1C82CC48">
            <w:pPr>
              <w:rPr>
                <w:rFonts w:ascii="Arial" w:hAnsi="Arial" w:cs="Arial"/>
                <w:sz w:val="20"/>
                <w:szCs w:val="20"/>
              </w:rPr>
            </w:pPr>
            <w:r>
              <w:rPr>
                <w:rFonts w:ascii="Arial" w:hAnsi="Arial" w:cs="Arial"/>
                <w:sz w:val="20"/>
                <w:szCs w:val="20"/>
              </w:rPr>
              <w:t>January 28</w:t>
            </w:r>
            <w:r w:rsidR="00D92B73">
              <w:rPr>
                <w:rFonts w:ascii="Arial" w:hAnsi="Arial" w:cs="Arial"/>
                <w:sz w:val="20"/>
                <w:szCs w:val="20"/>
              </w:rPr>
              <w:t>,</w:t>
            </w:r>
            <w:r w:rsidR="00AC023D">
              <w:rPr>
                <w:rFonts w:ascii="Arial" w:hAnsi="Arial" w:cs="Arial"/>
                <w:sz w:val="20"/>
                <w:szCs w:val="20"/>
              </w:rPr>
              <w:t xml:space="preserve"> 202</w:t>
            </w:r>
            <w:r>
              <w:rPr>
                <w:rFonts w:ascii="Arial" w:hAnsi="Arial" w:cs="Arial"/>
                <w:sz w:val="20"/>
                <w:szCs w:val="20"/>
              </w:rPr>
              <w:t>6</w:t>
            </w:r>
          </w:p>
        </w:tc>
        <w:tc>
          <w:tcPr>
            <w:tcW w:w="2340" w:type="dxa"/>
          </w:tcPr>
          <w:p w14:paraId="0EBA688F" w14:textId="79F71761" w:rsidR="1C82CC48" w:rsidRPr="00896B35" w:rsidRDefault="00AC023D" w:rsidP="1C82CC48">
            <w:pPr>
              <w:rPr>
                <w:rFonts w:ascii="Arial" w:hAnsi="Arial" w:cs="Arial"/>
                <w:sz w:val="20"/>
                <w:szCs w:val="20"/>
              </w:rPr>
            </w:pPr>
            <w:r>
              <w:rPr>
                <w:rFonts w:ascii="Arial" w:hAnsi="Arial" w:cs="Arial"/>
                <w:sz w:val="20"/>
                <w:szCs w:val="20"/>
              </w:rPr>
              <w:t>3</w:t>
            </w:r>
            <w:r w:rsidR="005C3A84">
              <w:rPr>
                <w:rFonts w:ascii="Arial" w:hAnsi="Arial" w:cs="Arial"/>
                <w:sz w:val="20"/>
                <w:szCs w:val="20"/>
              </w:rPr>
              <w:t xml:space="preserve">:00 </w:t>
            </w:r>
            <w:r>
              <w:rPr>
                <w:rFonts w:ascii="Arial" w:hAnsi="Arial" w:cs="Arial"/>
                <w:sz w:val="20"/>
                <w:szCs w:val="20"/>
              </w:rPr>
              <w:t>p</w:t>
            </w:r>
            <w:r w:rsidR="001B62C9">
              <w:rPr>
                <w:rFonts w:ascii="Arial" w:hAnsi="Arial" w:cs="Arial"/>
                <w:sz w:val="20"/>
                <w:szCs w:val="20"/>
              </w:rPr>
              <w:t>.</w:t>
            </w:r>
            <w:r w:rsidR="00B26E39">
              <w:rPr>
                <w:rFonts w:ascii="Arial" w:hAnsi="Arial" w:cs="Arial"/>
                <w:sz w:val="20"/>
                <w:szCs w:val="20"/>
              </w:rPr>
              <w:t>m. CT</w:t>
            </w:r>
          </w:p>
        </w:tc>
        <w:tc>
          <w:tcPr>
            <w:tcW w:w="2438" w:type="dxa"/>
          </w:tcPr>
          <w:p w14:paraId="6434C562" w14:textId="0566D28A" w:rsidR="1C82CC48" w:rsidRPr="00896B35" w:rsidRDefault="00AC023D" w:rsidP="1C82CC48">
            <w:pPr>
              <w:rPr>
                <w:rFonts w:ascii="Arial" w:hAnsi="Arial" w:cs="Arial"/>
                <w:sz w:val="20"/>
                <w:szCs w:val="20"/>
              </w:rPr>
            </w:pPr>
            <w:r>
              <w:rPr>
                <w:rFonts w:ascii="Arial" w:hAnsi="Arial" w:cs="Arial"/>
                <w:sz w:val="20"/>
                <w:szCs w:val="20"/>
              </w:rPr>
              <w:t>Virtual</w:t>
            </w:r>
          </w:p>
        </w:tc>
      </w:tr>
    </w:tbl>
    <w:p w14:paraId="04C36925" w14:textId="4FDD22F0" w:rsidR="605D9AD6" w:rsidRPr="00896B35" w:rsidRDefault="605D9AD6" w:rsidP="1C82CC48">
      <w:pPr>
        <w:rPr>
          <w:rFonts w:ascii="Arial" w:hAnsi="Arial" w:cs="Arial"/>
          <w:b/>
          <w:bCs/>
          <w:sz w:val="20"/>
          <w:szCs w:val="20"/>
        </w:rPr>
      </w:pPr>
      <w:r w:rsidRPr="00896B35">
        <w:rPr>
          <w:rFonts w:ascii="Arial" w:hAnsi="Arial" w:cs="Arial"/>
          <w:b/>
          <w:bCs/>
          <w:sz w:val="20"/>
          <w:szCs w:val="20"/>
        </w:rPr>
        <w:t>In Attendance</w:t>
      </w:r>
    </w:p>
    <w:tbl>
      <w:tblPr>
        <w:tblStyle w:val="TableGrid"/>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00836DE5">
        <w:tc>
          <w:tcPr>
            <w:tcW w:w="10615" w:type="dxa"/>
            <w:gridSpan w:val="3"/>
            <w:shd w:val="clear" w:color="auto" w:fill="E7E6E6" w:themeFill="background2"/>
          </w:tcPr>
          <w:p w14:paraId="40B90F2B" w14:textId="02D934BA" w:rsidR="605D9AD6" w:rsidRPr="00896B35" w:rsidRDefault="605D9AD6" w:rsidP="1C82CC48">
            <w:pPr>
              <w:rPr>
                <w:rFonts w:ascii="Arial" w:hAnsi="Arial" w:cs="Arial"/>
                <w:b/>
                <w:bCs/>
                <w:sz w:val="20"/>
                <w:szCs w:val="20"/>
              </w:rPr>
            </w:pPr>
            <w:r w:rsidRPr="00896B35">
              <w:rPr>
                <w:rFonts w:ascii="Arial" w:hAnsi="Arial" w:cs="Arial"/>
                <w:b/>
                <w:bCs/>
                <w:sz w:val="20"/>
                <w:szCs w:val="20"/>
              </w:rPr>
              <w:t xml:space="preserve">Board Members </w:t>
            </w:r>
          </w:p>
        </w:tc>
      </w:tr>
      <w:tr w:rsidR="00896B35" w:rsidRPr="00896B35" w14:paraId="53BF643A" w14:textId="77777777" w:rsidTr="00836DE5">
        <w:tc>
          <w:tcPr>
            <w:tcW w:w="3120" w:type="dxa"/>
          </w:tcPr>
          <w:p w14:paraId="44C3971F" w14:textId="34909B27" w:rsidR="605D9AD6" w:rsidRPr="00896B35" w:rsidRDefault="008D12B8" w:rsidP="1C82CC48">
            <w:pPr>
              <w:rPr>
                <w:rFonts w:ascii="Arial" w:hAnsi="Arial" w:cs="Arial"/>
                <w:sz w:val="20"/>
                <w:szCs w:val="20"/>
              </w:rPr>
            </w:pPr>
            <w:r>
              <w:rPr>
                <w:rFonts w:ascii="Arial" w:hAnsi="Arial" w:cs="Arial"/>
                <w:sz w:val="20"/>
                <w:szCs w:val="20"/>
              </w:rPr>
              <w:t>Dan Pfeffer</w:t>
            </w:r>
          </w:p>
        </w:tc>
        <w:tc>
          <w:tcPr>
            <w:tcW w:w="4435" w:type="dxa"/>
          </w:tcPr>
          <w:p w14:paraId="186C4FFD" w14:textId="4CF9EA70" w:rsidR="605D9AD6" w:rsidRPr="00896B35" w:rsidRDefault="007074EF" w:rsidP="1C82CC48">
            <w:pPr>
              <w:rPr>
                <w:rFonts w:ascii="Arial" w:hAnsi="Arial" w:cs="Arial"/>
                <w:sz w:val="20"/>
                <w:szCs w:val="20"/>
              </w:rPr>
            </w:pPr>
            <w:r w:rsidRPr="00896B35">
              <w:rPr>
                <w:rFonts w:ascii="Arial" w:hAnsi="Arial" w:cs="Arial"/>
                <w:sz w:val="20"/>
                <w:szCs w:val="20"/>
              </w:rPr>
              <w:t>President</w:t>
            </w:r>
          </w:p>
        </w:tc>
        <w:tc>
          <w:tcPr>
            <w:tcW w:w="3060" w:type="dxa"/>
          </w:tcPr>
          <w:p w14:paraId="53E48B1E" w14:textId="43E439E7" w:rsidR="605D9AD6" w:rsidRPr="007A66B9" w:rsidRDefault="00A03052" w:rsidP="1C82CC48">
            <w:pPr>
              <w:rPr>
                <w:rFonts w:ascii="Arial" w:hAnsi="Arial" w:cs="Arial"/>
                <w:sz w:val="20"/>
                <w:szCs w:val="20"/>
              </w:rPr>
            </w:pPr>
            <w:r w:rsidRPr="007A66B9">
              <w:rPr>
                <w:rFonts w:ascii="Arial" w:hAnsi="Arial" w:cs="Arial"/>
                <w:sz w:val="20"/>
                <w:szCs w:val="20"/>
              </w:rPr>
              <w:t>Present</w:t>
            </w:r>
          </w:p>
        </w:tc>
      </w:tr>
      <w:tr w:rsidR="00544071" w:rsidRPr="00896B35" w14:paraId="53518025" w14:textId="77777777" w:rsidTr="00836DE5">
        <w:tc>
          <w:tcPr>
            <w:tcW w:w="3120" w:type="dxa"/>
          </w:tcPr>
          <w:p w14:paraId="039F6991" w14:textId="71114C87" w:rsidR="00544071" w:rsidRPr="00896B35" w:rsidRDefault="008D12B8" w:rsidP="00544071">
            <w:pPr>
              <w:rPr>
                <w:rFonts w:ascii="Arial" w:hAnsi="Arial" w:cs="Arial"/>
                <w:sz w:val="20"/>
                <w:szCs w:val="20"/>
              </w:rPr>
            </w:pPr>
            <w:r>
              <w:rPr>
                <w:rFonts w:ascii="Arial" w:hAnsi="Arial" w:cs="Arial"/>
                <w:sz w:val="20"/>
                <w:szCs w:val="20"/>
              </w:rPr>
              <w:t>Tim Doby</w:t>
            </w:r>
          </w:p>
        </w:tc>
        <w:tc>
          <w:tcPr>
            <w:tcW w:w="4435" w:type="dxa"/>
          </w:tcPr>
          <w:p w14:paraId="60373E60" w14:textId="6E00F9B2" w:rsidR="00544071" w:rsidRPr="00896B35" w:rsidRDefault="00544071" w:rsidP="00544071">
            <w:pPr>
              <w:rPr>
                <w:rFonts w:ascii="Arial" w:hAnsi="Arial" w:cs="Arial"/>
                <w:sz w:val="20"/>
                <w:szCs w:val="20"/>
              </w:rPr>
            </w:pPr>
            <w:r w:rsidRPr="00896B35">
              <w:rPr>
                <w:rFonts w:ascii="Arial" w:hAnsi="Arial" w:cs="Arial"/>
                <w:sz w:val="20"/>
                <w:szCs w:val="20"/>
              </w:rPr>
              <w:t>President-Elect</w:t>
            </w:r>
          </w:p>
        </w:tc>
        <w:tc>
          <w:tcPr>
            <w:tcW w:w="3060" w:type="dxa"/>
          </w:tcPr>
          <w:p w14:paraId="325712A4" w14:textId="258E28DD" w:rsidR="00544071" w:rsidRPr="007A66B9" w:rsidRDefault="00A03052" w:rsidP="00544071">
            <w:pPr>
              <w:rPr>
                <w:rFonts w:ascii="Arial" w:hAnsi="Arial" w:cs="Arial"/>
                <w:sz w:val="20"/>
                <w:szCs w:val="20"/>
              </w:rPr>
            </w:pPr>
            <w:r w:rsidRPr="007A66B9">
              <w:rPr>
                <w:rFonts w:ascii="Arial" w:hAnsi="Arial" w:cs="Arial"/>
                <w:sz w:val="20"/>
                <w:szCs w:val="20"/>
              </w:rPr>
              <w:t>Present</w:t>
            </w:r>
          </w:p>
        </w:tc>
      </w:tr>
      <w:tr w:rsidR="00544071" w:rsidRPr="00896B35" w14:paraId="6213DBC6" w14:textId="77777777" w:rsidTr="00836DE5">
        <w:trPr>
          <w:trHeight w:val="58"/>
        </w:trPr>
        <w:tc>
          <w:tcPr>
            <w:tcW w:w="3120" w:type="dxa"/>
          </w:tcPr>
          <w:p w14:paraId="5F8AB81C" w14:textId="005AA53A" w:rsidR="00544071" w:rsidRPr="00896B35" w:rsidRDefault="008D12B8" w:rsidP="00544071">
            <w:pPr>
              <w:rPr>
                <w:rFonts w:ascii="Arial" w:hAnsi="Arial" w:cs="Arial"/>
                <w:sz w:val="20"/>
                <w:szCs w:val="20"/>
              </w:rPr>
            </w:pPr>
            <w:r>
              <w:rPr>
                <w:rFonts w:ascii="Arial" w:hAnsi="Arial" w:cs="Arial"/>
                <w:sz w:val="20"/>
                <w:szCs w:val="20"/>
              </w:rPr>
              <w:t>Dave Devine</w:t>
            </w:r>
          </w:p>
        </w:tc>
        <w:tc>
          <w:tcPr>
            <w:tcW w:w="4435" w:type="dxa"/>
          </w:tcPr>
          <w:p w14:paraId="51A91279" w14:textId="1DC1BF4B" w:rsidR="00544071" w:rsidRPr="00C467F8" w:rsidRDefault="00544071" w:rsidP="00544071">
            <w:pPr>
              <w:rPr>
                <w:rFonts w:ascii="Arial" w:hAnsi="Arial" w:cs="Arial"/>
                <w:sz w:val="20"/>
                <w:szCs w:val="20"/>
              </w:rPr>
            </w:pPr>
            <w:r w:rsidRPr="00C467F8">
              <w:rPr>
                <w:rFonts w:ascii="Arial" w:hAnsi="Arial" w:cs="Arial"/>
                <w:sz w:val="20"/>
                <w:szCs w:val="20"/>
              </w:rPr>
              <w:t>Immediate Past President</w:t>
            </w:r>
          </w:p>
        </w:tc>
        <w:tc>
          <w:tcPr>
            <w:tcW w:w="3060" w:type="dxa"/>
          </w:tcPr>
          <w:p w14:paraId="241AC555" w14:textId="0EA31BDC" w:rsidR="00544071" w:rsidRPr="007A66B9" w:rsidRDefault="00544071" w:rsidP="00544071">
            <w:pPr>
              <w:rPr>
                <w:rFonts w:ascii="Arial" w:hAnsi="Arial" w:cs="Arial"/>
                <w:sz w:val="20"/>
                <w:szCs w:val="20"/>
              </w:rPr>
            </w:pPr>
            <w:r w:rsidRPr="007A66B9">
              <w:rPr>
                <w:rFonts w:ascii="Arial" w:hAnsi="Arial" w:cs="Arial"/>
                <w:sz w:val="20"/>
                <w:szCs w:val="20"/>
              </w:rPr>
              <w:t>Present</w:t>
            </w:r>
          </w:p>
        </w:tc>
      </w:tr>
      <w:tr w:rsidR="00A03052" w:rsidRPr="00896B35" w14:paraId="44DC64EB" w14:textId="77777777" w:rsidTr="00836DE5">
        <w:tc>
          <w:tcPr>
            <w:tcW w:w="3120" w:type="dxa"/>
          </w:tcPr>
          <w:p w14:paraId="563F4C47" w14:textId="73D7BCF0" w:rsidR="00A03052" w:rsidRPr="00896B35" w:rsidRDefault="00A03052" w:rsidP="00A03052">
            <w:pPr>
              <w:rPr>
                <w:rFonts w:ascii="Arial" w:hAnsi="Arial" w:cs="Arial"/>
                <w:sz w:val="20"/>
                <w:szCs w:val="20"/>
                <w:highlight w:val="yellow"/>
              </w:rPr>
            </w:pPr>
            <w:r>
              <w:rPr>
                <w:rFonts w:ascii="Arial" w:hAnsi="Arial" w:cs="Arial"/>
                <w:sz w:val="20"/>
                <w:szCs w:val="20"/>
              </w:rPr>
              <w:t>Tony Gowell</w:t>
            </w:r>
          </w:p>
        </w:tc>
        <w:tc>
          <w:tcPr>
            <w:tcW w:w="4435" w:type="dxa"/>
          </w:tcPr>
          <w:p w14:paraId="7F03151A" w14:textId="5A3CDC61" w:rsidR="00A03052" w:rsidRPr="00544071" w:rsidRDefault="00A03052" w:rsidP="00A03052">
            <w:pPr>
              <w:rPr>
                <w:rFonts w:ascii="Arial" w:hAnsi="Arial" w:cs="Arial"/>
                <w:sz w:val="20"/>
                <w:szCs w:val="20"/>
              </w:rPr>
            </w:pPr>
            <w:r w:rsidRPr="00544071">
              <w:rPr>
                <w:rFonts w:ascii="Arial" w:hAnsi="Arial" w:cs="Arial"/>
                <w:sz w:val="20"/>
                <w:szCs w:val="20"/>
              </w:rPr>
              <w:t>Northeast Regional Vice-President</w:t>
            </w:r>
          </w:p>
        </w:tc>
        <w:tc>
          <w:tcPr>
            <w:tcW w:w="3060" w:type="dxa"/>
          </w:tcPr>
          <w:p w14:paraId="5A043CE6" w14:textId="5BA9B999" w:rsidR="00A03052" w:rsidRPr="007A66B9" w:rsidRDefault="00A03052" w:rsidP="00A03052">
            <w:pPr>
              <w:rPr>
                <w:rFonts w:ascii="Arial" w:hAnsi="Arial" w:cs="Arial"/>
                <w:sz w:val="20"/>
                <w:szCs w:val="20"/>
              </w:rPr>
            </w:pPr>
            <w:r w:rsidRPr="007A66B9">
              <w:rPr>
                <w:rFonts w:ascii="Arial" w:hAnsi="Arial" w:cs="Arial"/>
                <w:sz w:val="20"/>
                <w:szCs w:val="20"/>
              </w:rPr>
              <w:t>Present</w:t>
            </w:r>
          </w:p>
        </w:tc>
      </w:tr>
      <w:tr w:rsidR="00A03052" w:rsidRPr="00896B35" w14:paraId="44CF6EC4" w14:textId="77777777" w:rsidTr="00836DE5">
        <w:tc>
          <w:tcPr>
            <w:tcW w:w="3120" w:type="dxa"/>
          </w:tcPr>
          <w:p w14:paraId="618B3289" w14:textId="72DEB4D9" w:rsidR="00A03052" w:rsidRPr="00896B35" w:rsidRDefault="00A03052" w:rsidP="00A03052">
            <w:pPr>
              <w:rPr>
                <w:rFonts w:ascii="Arial" w:hAnsi="Arial" w:cs="Arial"/>
                <w:sz w:val="20"/>
                <w:szCs w:val="20"/>
                <w:highlight w:val="yellow"/>
              </w:rPr>
            </w:pPr>
            <w:r>
              <w:rPr>
                <w:rFonts w:ascii="Arial" w:hAnsi="Arial" w:cs="Arial"/>
                <w:sz w:val="20"/>
                <w:szCs w:val="20"/>
              </w:rPr>
              <w:t>Warren Jones</w:t>
            </w:r>
          </w:p>
        </w:tc>
        <w:tc>
          <w:tcPr>
            <w:tcW w:w="4435" w:type="dxa"/>
          </w:tcPr>
          <w:p w14:paraId="365E211C" w14:textId="302278F3" w:rsidR="00A03052" w:rsidRPr="00544071" w:rsidRDefault="00A03052" w:rsidP="00A03052">
            <w:pPr>
              <w:rPr>
                <w:rFonts w:ascii="Arial" w:hAnsi="Arial" w:cs="Arial"/>
                <w:sz w:val="20"/>
                <w:szCs w:val="20"/>
              </w:rPr>
            </w:pPr>
            <w:r w:rsidRPr="00544071">
              <w:rPr>
                <w:rFonts w:ascii="Arial" w:hAnsi="Arial" w:cs="Arial"/>
                <w:sz w:val="20"/>
                <w:szCs w:val="20"/>
              </w:rPr>
              <w:t>Central Atlantic Regional Vice-President</w:t>
            </w:r>
          </w:p>
        </w:tc>
        <w:tc>
          <w:tcPr>
            <w:tcW w:w="3060" w:type="dxa"/>
          </w:tcPr>
          <w:p w14:paraId="6F033A71" w14:textId="71AECDF8" w:rsidR="00A03052" w:rsidRPr="007A66B9" w:rsidRDefault="00A03052" w:rsidP="00A03052">
            <w:pPr>
              <w:rPr>
                <w:rFonts w:ascii="Arial" w:hAnsi="Arial" w:cs="Arial"/>
                <w:sz w:val="20"/>
                <w:szCs w:val="20"/>
              </w:rPr>
            </w:pPr>
            <w:r w:rsidRPr="007A66B9">
              <w:rPr>
                <w:rFonts w:ascii="Arial" w:hAnsi="Arial" w:cs="Arial"/>
                <w:sz w:val="20"/>
                <w:szCs w:val="20"/>
              </w:rPr>
              <w:t>Present</w:t>
            </w:r>
          </w:p>
        </w:tc>
      </w:tr>
      <w:tr w:rsidR="00A03052" w:rsidRPr="00F040DF" w14:paraId="4BA3CEA3" w14:textId="77777777" w:rsidTr="00836DE5">
        <w:tc>
          <w:tcPr>
            <w:tcW w:w="3120" w:type="dxa"/>
            <w:shd w:val="clear" w:color="auto" w:fill="FFFF00"/>
          </w:tcPr>
          <w:p w14:paraId="67D76B31" w14:textId="7F64F684" w:rsidR="00A03052" w:rsidRPr="005F6237" w:rsidRDefault="00A03052" w:rsidP="00A03052">
            <w:pPr>
              <w:rPr>
                <w:rFonts w:ascii="Arial" w:hAnsi="Arial" w:cs="Arial"/>
                <w:sz w:val="20"/>
                <w:szCs w:val="20"/>
                <w:highlight w:val="yellow"/>
              </w:rPr>
            </w:pPr>
            <w:r w:rsidRPr="005F6237">
              <w:rPr>
                <w:rFonts w:ascii="Arial" w:hAnsi="Arial" w:cs="Arial"/>
                <w:sz w:val="20"/>
                <w:szCs w:val="20"/>
                <w:highlight w:val="yellow"/>
              </w:rPr>
              <w:t>VACANT</w:t>
            </w:r>
          </w:p>
        </w:tc>
        <w:tc>
          <w:tcPr>
            <w:tcW w:w="4435" w:type="dxa"/>
            <w:shd w:val="clear" w:color="auto" w:fill="FFFF00"/>
          </w:tcPr>
          <w:p w14:paraId="4E382CBD" w14:textId="7382F765" w:rsidR="00A03052" w:rsidRPr="005F6237" w:rsidRDefault="00A03052" w:rsidP="00A03052">
            <w:pPr>
              <w:rPr>
                <w:rFonts w:ascii="Arial" w:hAnsi="Arial" w:cs="Arial"/>
                <w:sz w:val="20"/>
                <w:szCs w:val="20"/>
                <w:highlight w:val="yellow"/>
              </w:rPr>
            </w:pPr>
            <w:r w:rsidRPr="005F6237">
              <w:rPr>
                <w:rFonts w:ascii="Arial" w:hAnsi="Arial" w:cs="Arial"/>
                <w:sz w:val="20"/>
                <w:szCs w:val="20"/>
                <w:highlight w:val="yellow"/>
              </w:rPr>
              <w:t>Southeast Regional Vice-President</w:t>
            </w:r>
          </w:p>
        </w:tc>
        <w:tc>
          <w:tcPr>
            <w:tcW w:w="3060" w:type="dxa"/>
            <w:shd w:val="clear" w:color="auto" w:fill="FFFF00"/>
          </w:tcPr>
          <w:p w14:paraId="5C1924C0" w14:textId="105DE14F" w:rsidR="00A03052" w:rsidRPr="005F6237" w:rsidRDefault="00A03052" w:rsidP="00A03052">
            <w:pPr>
              <w:rPr>
                <w:rFonts w:ascii="Arial" w:hAnsi="Arial" w:cs="Arial"/>
                <w:sz w:val="20"/>
                <w:szCs w:val="20"/>
                <w:highlight w:val="yellow"/>
              </w:rPr>
            </w:pPr>
          </w:p>
        </w:tc>
      </w:tr>
      <w:tr w:rsidR="00A03052" w:rsidRPr="00896B35" w14:paraId="66673AE7" w14:textId="77777777" w:rsidTr="00836DE5">
        <w:tc>
          <w:tcPr>
            <w:tcW w:w="3120" w:type="dxa"/>
          </w:tcPr>
          <w:p w14:paraId="7D6B622E" w14:textId="4BD37540" w:rsidR="00A03052" w:rsidRPr="00896B35" w:rsidRDefault="00A03052" w:rsidP="00A03052">
            <w:pPr>
              <w:rPr>
                <w:rFonts w:ascii="Arial" w:hAnsi="Arial" w:cs="Arial"/>
                <w:sz w:val="20"/>
                <w:szCs w:val="20"/>
                <w:highlight w:val="yellow"/>
              </w:rPr>
            </w:pPr>
            <w:r w:rsidRPr="00896B35">
              <w:rPr>
                <w:rFonts w:ascii="Arial" w:hAnsi="Arial" w:cs="Arial"/>
                <w:sz w:val="20"/>
                <w:szCs w:val="20"/>
              </w:rPr>
              <w:t>Walker Clark</w:t>
            </w:r>
          </w:p>
        </w:tc>
        <w:tc>
          <w:tcPr>
            <w:tcW w:w="4435" w:type="dxa"/>
          </w:tcPr>
          <w:p w14:paraId="1BA27506" w14:textId="0A45EE6C" w:rsidR="00A03052" w:rsidRPr="005D3C2A" w:rsidRDefault="00A03052" w:rsidP="00A03052">
            <w:pPr>
              <w:rPr>
                <w:rFonts w:ascii="Arial" w:hAnsi="Arial" w:cs="Arial"/>
                <w:sz w:val="20"/>
                <w:szCs w:val="20"/>
              </w:rPr>
            </w:pPr>
            <w:r w:rsidRPr="005D3C2A">
              <w:rPr>
                <w:rFonts w:ascii="Arial" w:hAnsi="Arial" w:cs="Arial"/>
                <w:sz w:val="20"/>
                <w:szCs w:val="20"/>
              </w:rPr>
              <w:t>South Regional Vice-President</w:t>
            </w:r>
          </w:p>
        </w:tc>
        <w:tc>
          <w:tcPr>
            <w:tcW w:w="3060" w:type="dxa"/>
          </w:tcPr>
          <w:p w14:paraId="427039D3" w14:textId="6DF49465" w:rsidR="00A03052" w:rsidRPr="009739B1" w:rsidRDefault="007A66B9" w:rsidP="00A03052">
            <w:pPr>
              <w:rPr>
                <w:rFonts w:ascii="Arial" w:hAnsi="Arial" w:cs="Arial"/>
                <w:sz w:val="20"/>
                <w:szCs w:val="20"/>
              </w:rPr>
            </w:pPr>
            <w:r>
              <w:rPr>
                <w:rFonts w:ascii="Arial" w:hAnsi="Arial" w:cs="Arial"/>
                <w:sz w:val="20"/>
                <w:szCs w:val="20"/>
              </w:rPr>
              <w:t>Present, joined at 3:35 p.m.</w:t>
            </w:r>
          </w:p>
        </w:tc>
      </w:tr>
      <w:tr w:rsidR="00A03052" w:rsidRPr="00896B35" w14:paraId="03B30442" w14:textId="77777777" w:rsidTr="00836DE5">
        <w:tc>
          <w:tcPr>
            <w:tcW w:w="3120" w:type="dxa"/>
          </w:tcPr>
          <w:p w14:paraId="1F14BBB1" w14:textId="52CFB446" w:rsidR="00A03052" w:rsidRPr="00896B35" w:rsidRDefault="00A03052" w:rsidP="00A03052">
            <w:pPr>
              <w:rPr>
                <w:rFonts w:ascii="Arial" w:hAnsi="Arial" w:cs="Arial"/>
                <w:sz w:val="20"/>
                <w:szCs w:val="20"/>
              </w:rPr>
            </w:pPr>
            <w:r>
              <w:rPr>
                <w:rFonts w:ascii="Arial" w:hAnsi="Arial" w:cs="Arial"/>
                <w:sz w:val="20"/>
                <w:szCs w:val="20"/>
              </w:rPr>
              <w:t>Rodney Cobb</w:t>
            </w:r>
          </w:p>
        </w:tc>
        <w:tc>
          <w:tcPr>
            <w:tcW w:w="4435" w:type="dxa"/>
          </w:tcPr>
          <w:p w14:paraId="797142C6" w14:textId="6877908C" w:rsidR="00A03052" w:rsidRPr="00544071" w:rsidRDefault="00A03052" w:rsidP="00A03052">
            <w:pPr>
              <w:rPr>
                <w:rFonts w:ascii="Arial" w:hAnsi="Arial" w:cs="Arial"/>
                <w:sz w:val="20"/>
                <w:szCs w:val="20"/>
              </w:rPr>
            </w:pPr>
            <w:r w:rsidRPr="00544071">
              <w:rPr>
                <w:rFonts w:ascii="Arial" w:hAnsi="Arial" w:cs="Arial"/>
                <w:sz w:val="20"/>
                <w:szCs w:val="20"/>
              </w:rPr>
              <w:t>Southwest Regional Vice-President</w:t>
            </w:r>
          </w:p>
        </w:tc>
        <w:tc>
          <w:tcPr>
            <w:tcW w:w="3060" w:type="dxa"/>
          </w:tcPr>
          <w:p w14:paraId="091B9F18" w14:textId="75A31E68" w:rsidR="00A03052" w:rsidRPr="007A66B9" w:rsidRDefault="00A03052" w:rsidP="00A03052">
            <w:pPr>
              <w:rPr>
                <w:rFonts w:ascii="Arial" w:hAnsi="Arial" w:cs="Arial"/>
                <w:sz w:val="20"/>
                <w:szCs w:val="20"/>
              </w:rPr>
            </w:pPr>
            <w:r w:rsidRPr="007A66B9">
              <w:rPr>
                <w:rFonts w:ascii="Arial" w:hAnsi="Arial" w:cs="Arial"/>
                <w:sz w:val="20"/>
                <w:szCs w:val="20"/>
              </w:rPr>
              <w:t>Present</w:t>
            </w:r>
          </w:p>
        </w:tc>
      </w:tr>
      <w:tr w:rsidR="00A03052" w:rsidRPr="00896B35" w14:paraId="35603BBC" w14:textId="77777777" w:rsidTr="00836DE5">
        <w:tc>
          <w:tcPr>
            <w:tcW w:w="3120" w:type="dxa"/>
          </w:tcPr>
          <w:p w14:paraId="182600A6" w14:textId="37D7702A" w:rsidR="00A03052" w:rsidRPr="00896B35" w:rsidRDefault="00A03052" w:rsidP="00A03052">
            <w:pPr>
              <w:rPr>
                <w:rFonts w:ascii="Arial" w:hAnsi="Arial" w:cs="Arial"/>
                <w:sz w:val="20"/>
                <w:szCs w:val="20"/>
              </w:rPr>
            </w:pPr>
            <w:r w:rsidRPr="00896B35">
              <w:rPr>
                <w:rFonts w:ascii="Arial" w:hAnsi="Arial" w:cs="Arial"/>
                <w:sz w:val="20"/>
                <w:szCs w:val="20"/>
              </w:rPr>
              <w:t>Darrin Duistermars</w:t>
            </w:r>
          </w:p>
        </w:tc>
        <w:tc>
          <w:tcPr>
            <w:tcW w:w="4435" w:type="dxa"/>
          </w:tcPr>
          <w:p w14:paraId="04F395F5" w14:textId="5EF6D133" w:rsidR="00A03052" w:rsidRPr="00C467F8" w:rsidRDefault="00A03052" w:rsidP="00A03052">
            <w:pPr>
              <w:rPr>
                <w:rFonts w:ascii="Arial" w:hAnsi="Arial" w:cs="Arial"/>
                <w:sz w:val="20"/>
                <w:szCs w:val="20"/>
              </w:rPr>
            </w:pPr>
            <w:r w:rsidRPr="00C467F8">
              <w:rPr>
                <w:rFonts w:ascii="Arial" w:hAnsi="Arial" w:cs="Arial"/>
                <w:sz w:val="20"/>
                <w:szCs w:val="20"/>
              </w:rPr>
              <w:t>Midwest Regional Vice-President</w:t>
            </w:r>
          </w:p>
        </w:tc>
        <w:tc>
          <w:tcPr>
            <w:tcW w:w="3060" w:type="dxa"/>
          </w:tcPr>
          <w:p w14:paraId="0FCC8D95" w14:textId="20183D26" w:rsidR="00A03052" w:rsidRPr="007A66B9" w:rsidRDefault="001F7DBD" w:rsidP="00A03052">
            <w:pPr>
              <w:rPr>
                <w:rFonts w:ascii="Arial" w:hAnsi="Arial" w:cs="Arial"/>
                <w:sz w:val="20"/>
                <w:szCs w:val="20"/>
              </w:rPr>
            </w:pPr>
            <w:r w:rsidRPr="007A66B9">
              <w:rPr>
                <w:rFonts w:ascii="Arial" w:hAnsi="Arial" w:cs="Arial"/>
                <w:sz w:val="20"/>
                <w:szCs w:val="20"/>
              </w:rPr>
              <w:t>Present</w:t>
            </w:r>
          </w:p>
        </w:tc>
      </w:tr>
      <w:tr w:rsidR="00A03052" w:rsidRPr="00896B35" w14:paraId="004A6720" w14:textId="77777777" w:rsidTr="00836DE5">
        <w:tc>
          <w:tcPr>
            <w:tcW w:w="3120" w:type="dxa"/>
          </w:tcPr>
          <w:p w14:paraId="27F0BB42" w14:textId="6B58EDA8" w:rsidR="00A03052" w:rsidRPr="00896B35" w:rsidRDefault="00A03052" w:rsidP="00A03052">
            <w:pPr>
              <w:rPr>
                <w:rFonts w:ascii="Arial" w:hAnsi="Arial" w:cs="Arial"/>
                <w:sz w:val="20"/>
                <w:szCs w:val="20"/>
              </w:rPr>
            </w:pPr>
            <w:r w:rsidRPr="00896B35">
              <w:rPr>
                <w:rFonts w:ascii="Arial" w:hAnsi="Arial" w:cs="Arial"/>
                <w:sz w:val="20"/>
                <w:szCs w:val="20"/>
              </w:rPr>
              <w:t>Mary Mahoney</w:t>
            </w:r>
          </w:p>
        </w:tc>
        <w:tc>
          <w:tcPr>
            <w:tcW w:w="4435" w:type="dxa"/>
          </w:tcPr>
          <w:p w14:paraId="594C9B95" w14:textId="2B95A28C" w:rsidR="00A03052" w:rsidRPr="00A6350D" w:rsidRDefault="00A03052" w:rsidP="00A03052">
            <w:pPr>
              <w:rPr>
                <w:rFonts w:ascii="Arial" w:hAnsi="Arial" w:cs="Arial"/>
                <w:sz w:val="20"/>
                <w:szCs w:val="20"/>
              </w:rPr>
            </w:pPr>
            <w:r w:rsidRPr="00A6350D">
              <w:rPr>
                <w:rFonts w:ascii="Arial" w:hAnsi="Arial" w:cs="Arial"/>
                <w:sz w:val="20"/>
                <w:szCs w:val="20"/>
              </w:rPr>
              <w:t>Mid-America Regional Vice-President</w:t>
            </w:r>
          </w:p>
        </w:tc>
        <w:tc>
          <w:tcPr>
            <w:tcW w:w="3060" w:type="dxa"/>
          </w:tcPr>
          <w:p w14:paraId="6AF97D57" w14:textId="5E5AB5AA" w:rsidR="00A03052" w:rsidRPr="007A66B9" w:rsidRDefault="00A03052" w:rsidP="00A03052">
            <w:pPr>
              <w:rPr>
                <w:rFonts w:ascii="Arial" w:hAnsi="Arial" w:cs="Arial"/>
                <w:sz w:val="20"/>
                <w:szCs w:val="20"/>
              </w:rPr>
            </w:pPr>
            <w:r w:rsidRPr="007A66B9">
              <w:rPr>
                <w:rFonts w:ascii="Arial" w:hAnsi="Arial" w:cs="Arial"/>
                <w:sz w:val="20"/>
                <w:szCs w:val="20"/>
              </w:rPr>
              <w:t>Present</w:t>
            </w:r>
          </w:p>
        </w:tc>
      </w:tr>
      <w:tr w:rsidR="00A03052" w:rsidRPr="00896B35" w14:paraId="5AAD0F16" w14:textId="77777777" w:rsidTr="00836DE5">
        <w:tc>
          <w:tcPr>
            <w:tcW w:w="3120" w:type="dxa"/>
          </w:tcPr>
          <w:p w14:paraId="6927D962" w14:textId="07960205" w:rsidR="00A03052" w:rsidRPr="00896B35" w:rsidRDefault="00A03052" w:rsidP="00A03052">
            <w:pPr>
              <w:rPr>
                <w:rFonts w:ascii="Arial" w:hAnsi="Arial" w:cs="Arial"/>
                <w:sz w:val="20"/>
                <w:szCs w:val="20"/>
              </w:rPr>
            </w:pPr>
            <w:r w:rsidRPr="00896B35">
              <w:rPr>
                <w:rFonts w:ascii="Arial" w:hAnsi="Arial" w:cs="Arial"/>
                <w:sz w:val="20"/>
                <w:szCs w:val="20"/>
              </w:rPr>
              <w:t>Dick Gulmon</w:t>
            </w:r>
          </w:p>
        </w:tc>
        <w:tc>
          <w:tcPr>
            <w:tcW w:w="4435" w:type="dxa"/>
          </w:tcPr>
          <w:p w14:paraId="38CB6E8D" w14:textId="20D81FA8" w:rsidR="00A03052" w:rsidRPr="00544071" w:rsidRDefault="00A03052" w:rsidP="00A03052">
            <w:pPr>
              <w:rPr>
                <w:rFonts w:ascii="Arial" w:hAnsi="Arial" w:cs="Arial"/>
                <w:sz w:val="20"/>
                <w:szCs w:val="20"/>
              </w:rPr>
            </w:pPr>
            <w:r w:rsidRPr="00544071">
              <w:rPr>
                <w:rFonts w:ascii="Arial" w:hAnsi="Arial" w:cs="Arial"/>
                <w:sz w:val="20"/>
                <w:szCs w:val="20"/>
              </w:rPr>
              <w:t>Northern Regional Vice-President</w:t>
            </w:r>
          </w:p>
        </w:tc>
        <w:tc>
          <w:tcPr>
            <w:tcW w:w="3060" w:type="dxa"/>
          </w:tcPr>
          <w:p w14:paraId="6F5CEAEA" w14:textId="3D24C28D" w:rsidR="00A03052" w:rsidRPr="007A66B9" w:rsidRDefault="00A03052" w:rsidP="00A03052">
            <w:pPr>
              <w:rPr>
                <w:rFonts w:ascii="Arial" w:hAnsi="Arial" w:cs="Arial"/>
                <w:sz w:val="20"/>
                <w:szCs w:val="20"/>
              </w:rPr>
            </w:pPr>
            <w:r w:rsidRPr="007A66B9">
              <w:rPr>
                <w:rFonts w:ascii="Arial" w:hAnsi="Arial" w:cs="Arial"/>
                <w:sz w:val="20"/>
                <w:szCs w:val="20"/>
              </w:rPr>
              <w:t>Present</w:t>
            </w:r>
          </w:p>
        </w:tc>
      </w:tr>
      <w:tr w:rsidR="00A03052" w:rsidRPr="00896B35" w14:paraId="2A10D719" w14:textId="77777777" w:rsidTr="00836DE5">
        <w:tc>
          <w:tcPr>
            <w:tcW w:w="3120" w:type="dxa"/>
          </w:tcPr>
          <w:p w14:paraId="6F8D727D" w14:textId="677846AC" w:rsidR="00A03052" w:rsidRPr="00896B35" w:rsidRDefault="00A03052" w:rsidP="00A03052">
            <w:pPr>
              <w:rPr>
                <w:rFonts w:ascii="Arial" w:hAnsi="Arial" w:cs="Arial"/>
                <w:sz w:val="20"/>
                <w:szCs w:val="20"/>
              </w:rPr>
            </w:pPr>
            <w:r>
              <w:rPr>
                <w:rFonts w:ascii="Arial" w:hAnsi="Arial" w:cs="Arial"/>
                <w:sz w:val="20"/>
                <w:szCs w:val="20"/>
              </w:rPr>
              <w:t>Rick Hansen</w:t>
            </w:r>
            <w:r w:rsidRPr="00896B35">
              <w:rPr>
                <w:rFonts w:ascii="Arial" w:hAnsi="Arial" w:cs="Arial"/>
                <w:sz w:val="20"/>
                <w:szCs w:val="20"/>
              </w:rPr>
              <w:t xml:space="preserve"> </w:t>
            </w:r>
          </w:p>
        </w:tc>
        <w:tc>
          <w:tcPr>
            <w:tcW w:w="4435" w:type="dxa"/>
          </w:tcPr>
          <w:p w14:paraId="206E11AF" w14:textId="0D853F26" w:rsidR="00A03052" w:rsidRPr="00544071" w:rsidRDefault="00A03052" w:rsidP="00A03052">
            <w:pPr>
              <w:rPr>
                <w:rFonts w:ascii="Arial" w:hAnsi="Arial" w:cs="Arial"/>
                <w:sz w:val="20"/>
                <w:szCs w:val="20"/>
              </w:rPr>
            </w:pPr>
            <w:r w:rsidRPr="00544071">
              <w:rPr>
                <w:rFonts w:ascii="Arial" w:hAnsi="Arial" w:cs="Arial"/>
                <w:sz w:val="20"/>
                <w:szCs w:val="20"/>
              </w:rPr>
              <w:t>Northwest Mountain Regional Vice-President</w:t>
            </w:r>
          </w:p>
        </w:tc>
        <w:tc>
          <w:tcPr>
            <w:tcW w:w="3060" w:type="dxa"/>
          </w:tcPr>
          <w:p w14:paraId="39A92C2F" w14:textId="654CA926" w:rsidR="00A03052" w:rsidRPr="007A66B9" w:rsidRDefault="00A03052" w:rsidP="00A03052">
            <w:pPr>
              <w:rPr>
                <w:rFonts w:ascii="Arial" w:hAnsi="Arial" w:cs="Arial"/>
                <w:sz w:val="20"/>
                <w:szCs w:val="20"/>
              </w:rPr>
            </w:pPr>
            <w:r w:rsidRPr="007A66B9">
              <w:rPr>
                <w:rFonts w:ascii="Arial" w:hAnsi="Arial" w:cs="Arial"/>
                <w:sz w:val="20"/>
                <w:szCs w:val="20"/>
              </w:rPr>
              <w:t>Present</w:t>
            </w:r>
          </w:p>
        </w:tc>
      </w:tr>
      <w:tr w:rsidR="00A03052" w:rsidRPr="00896B35" w14:paraId="4FD7687C" w14:textId="77777777" w:rsidTr="00836DE5">
        <w:tc>
          <w:tcPr>
            <w:tcW w:w="3120" w:type="dxa"/>
          </w:tcPr>
          <w:p w14:paraId="2B9F8AAA" w14:textId="4DFE9700" w:rsidR="00A03052" w:rsidRPr="00896B35" w:rsidRDefault="00A03052" w:rsidP="00A03052">
            <w:pPr>
              <w:rPr>
                <w:rFonts w:ascii="Arial" w:hAnsi="Arial" w:cs="Arial"/>
                <w:sz w:val="20"/>
                <w:szCs w:val="20"/>
              </w:rPr>
            </w:pPr>
            <w:r>
              <w:rPr>
                <w:rFonts w:ascii="Arial" w:hAnsi="Arial" w:cs="Arial"/>
                <w:sz w:val="20"/>
                <w:szCs w:val="20"/>
              </w:rPr>
              <w:t>Chris Drumm</w:t>
            </w:r>
          </w:p>
        </w:tc>
        <w:tc>
          <w:tcPr>
            <w:tcW w:w="4435" w:type="dxa"/>
          </w:tcPr>
          <w:p w14:paraId="22976DBB" w14:textId="7E3E2962" w:rsidR="00A03052" w:rsidRPr="00C64CEB" w:rsidRDefault="00A03052" w:rsidP="00A03052">
            <w:pPr>
              <w:rPr>
                <w:rFonts w:ascii="Arial" w:hAnsi="Arial" w:cs="Arial"/>
                <w:sz w:val="20"/>
                <w:szCs w:val="20"/>
              </w:rPr>
            </w:pPr>
            <w:r w:rsidRPr="00C64CEB">
              <w:rPr>
                <w:rFonts w:ascii="Arial" w:hAnsi="Arial" w:cs="Arial"/>
                <w:sz w:val="20"/>
                <w:szCs w:val="20"/>
              </w:rPr>
              <w:t>Pacific Coast Regional Vice-President</w:t>
            </w:r>
          </w:p>
        </w:tc>
        <w:tc>
          <w:tcPr>
            <w:tcW w:w="3060" w:type="dxa"/>
          </w:tcPr>
          <w:p w14:paraId="26596DD6" w14:textId="59C266DF" w:rsidR="00A03052" w:rsidRPr="007A66B9" w:rsidRDefault="00A900DF" w:rsidP="00A03052">
            <w:pPr>
              <w:rPr>
                <w:rFonts w:ascii="Arial" w:hAnsi="Arial" w:cs="Arial"/>
                <w:sz w:val="20"/>
                <w:szCs w:val="20"/>
              </w:rPr>
            </w:pPr>
            <w:r w:rsidRPr="007A66B9">
              <w:rPr>
                <w:rFonts w:ascii="Arial" w:hAnsi="Arial" w:cs="Arial"/>
                <w:sz w:val="20"/>
                <w:szCs w:val="20"/>
              </w:rPr>
              <w:t>Present</w:t>
            </w:r>
          </w:p>
        </w:tc>
      </w:tr>
      <w:tr w:rsidR="00A03052" w:rsidRPr="00896B35" w14:paraId="1F5E0ABF" w14:textId="77777777" w:rsidTr="00836DE5">
        <w:tc>
          <w:tcPr>
            <w:tcW w:w="3120" w:type="dxa"/>
          </w:tcPr>
          <w:p w14:paraId="2524040C" w14:textId="4491DBAF" w:rsidR="00A03052" w:rsidRPr="00896B35" w:rsidRDefault="00A03052" w:rsidP="00A03052">
            <w:pPr>
              <w:rPr>
                <w:rFonts w:ascii="Arial" w:hAnsi="Arial" w:cs="Arial"/>
                <w:sz w:val="20"/>
                <w:szCs w:val="20"/>
              </w:rPr>
            </w:pPr>
            <w:r>
              <w:rPr>
                <w:rFonts w:ascii="Arial" w:hAnsi="Arial" w:cs="Arial"/>
                <w:sz w:val="20"/>
                <w:szCs w:val="20"/>
              </w:rPr>
              <w:t>Beverly Wiley</w:t>
            </w:r>
          </w:p>
        </w:tc>
        <w:tc>
          <w:tcPr>
            <w:tcW w:w="4435" w:type="dxa"/>
          </w:tcPr>
          <w:p w14:paraId="71BBFCE6" w14:textId="21E1F073" w:rsidR="00A03052" w:rsidRPr="00544071" w:rsidRDefault="00A03052" w:rsidP="00A03052">
            <w:pPr>
              <w:rPr>
                <w:rFonts w:ascii="Arial" w:hAnsi="Arial" w:cs="Arial"/>
                <w:sz w:val="20"/>
                <w:szCs w:val="20"/>
              </w:rPr>
            </w:pPr>
            <w:r w:rsidRPr="00544071">
              <w:rPr>
                <w:rFonts w:ascii="Arial" w:hAnsi="Arial" w:cs="Arial"/>
                <w:sz w:val="20"/>
                <w:szCs w:val="20"/>
              </w:rPr>
              <w:t>Elected At-Large Representative</w:t>
            </w:r>
          </w:p>
        </w:tc>
        <w:tc>
          <w:tcPr>
            <w:tcW w:w="3060" w:type="dxa"/>
          </w:tcPr>
          <w:p w14:paraId="53E1FAC4" w14:textId="12C51BCC" w:rsidR="00A03052" w:rsidRPr="007A66B9" w:rsidRDefault="00A03052" w:rsidP="00A03052">
            <w:pPr>
              <w:rPr>
                <w:rFonts w:ascii="Arial" w:hAnsi="Arial" w:cs="Arial"/>
                <w:color w:val="EE0000"/>
                <w:sz w:val="20"/>
                <w:szCs w:val="20"/>
              </w:rPr>
            </w:pPr>
            <w:r w:rsidRPr="007A66B9">
              <w:rPr>
                <w:rFonts w:ascii="Arial" w:hAnsi="Arial" w:cs="Arial"/>
                <w:sz w:val="20"/>
                <w:szCs w:val="20"/>
              </w:rPr>
              <w:t>Present</w:t>
            </w:r>
          </w:p>
        </w:tc>
      </w:tr>
      <w:tr w:rsidR="00A03052" w:rsidRPr="00896B35" w14:paraId="14F19DFD" w14:textId="77777777" w:rsidTr="00836DE5">
        <w:tc>
          <w:tcPr>
            <w:tcW w:w="3120" w:type="dxa"/>
          </w:tcPr>
          <w:p w14:paraId="66EC4212" w14:textId="6280EA31" w:rsidR="00A03052" w:rsidRPr="00896B35" w:rsidRDefault="00A03052" w:rsidP="00A03052">
            <w:pPr>
              <w:rPr>
                <w:rFonts w:ascii="Arial" w:hAnsi="Arial" w:cs="Arial"/>
                <w:sz w:val="20"/>
                <w:szCs w:val="20"/>
                <w:highlight w:val="yellow"/>
              </w:rPr>
            </w:pPr>
            <w:r w:rsidRPr="00896B35">
              <w:rPr>
                <w:rFonts w:ascii="Arial" w:hAnsi="Arial" w:cs="Arial"/>
                <w:sz w:val="20"/>
                <w:szCs w:val="20"/>
              </w:rPr>
              <w:t>Sandy Searcy</w:t>
            </w:r>
          </w:p>
        </w:tc>
        <w:tc>
          <w:tcPr>
            <w:tcW w:w="4435" w:type="dxa"/>
          </w:tcPr>
          <w:p w14:paraId="10AFA075" w14:textId="06A54E05" w:rsidR="00A03052" w:rsidRPr="00544071" w:rsidRDefault="00A03052" w:rsidP="00A03052">
            <w:pPr>
              <w:rPr>
                <w:rFonts w:ascii="Arial" w:hAnsi="Arial" w:cs="Arial"/>
                <w:sz w:val="20"/>
                <w:szCs w:val="20"/>
              </w:rPr>
            </w:pPr>
            <w:r w:rsidRPr="00544071">
              <w:rPr>
                <w:rFonts w:ascii="Arial" w:hAnsi="Arial" w:cs="Arial"/>
                <w:sz w:val="20"/>
                <w:szCs w:val="20"/>
              </w:rPr>
              <w:t>Allied / Affiliated Members</w:t>
            </w:r>
          </w:p>
        </w:tc>
        <w:tc>
          <w:tcPr>
            <w:tcW w:w="3060" w:type="dxa"/>
          </w:tcPr>
          <w:p w14:paraId="3CAB5BE8" w14:textId="30FA1CE6" w:rsidR="00A03052" w:rsidRPr="007A66B9" w:rsidRDefault="00A03052" w:rsidP="00A03052">
            <w:pPr>
              <w:rPr>
                <w:rFonts w:ascii="Arial" w:hAnsi="Arial" w:cs="Arial"/>
                <w:sz w:val="20"/>
                <w:szCs w:val="20"/>
              </w:rPr>
            </w:pPr>
            <w:r w:rsidRPr="007A66B9">
              <w:rPr>
                <w:rFonts w:ascii="Arial" w:hAnsi="Arial" w:cs="Arial"/>
                <w:sz w:val="20"/>
                <w:szCs w:val="20"/>
              </w:rPr>
              <w:t>Present</w:t>
            </w:r>
          </w:p>
        </w:tc>
      </w:tr>
      <w:tr w:rsidR="00A03052" w:rsidRPr="00896B35" w14:paraId="78EA1FE2" w14:textId="77777777" w:rsidTr="00836DE5">
        <w:tc>
          <w:tcPr>
            <w:tcW w:w="3120" w:type="dxa"/>
          </w:tcPr>
          <w:p w14:paraId="56C02D9E" w14:textId="187DACAA" w:rsidR="00A03052" w:rsidRPr="00896B35" w:rsidRDefault="00A03052" w:rsidP="00A03052">
            <w:pPr>
              <w:rPr>
                <w:rFonts w:ascii="Arial" w:hAnsi="Arial" w:cs="Arial"/>
                <w:sz w:val="20"/>
                <w:szCs w:val="20"/>
                <w:highlight w:val="yellow"/>
              </w:rPr>
            </w:pPr>
            <w:r w:rsidRPr="000265BC">
              <w:rPr>
                <w:rFonts w:ascii="Arial" w:hAnsi="Arial" w:cs="Arial"/>
                <w:sz w:val="20"/>
                <w:szCs w:val="20"/>
              </w:rPr>
              <w:t>J</w:t>
            </w:r>
            <w:r>
              <w:rPr>
                <w:rFonts w:ascii="Arial" w:hAnsi="Arial" w:cs="Arial"/>
                <w:sz w:val="20"/>
                <w:szCs w:val="20"/>
              </w:rPr>
              <w:t>a</w:t>
            </w:r>
            <w:r w:rsidRPr="000265BC">
              <w:rPr>
                <w:rFonts w:ascii="Arial" w:hAnsi="Arial" w:cs="Arial"/>
                <w:sz w:val="20"/>
                <w:szCs w:val="20"/>
              </w:rPr>
              <w:t>ri Askins</w:t>
            </w:r>
          </w:p>
        </w:tc>
        <w:tc>
          <w:tcPr>
            <w:tcW w:w="4435" w:type="dxa"/>
          </w:tcPr>
          <w:p w14:paraId="25A2F359" w14:textId="50D9A52D" w:rsidR="00A03052" w:rsidRPr="00C64CEB" w:rsidRDefault="00A03052" w:rsidP="00A03052">
            <w:pPr>
              <w:rPr>
                <w:rFonts w:ascii="Arial" w:hAnsi="Arial" w:cs="Arial"/>
                <w:sz w:val="20"/>
                <w:szCs w:val="20"/>
              </w:rPr>
            </w:pPr>
            <w:r w:rsidRPr="00C64CEB">
              <w:rPr>
                <w:rFonts w:ascii="Arial" w:hAnsi="Arial" w:cs="Arial"/>
                <w:sz w:val="20"/>
                <w:szCs w:val="20"/>
              </w:rPr>
              <w:t>Independent Director</w:t>
            </w:r>
          </w:p>
        </w:tc>
        <w:tc>
          <w:tcPr>
            <w:tcW w:w="3060" w:type="dxa"/>
          </w:tcPr>
          <w:p w14:paraId="775E54DA" w14:textId="34874AC2" w:rsidR="00A03052" w:rsidRPr="007A66B9" w:rsidRDefault="007A66B9" w:rsidP="00A03052">
            <w:pPr>
              <w:rPr>
                <w:rFonts w:ascii="Arial" w:hAnsi="Arial" w:cs="Arial"/>
                <w:sz w:val="20"/>
                <w:szCs w:val="20"/>
              </w:rPr>
            </w:pPr>
            <w:r w:rsidRPr="007A66B9">
              <w:rPr>
                <w:rFonts w:ascii="Arial" w:hAnsi="Arial" w:cs="Arial"/>
                <w:sz w:val="20"/>
                <w:szCs w:val="20"/>
              </w:rPr>
              <w:t>Absent</w:t>
            </w:r>
          </w:p>
        </w:tc>
      </w:tr>
      <w:tr w:rsidR="001F7DBD" w:rsidRPr="00896B35" w14:paraId="66685F54" w14:textId="77777777" w:rsidTr="00836DE5">
        <w:tc>
          <w:tcPr>
            <w:tcW w:w="3120" w:type="dxa"/>
          </w:tcPr>
          <w:p w14:paraId="498C1844" w14:textId="30CD2A3C" w:rsidR="001F7DBD" w:rsidRPr="00896B35" w:rsidRDefault="001F7DBD" w:rsidP="001F7DBD">
            <w:pPr>
              <w:rPr>
                <w:rFonts w:ascii="Arial" w:hAnsi="Arial" w:cs="Arial"/>
                <w:sz w:val="20"/>
                <w:szCs w:val="20"/>
              </w:rPr>
            </w:pPr>
            <w:r w:rsidRPr="00896B35">
              <w:rPr>
                <w:rFonts w:ascii="Arial" w:hAnsi="Arial" w:cs="Arial"/>
                <w:sz w:val="20"/>
                <w:szCs w:val="20"/>
              </w:rPr>
              <w:t>Ally Carda</w:t>
            </w:r>
          </w:p>
        </w:tc>
        <w:tc>
          <w:tcPr>
            <w:tcW w:w="4435" w:type="dxa"/>
          </w:tcPr>
          <w:p w14:paraId="1E8BD008" w14:textId="13BCA593" w:rsidR="001F7DBD" w:rsidRPr="00896B35" w:rsidRDefault="001F7DBD" w:rsidP="001F7DBD">
            <w:pPr>
              <w:rPr>
                <w:rFonts w:ascii="Arial" w:hAnsi="Arial" w:cs="Arial"/>
                <w:sz w:val="20"/>
                <w:szCs w:val="20"/>
              </w:rPr>
            </w:pPr>
            <w:r w:rsidRPr="00896B35">
              <w:rPr>
                <w:rFonts w:ascii="Arial" w:hAnsi="Arial" w:cs="Arial"/>
                <w:sz w:val="20"/>
                <w:szCs w:val="20"/>
              </w:rPr>
              <w:t xml:space="preserve">Elite Athlete Representative </w:t>
            </w:r>
          </w:p>
        </w:tc>
        <w:tc>
          <w:tcPr>
            <w:tcW w:w="3060" w:type="dxa"/>
          </w:tcPr>
          <w:p w14:paraId="74B888E3" w14:textId="0F3E0EA0" w:rsidR="001F7DBD" w:rsidRPr="007A66B9" w:rsidRDefault="007A66B9" w:rsidP="001F7DBD">
            <w:pPr>
              <w:rPr>
                <w:rFonts w:ascii="Arial" w:hAnsi="Arial" w:cs="Arial"/>
                <w:sz w:val="20"/>
                <w:szCs w:val="20"/>
              </w:rPr>
            </w:pPr>
            <w:r w:rsidRPr="007A66B9">
              <w:rPr>
                <w:rFonts w:ascii="Arial" w:hAnsi="Arial" w:cs="Arial"/>
                <w:sz w:val="20"/>
                <w:szCs w:val="20"/>
              </w:rPr>
              <w:t>Present</w:t>
            </w:r>
          </w:p>
        </w:tc>
      </w:tr>
      <w:tr w:rsidR="001F7DBD" w:rsidRPr="00896B35" w14:paraId="7CB86046" w14:textId="77777777" w:rsidTr="00836DE5">
        <w:tc>
          <w:tcPr>
            <w:tcW w:w="3120" w:type="dxa"/>
          </w:tcPr>
          <w:p w14:paraId="19A463D4" w14:textId="0A1FB82E" w:rsidR="001F7DBD" w:rsidRPr="00896B35" w:rsidRDefault="001F7DBD" w:rsidP="001F7DBD">
            <w:pPr>
              <w:rPr>
                <w:rFonts w:ascii="Arial" w:hAnsi="Arial" w:cs="Arial"/>
                <w:sz w:val="20"/>
                <w:szCs w:val="20"/>
              </w:rPr>
            </w:pPr>
            <w:r>
              <w:rPr>
                <w:rFonts w:ascii="Arial" w:hAnsi="Arial" w:cs="Arial"/>
                <w:sz w:val="20"/>
                <w:szCs w:val="20"/>
              </w:rPr>
              <w:t>Megan Faraimo</w:t>
            </w:r>
          </w:p>
        </w:tc>
        <w:tc>
          <w:tcPr>
            <w:tcW w:w="4435" w:type="dxa"/>
          </w:tcPr>
          <w:p w14:paraId="52967556" w14:textId="47B4BAEC" w:rsidR="001F7DBD" w:rsidRPr="00D76B04" w:rsidRDefault="001F7DBD" w:rsidP="001F7DBD">
            <w:pPr>
              <w:rPr>
                <w:rFonts w:ascii="Arial" w:hAnsi="Arial" w:cs="Arial"/>
                <w:sz w:val="20"/>
                <w:szCs w:val="20"/>
              </w:rPr>
            </w:pPr>
            <w:r w:rsidRPr="00D76B04">
              <w:rPr>
                <w:rFonts w:ascii="Arial" w:hAnsi="Arial" w:cs="Arial"/>
                <w:sz w:val="20"/>
                <w:szCs w:val="20"/>
              </w:rPr>
              <w:t xml:space="preserve">Elite Athlete Representative </w:t>
            </w:r>
          </w:p>
        </w:tc>
        <w:tc>
          <w:tcPr>
            <w:tcW w:w="3060" w:type="dxa"/>
          </w:tcPr>
          <w:p w14:paraId="71203C5B" w14:textId="40FFB322" w:rsidR="001F7DBD" w:rsidRPr="007A66B9" w:rsidRDefault="001F7DBD" w:rsidP="001F7DBD">
            <w:pPr>
              <w:rPr>
                <w:rFonts w:ascii="Arial" w:hAnsi="Arial" w:cs="Arial"/>
                <w:sz w:val="20"/>
                <w:szCs w:val="20"/>
              </w:rPr>
            </w:pPr>
            <w:r w:rsidRPr="007A66B9">
              <w:rPr>
                <w:rFonts w:ascii="Arial" w:hAnsi="Arial" w:cs="Arial"/>
                <w:sz w:val="20"/>
                <w:szCs w:val="20"/>
              </w:rPr>
              <w:t>Present</w:t>
            </w:r>
          </w:p>
        </w:tc>
      </w:tr>
      <w:tr w:rsidR="00224421" w:rsidRPr="00896B35" w14:paraId="2D3681A7" w14:textId="77777777" w:rsidTr="00836DE5">
        <w:tc>
          <w:tcPr>
            <w:tcW w:w="3120" w:type="dxa"/>
          </w:tcPr>
          <w:p w14:paraId="7D6832CB" w14:textId="341D1602" w:rsidR="00224421" w:rsidRPr="00896B35" w:rsidRDefault="00224421" w:rsidP="00224421">
            <w:pPr>
              <w:rPr>
                <w:rFonts w:ascii="Arial" w:hAnsi="Arial" w:cs="Arial"/>
                <w:sz w:val="20"/>
                <w:szCs w:val="20"/>
              </w:rPr>
            </w:pPr>
            <w:r>
              <w:rPr>
                <w:rFonts w:ascii="Arial" w:hAnsi="Arial" w:cs="Arial"/>
                <w:sz w:val="20"/>
                <w:szCs w:val="20"/>
              </w:rPr>
              <w:t>Aubrey Leach</w:t>
            </w:r>
          </w:p>
        </w:tc>
        <w:tc>
          <w:tcPr>
            <w:tcW w:w="4435" w:type="dxa"/>
          </w:tcPr>
          <w:p w14:paraId="21717E93" w14:textId="0986FB89" w:rsidR="00224421" w:rsidRPr="00C64CEB" w:rsidRDefault="00224421" w:rsidP="00224421">
            <w:pPr>
              <w:rPr>
                <w:rFonts w:ascii="Arial" w:hAnsi="Arial" w:cs="Arial"/>
                <w:sz w:val="20"/>
                <w:szCs w:val="20"/>
              </w:rPr>
            </w:pPr>
            <w:r w:rsidRPr="00C64CEB">
              <w:rPr>
                <w:rFonts w:ascii="Arial" w:hAnsi="Arial" w:cs="Arial"/>
                <w:sz w:val="20"/>
                <w:szCs w:val="20"/>
              </w:rPr>
              <w:t>Elite Athlete Representative</w:t>
            </w:r>
          </w:p>
        </w:tc>
        <w:tc>
          <w:tcPr>
            <w:tcW w:w="3060" w:type="dxa"/>
          </w:tcPr>
          <w:p w14:paraId="1A118560" w14:textId="4E30D806" w:rsidR="00224421" w:rsidRPr="007A66B9" w:rsidRDefault="00224421" w:rsidP="00224421">
            <w:pPr>
              <w:rPr>
                <w:rFonts w:ascii="Arial" w:hAnsi="Arial" w:cs="Arial"/>
                <w:sz w:val="20"/>
                <w:szCs w:val="20"/>
              </w:rPr>
            </w:pPr>
            <w:r w:rsidRPr="007A66B9">
              <w:rPr>
                <w:rFonts w:ascii="Arial" w:hAnsi="Arial" w:cs="Arial"/>
                <w:sz w:val="20"/>
                <w:szCs w:val="20"/>
              </w:rPr>
              <w:t>Absent</w:t>
            </w:r>
          </w:p>
        </w:tc>
      </w:tr>
      <w:tr w:rsidR="00224421" w:rsidRPr="00896B35" w14:paraId="5AC985CC" w14:textId="77777777" w:rsidTr="00836DE5">
        <w:tc>
          <w:tcPr>
            <w:tcW w:w="3120" w:type="dxa"/>
          </w:tcPr>
          <w:p w14:paraId="0C1B2FB2" w14:textId="300EF420" w:rsidR="00224421" w:rsidRPr="001B62C9" w:rsidRDefault="00224421" w:rsidP="00224421">
            <w:pPr>
              <w:rPr>
                <w:rFonts w:ascii="Arial" w:hAnsi="Arial" w:cs="Arial"/>
                <w:sz w:val="20"/>
                <w:szCs w:val="20"/>
              </w:rPr>
            </w:pPr>
            <w:r>
              <w:rPr>
                <w:rFonts w:ascii="Arial" w:hAnsi="Arial" w:cs="Arial"/>
                <w:sz w:val="20"/>
                <w:szCs w:val="20"/>
              </w:rPr>
              <w:t xml:space="preserve">Mike Lewis </w:t>
            </w:r>
          </w:p>
        </w:tc>
        <w:tc>
          <w:tcPr>
            <w:tcW w:w="4435" w:type="dxa"/>
          </w:tcPr>
          <w:p w14:paraId="0A01777D" w14:textId="1A6C6F31" w:rsidR="00224421" w:rsidRPr="00C64CEB" w:rsidRDefault="00224421" w:rsidP="00224421">
            <w:pPr>
              <w:rPr>
                <w:rFonts w:ascii="Arial" w:hAnsi="Arial" w:cs="Arial"/>
                <w:sz w:val="20"/>
                <w:szCs w:val="20"/>
              </w:rPr>
            </w:pPr>
            <w:r w:rsidRPr="00C64CEB">
              <w:rPr>
                <w:rFonts w:ascii="Arial" w:hAnsi="Arial" w:cs="Arial"/>
                <w:sz w:val="20"/>
                <w:szCs w:val="20"/>
              </w:rPr>
              <w:t>Elite Athlete Representative</w:t>
            </w:r>
          </w:p>
        </w:tc>
        <w:tc>
          <w:tcPr>
            <w:tcW w:w="3060" w:type="dxa"/>
          </w:tcPr>
          <w:p w14:paraId="7551B63F" w14:textId="155549E1" w:rsidR="00224421" w:rsidRPr="007A66B9" w:rsidRDefault="00224421" w:rsidP="00224421">
            <w:pPr>
              <w:tabs>
                <w:tab w:val="right" w:pos="2844"/>
              </w:tabs>
              <w:rPr>
                <w:rFonts w:ascii="Arial" w:hAnsi="Arial" w:cs="Arial"/>
                <w:sz w:val="20"/>
                <w:szCs w:val="20"/>
              </w:rPr>
            </w:pPr>
            <w:r w:rsidRPr="007A66B9">
              <w:rPr>
                <w:rFonts w:ascii="Arial" w:hAnsi="Arial" w:cs="Arial"/>
                <w:sz w:val="20"/>
                <w:szCs w:val="20"/>
              </w:rPr>
              <w:t>Absent</w:t>
            </w:r>
          </w:p>
        </w:tc>
      </w:tr>
      <w:tr w:rsidR="00A900DF" w:rsidRPr="00896B35" w14:paraId="05E2949A" w14:textId="77777777" w:rsidTr="00836DE5">
        <w:tc>
          <w:tcPr>
            <w:tcW w:w="3120" w:type="dxa"/>
          </w:tcPr>
          <w:p w14:paraId="7832E1AF" w14:textId="6B2E4CEE" w:rsidR="00A900DF" w:rsidRPr="001B62C9" w:rsidRDefault="001F7DBD" w:rsidP="00A900DF">
            <w:pPr>
              <w:rPr>
                <w:rFonts w:ascii="Arial" w:hAnsi="Arial" w:cs="Arial"/>
                <w:sz w:val="20"/>
                <w:szCs w:val="20"/>
              </w:rPr>
            </w:pPr>
            <w:r>
              <w:rPr>
                <w:rFonts w:ascii="Arial" w:hAnsi="Arial" w:cs="Arial"/>
                <w:sz w:val="20"/>
                <w:szCs w:val="20"/>
              </w:rPr>
              <w:t>Destinee McElroy</w:t>
            </w:r>
          </w:p>
        </w:tc>
        <w:tc>
          <w:tcPr>
            <w:tcW w:w="4435" w:type="dxa"/>
          </w:tcPr>
          <w:p w14:paraId="5308FE7E" w14:textId="45447F50" w:rsidR="00A900DF" w:rsidRPr="00C64CEB" w:rsidRDefault="00A900DF" w:rsidP="00A900DF">
            <w:pPr>
              <w:rPr>
                <w:rFonts w:ascii="Arial" w:hAnsi="Arial" w:cs="Arial"/>
                <w:sz w:val="20"/>
                <w:szCs w:val="20"/>
              </w:rPr>
            </w:pPr>
            <w:r w:rsidRPr="00C64CEB">
              <w:rPr>
                <w:rFonts w:ascii="Arial" w:hAnsi="Arial" w:cs="Arial"/>
                <w:sz w:val="20"/>
                <w:szCs w:val="20"/>
              </w:rPr>
              <w:t>Elite Athlete Representative</w:t>
            </w:r>
          </w:p>
        </w:tc>
        <w:tc>
          <w:tcPr>
            <w:tcW w:w="3060" w:type="dxa"/>
          </w:tcPr>
          <w:p w14:paraId="1B1814CC" w14:textId="11F168E2" w:rsidR="00A900DF" w:rsidRPr="007A66B9" w:rsidRDefault="007307F3" w:rsidP="00A900DF">
            <w:pPr>
              <w:rPr>
                <w:rFonts w:ascii="Arial" w:hAnsi="Arial" w:cs="Arial"/>
                <w:sz w:val="20"/>
                <w:szCs w:val="20"/>
              </w:rPr>
            </w:pPr>
            <w:r w:rsidRPr="007A66B9">
              <w:rPr>
                <w:rFonts w:ascii="Arial" w:hAnsi="Arial" w:cs="Arial"/>
                <w:sz w:val="20"/>
                <w:szCs w:val="20"/>
              </w:rPr>
              <w:t>Present</w:t>
            </w:r>
          </w:p>
        </w:tc>
      </w:tr>
      <w:tr w:rsidR="00836DE5" w:rsidRPr="00896B35" w14:paraId="155DE7BE" w14:textId="77777777" w:rsidTr="00836DE5">
        <w:tc>
          <w:tcPr>
            <w:tcW w:w="3120" w:type="dxa"/>
          </w:tcPr>
          <w:p w14:paraId="130AB07C" w14:textId="7E816D99" w:rsidR="00836DE5" w:rsidRPr="001B62C9" w:rsidRDefault="00836DE5" w:rsidP="00836DE5">
            <w:pPr>
              <w:rPr>
                <w:rFonts w:ascii="Arial" w:hAnsi="Arial" w:cs="Arial"/>
                <w:sz w:val="20"/>
                <w:szCs w:val="20"/>
              </w:rPr>
            </w:pPr>
            <w:r>
              <w:rPr>
                <w:rFonts w:ascii="Arial" w:hAnsi="Arial" w:cs="Arial"/>
                <w:sz w:val="20"/>
                <w:szCs w:val="20"/>
              </w:rPr>
              <w:t>Blaine Milheim</w:t>
            </w:r>
          </w:p>
        </w:tc>
        <w:tc>
          <w:tcPr>
            <w:tcW w:w="4435" w:type="dxa"/>
          </w:tcPr>
          <w:p w14:paraId="1C213348" w14:textId="6EAD7FFE" w:rsidR="00836DE5" w:rsidRPr="00C64CEB" w:rsidRDefault="00836DE5" w:rsidP="00836DE5">
            <w:pPr>
              <w:rPr>
                <w:rFonts w:ascii="Arial" w:hAnsi="Arial" w:cs="Arial"/>
                <w:sz w:val="20"/>
                <w:szCs w:val="20"/>
              </w:rPr>
            </w:pPr>
            <w:r w:rsidRPr="00C64CEB">
              <w:rPr>
                <w:rFonts w:ascii="Arial" w:hAnsi="Arial" w:cs="Arial"/>
                <w:sz w:val="20"/>
                <w:szCs w:val="20"/>
              </w:rPr>
              <w:t>Elite Athlete Representative</w:t>
            </w:r>
          </w:p>
        </w:tc>
        <w:tc>
          <w:tcPr>
            <w:tcW w:w="3060" w:type="dxa"/>
          </w:tcPr>
          <w:p w14:paraId="40B90768" w14:textId="171DAC88" w:rsidR="00836DE5" w:rsidRPr="007A66B9" w:rsidRDefault="00836DE5" w:rsidP="00836DE5">
            <w:pPr>
              <w:rPr>
                <w:rFonts w:ascii="Arial" w:hAnsi="Arial" w:cs="Arial"/>
                <w:sz w:val="20"/>
                <w:szCs w:val="20"/>
              </w:rPr>
            </w:pPr>
            <w:r w:rsidRPr="007A66B9">
              <w:rPr>
                <w:rFonts w:ascii="Arial" w:hAnsi="Arial" w:cs="Arial"/>
                <w:sz w:val="20"/>
                <w:szCs w:val="20"/>
              </w:rPr>
              <w:t>Present; joined at 3:06 p.m.</w:t>
            </w:r>
          </w:p>
        </w:tc>
      </w:tr>
      <w:tr w:rsidR="00836DE5" w:rsidRPr="00896B35" w14:paraId="1C6DF8F1" w14:textId="77777777" w:rsidTr="00836DE5">
        <w:tc>
          <w:tcPr>
            <w:tcW w:w="3120" w:type="dxa"/>
          </w:tcPr>
          <w:p w14:paraId="66E79C86" w14:textId="46567C25" w:rsidR="00836DE5" w:rsidRPr="001B62C9" w:rsidRDefault="00836DE5" w:rsidP="00836DE5">
            <w:pPr>
              <w:rPr>
                <w:rFonts w:ascii="Arial" w:hAnsi="Arial" w:cs="Arial"/>
                <w:sz w:val="20"/>
                <w:szCs w:val="20"/>
              </w:rPr>
            </w:pPr>
            <w:r>
              <w:rPr>
                <w:rFonts w:ascii="Arial" w:hAnsi="Arial" w:cs="Arial"/>
                <w:sz w:val="20"/>
                <w:szCs w:val="20"/>
              </w:rPr>
              <w:t>Nick Mullins</w:t>
            </w:r>
          </w:p>
        </w:tc>
        <w:tc>
          <w:tcPr>
            <w:tcW w:w="4435" w:type="dxa"/>
          </w:tcPr>
          <w:p w14:paraId="5E6CB57E" w14:textId="11141DE6" w:rsidR="00836DE5" w:rsidRPr="00781739" w:rsidRDefault="00836DE5" w:rsidP="00836DE5">
            <w:pPr>
              <w:rPr>
                <w:rFonts w:ascii="Arial" w:hAnsi="Arial" w:cs="Arial"/>
                <w:sz w:val="20"/>
                <w:szCs w:val="20"/>
              </w:rPr>
            </w:pPr>
            <w:r w:rsidRPr="00781739">
              <w:rPr>
                <w:rFonts w:ascii="Arial" w:hAnsi="Arial" w:cs="Arial"/>
                <w:sz w:val="20"/>
                <w:szCs w:val="20"/>
              </w:rPr>
              <w:t>Elite Athlete Representative</w:t>
            </w:r>
          </w:p>
        </w:tc>
        <w:tc>
          <w:tcPr>
            <w:tcW w:w="3060" w:type="dxa"/>
          </w:tcPr>
          <w:p w14:paraId="0B7B836F" w14:textId="2D6F82A0" w:rsidR="00836DE5" w:rsidRPr="007A66B9" w:rsidRDefault="00836DE5" w:rsidP="00836DE5">
            <w:pPr>
              <w:rPr>
                <w:rFonts w:ascii="Arial" w:hAnsi="Arial" w:cs="Arial"/>
                <w:sz w:val="20"/>
                <w:szCs w:val="20"/>
              </w:rPr>
            </w:pPr>
            <w:r w:rsidRPr="007A66B9">
              <w:rPr>
                <w:rFonts w:ascii="Arial" w:hAnsi="Arial" w:cs="Arial"/>
                <w:sz w:val="20"/>
                <w:szCs w:val="20"/>
              </w:rPr>
              <w:t>Present; joined at 3:07 p.m.</w:t>
            </w:r>
          </w:p>
        </w:tc>
      </w:tr>
      <w:tr w:rsidR="00836DE5" w:rsidRPr="00896B35" w14:paraId="6C54FEB7" w14:textId="77777777" w:rsidTr="00836DE5">
        <w:tc>
          <w:tcPr>
            <w:tcW w:w="3120" w:type="dxa"/>
          </w:tcPr>
          <w:p w14:paraId="66EFE284" w14:textId="62E2740A" w:rsidR="00836DE5" w:rsidRPr="001B62C9" w:rsidRDefault="00836DE5" w:rsidP="00836DE5">
            <w:pPr>
              <w:rPr>
                <w:rFonts w:ascii="Arial" w:hAnsi="Arial" w:cs="Arial"/>
                <w:sz w:val="20"/>
                <w:szCs w:val="20"/>
                <w:highlight w:val="yellow"/>
              </w:rPr>
            </w:pPr>
            <w:r>
              <w:rPr>
                <w:rFonts w:ascii="Arial" w:hAnsi="Arial" w:cs="Arial"/>
                <w:sz w:val="20"/>
                <w:szCs w:val="20"/>
              </w:rPr>
              <w:t>Zac Shaw</w:t>
            </w:r>
          </w:p>
        </w:tc>
        <w:tc>
          <w:tcPr>
            <w:tcW w:w="4435" w:type="dxa"/>
          </w:tcPr>
          <w:p w14:paraId="1BD1E1DC" w14:textId="4BCBC650" w:rsidR="00836DE5" w:rsidRPr="00C64CEB" w:rsidRDefault="00836DE5" w:rsidP="00836DE5">
            <w:pPr>
              <w:rPr>
                <w:rFonts w:ascii="Arial" w:hAnsi="Arial" w:cs="Arial"/>
                <w:sz w:val="20"/>
                <w:szCs w:val="20"/>
              </w:rPr>
            </w:pPr>
            <w:r w:rsidRPr="00C64CEB">
              <w:rPr>
                <w:rFonts w:ascii="Arial" w:hAnsi="Arial" w:cs="Arial"/>
                <w:sz w:val="20"/>
                <w:szCs w:val="20"/>
              </w:rPr>
              <w:t>Elite Athlete Representative</w:t>
            </w:r>
          </w:p>
        </w:tc>
        <w:tc>
          <w:tcPr>
            <w:tcW w:w="3060" w:type="dxa"/>
          </w:tcPr>
          <w:p w14:paraId="5DD26AB8" w14:textId="399B4A32" w:rsidR="00836DE5" w:rsidRPr="00472E65" w:rsidRDefault="00836DE5" w:rsidP="00836DE5">
            <w:pPr>
              <w:rPr>
                <w:rFonts w:ascii="Arial" w:hAnsi="Arial" w:cs="Arial"/>
                <w:color w:val="EE0000"/>
                <w:sz w:val="20"/>
                <w:szCs w:val="20"/>
              </w:rPr>
            </w:pPr>
            <w:r>
              <w:rPr>
                <w:rFonts w:ascii="Arial" w:hAnsi="Arial" w:cs="Arial"/>
                <w:sz w:val="20"/>
                <w:szCs w:val="20"/>
              </w:rPr>
              <w:t>Absent</w:t>
            </w:r>
          </w:p>
        </w:tc>
      </w:tr>
      <w:tr w:rsidR="00836DE5" w:rsidRPr="00896B35" w14:paraId="11F9EF24" w14:textId="77777777" w:rsidTr="00836DE5">
        <w:tc>
          <w:tcPr>
            <w:tcW w:w="10615" w:type="dxa"/>
            <w:gridSpan w:val="3"/>
            <w:shd w:val="clear" w:color="auto" w:fill="E7E6E6" w:themeFill="background2"/>
          </w:tcPr>
          <w:p w14:paraId="2CDB77EB" w14:textId="0B07C459" w:rsidR="00836DE5" w:rsidRPr="00BF39B9" w:rsidRDefault="00836DE5" w:rsidP="00836DE5">
            <w:pPr>
              <w:rPr>
                <w:rFonts w:ascii="Arial" w:hAnsi="Arial" w:cs="Arial"/>
                <w:b/>
                <w:bCs/>
                <w:sz w:val="20"/>
                <w:szCs w:val="20"/>
                <w:highlight w:val="yellow"/>
              </w:rPr>
            </w:pPr>
            <w:r w:rsidRPr="00BF39B9">
              <w:rPr>
                <w:rFonts w:ascii="Arial" w:hAnsi="Arial" w:cs="Arial"/>
                <w:b/>
                <w:bCs/>
                <w:sz w:val="20"/>
                <w:szCs w:val="20"/>
              </w:rPr>
              <w:t>Others Present</w:t>
            </w:r>
          </w:p>
        </w:tc>
      </w:tr>
      <w:tr w:rsidR="00836DE5" w:rsidRPr="00896B35" w14:paraId="506E3EC6" w14:textId="77777777" w:rsidTr="00836DE5">
        <w:tc>
          <w:tcPr>
            <w:tcW w:w="3120" w:type="dxa"/>
          </w:tcPr>
          <w:p w14:paraId="23F71C63" w14:textId="1DCC00DF" w:rsidR="00836DE5" w:rsidRPr="00896B35" w:rsidRDefault="00836DE5" w:rsidP="00836DE5">
            <w:pPr>
              <w:rPr>
                <w:rFonts w:ascii="Arial" w:hAnsi="Arial" w:cs="Arial"/>
                <w:sz w:val="20"/>
                <w:szCs w:val="20"/>
              </w:rPr>
            </w:pPr>
            <w:r w:rsidRPr="00896B35">
              <w:rPr>
                <w:rFonts w:ascii="Arial" w:hAnsi="Arial" w:cs="Arial"/>
                <w:sz w:val="20"/>
                <w:szCs w:val="20"/>
              </w:rPr>
              <w:t>Craig Cress</w:t>
            </w:r>
          </w:p>
        </w:tc>
        <w:tc>
          <w:tcPr>
            <w:tcW w:w="4435" w:type="dxa"/>
          </w:tcPr>
          <w:p w14:paraId="6E01B0D8" w14:textId="5E909C35" w:rsidR="00836DE5" w:rsidRPr="00896B35" w:rsidRDefault="00836DE5" w:rsidP="00836DE5">
            <w:pPr>
              <w:rPr>
                <w:rFonts w:ascii="Arial" w:hAnsi="Arial" w:cs="Arial"/>
                <w:sz w:val="20"/>
                <w:szCs w:val="20"/>
              </w:rPr>
            </w:pPr>
            <w:r w:rsidRPr="00896B35">
              <w:rPr>
                <w:rFonts w:ascii="Arial" w:hAnsi="Arial" w:cs="Arial"/>
                <w:sz w:val="20"/>
                <w:szCs w:val="20"/>
              </w:rPr>
              <w:t>CEO</w:t>
            </w:r>
          </w:p>
        </w:tc>
        <w:tc>
          <w:tcPr>
            <w:tcW w:w="3060" w:type="dxa"/>
          </w:tcPr>
          <w:p w14:paraId="1EE48432" w14:textId="0619136A" w:rsidR="00836DE5" w:rsidRPr="007A66B9" w:rsidRDefault="00836DE5" w:rsidP="00836DE5">
            <w:pPr>
              <w:rPr>
                <w:rFonts w:ascii="Arial" w:hAnsi="Arial" w:cs="Arial"/>
                <w:sz w:val="20"/>
                <w:szCs w:val="20"/>
              </w:rPr>
            </w:pPr>
            <w:r w:rsidRPr="007A66B9">
              <w:rPr>
                <w:rFonts w:ascii="Arial" w:hAnsi="Arial" w:cs="Arial"/>
                <w:sz w:val="20"/>
                <w:szCs w:val="20"/>
              </w:rPr>
              <w:t>Present</w:t>
            </w:r>
          </w:p>
        </w:tc>
      </w:tr>
      <w:tr w:rsidR="00836DE5" w:rsidRPr="00896B35" w14:paraId="3738B6A1" w14:textId="77777777" w:rsidTr="00836DE5">
        <w:tc>
          <w:tcPr>
            <w:tcW w:w="3120" w:type="dxa"/>
          </w:tcPr>
          <w:p w14:paraId="06DEF775" w14:textId="4E0F665E" w:rsidR="00836DE5" w:rsidRPr="00896B35" w:rsidRDefault="00836DE5" w:rsidP="00836DE5">
            <w:pPr>
              <w:rPr>
                <w:rFonts w:ascii="Arial" w:hAnsi="Arial" w:cs="Arial"/>
                <w:sz w:val="20"/>
                <w:szCs w:val="20"/>
              </w:rPr>
            </w:pPr>
            <w:r w:rsidRPr="00896B35">
              <w:rPr>
                <w:rFonts w:ascii="Arial" w:hAnsi="Arial" w:cs="Arial"/>
                <w:sz w:val="20"/>
                <w:szCs w:val="20"/>
              </w:rPr>
              <w:t>Cheryl Bond</w:t>
            </w:r>
          </w:p>
        </w:tc>
        <w:tc>
          <w:tcPr>
            <w:tcW w:w="4435" w:type="dxa"/>
          </w:tcPr>
          <w:p w14:paraId="15D8B71B" w14:textId="26AD6160" w:rsidR="00836DE5" w:rsidRPr="00896B35" w:rsidRDefault="00836DE5" w:rsidP="00836DE5">
            <w:pPr>
              <w:rPr>
                <w:rFonts w:ascii="Arial" w:hAnsi="Arial" w:cs="Arial"/>
                <w:sz w:val="20"/>
                <w:szCs w:val="20"/>
              </w:rPr>
            </w:pPr>
            <w:r w:rsidRPr="00896B35">
              <w:rPr>
                <w:rFonts w:ascii="Arial" w:hAnsi="Arial" w:cs="Arial"/>
                <w:sz w:val="20"/>
                <w:szCs w:val="20"/>
              </w:rPr>
              <w:t>CFO</w:t>
            </w:r>
          </w:p>
        </w:tc>
        <w:tc>
          <w:tcPr>
            <w:tcW w:w="3060" w:type="dxa"/>
          </w:tcPr>
          <w:p w14:paraId="76476EFD" w14:textId="2CDB6C73" w:rsidR="00836DE5" w:rsidRPr="007A66B9" w:rsidRDefault="00836DE5" w:rsidP="00836DE5">
            <w:pPr>
              <w:rPr>
                <w:rFonts w:ascii="Arial" w:hAnsi="Arial" w:cs="Arial"/>
                <w:sz w:val="20"/>
                <w:szCs w:val="20"/>
              </w:rPr>
            </w:pPr>
            <w:r w:rsidRPr="007A66B9">
              <w:rPr>
                <w:rFonts w:ascii="Arial" w:hAnsi="Arial" w:cs="Arial"/>
                <w:sz w:val="20"/>
                <w:szCs w:val="20"/>
              </w:rPr>
              <w:t>Present</w:t>
            </w:r>
          </w:p>
        </w:tc>
      </w:tr>
      <w:tr w:rsidR="00836DE5" w:rsidRPr="00896B35" w14:paraId="72C766F4" w14:textId="77777777" w:rsidTr="00836DE5">
        <w:trPr>
          <w:trHeight w:val="206"/>
        </w:trPr>
        <w:tc>
          <w:tcPr>
            <w:tcW w:w="3120" w:type="dxa"/>
          </w:tcPr>
          <w:p w14:paraId="19D2A661" w14:textId="542ABAAF" w:rsidR="00836DE5" w:rsidRPr="00896B35" w:rsidRDefault="00836DE5" w:rsidP="00836DE5">
            <w:pPr>
              <w:rPr>
                <w:rFonts w:ascii="Arial" w:hAnsi="Arial" w:cs="Arial"/>
                <w:sz w:val="20"/>
                <w:szCs w:val="20"/>
              </w:rPr>
            </w:pPr>
            <w:r w:rsidRPr="00896B35">
              <w:rPr>
                <w:rFonts w:ascii="Arial" w:hAnsi="Arial" w:cs="Arial"/>
                <w:sz w:val="20"/>
                <w:szCs w:val="20"/>
              </w:rPr>
              <w:t>Chris Sebren</w:t>
            </w:r>
          </w:p>
        </w:tc>
        <w:tc>
          <w:tcPr>
            <w:tcW w:w="4435" w:type="dxa"/>
          </w:tcPr>
          <w:p w14:paraId="0D4DF941" w14:textId="7FB3D00D" w:rsidR="00836DE5" w:rsidRPr="00A6350D" w:rsidRDefault="00836DE5" w:rsidP="00836DE5">
            <w:pPr>
              <w:rPr>
                <w:rFonts w:ascii="Arial" w:hAnsi="Arial" w:cs="Arial"/>
                <w:sz w:val="20"/>
                <w:szCs w:val="20"/>
              </w:rPr>
            </w:pPr>
            <w:r w:rsidRPr="00A6350D">
              <w:rPr>
                <w:rFonts w:ascii="Arial" w:hAnsi="Arial" w:cs="Arial"/>
                <w:sz w:val="20"/>
                <w:szCs w:val="20"/>
              </w:rPr>
              <w:t>Chief Sport Development/Performance Officer</w:t>
            </w:r>
          </w:p>
        </w:tc>
        <w:tc>
          <w:tcPr>
            <w:tcW w:w="3060" w:type="dxa"/>
          </w:tcPr>
          <w:p w14:paraId="2B9B27FC" w14:textId="4C74540B" w:rsidR="00836DE5" w:rsidRPr="007A66B9" w:rsidRDefault="00836DE5" w:rsidP="00836DE5">
            <w:pPr>
              <w:rPr>
                <w:rFonts w:ascii="Arial" w:hAnsi="Arial" w:cs="Arial"/>
                <w:sz w:val="20"/>
                <w:szCs w:val="20"/>
              </w:rPr>
            </w:pPr>
            <w:r w:rsidRPr="007A66B9">
              <w:rPr>
                <w:rFonts w:ascii="Arial" w:hAnsi="Arial" w:cs="Arial"/>
                <w:sz w:val="20"/>
                <w:szCs w:val="20"/>
              </w:rPr>
              <w:t>Present</w:t>
            </w:r>
          </w:p>
        </w:tc>
      </w:tr>
      <w:tr w:rsidR="00836DE5" w:rsidRPr="00896B35" w14:paraId="44D617B8" w14:textId="77777777" w:rsidTr="00836DE5">
        <w:tc>
          <w:tcPr>
            <w:tcW w:w="3120" w:type="dxa"/>
          </w:tcPr>
          <w:p w14:paraId="0F695144" w14:textId="073FC90C" w:rsidR="00836DE5" w:rsidRPr="00896B35" w:rsidRDefault="00836DE5" w:rsidP="00836DE5">
            <w:pPr>
              <w:rPr>
                <w:rFonts w:ascii="Arial" w:hAnsi="Arial" w:cs="Arial"/>
                <w:sz w:val="20"/>
                <w:szCs w:val="20"/>
              </w:rPr>
            </w:pPr>
            <w:r w:rsidRPr="00896B35">
              <w:rPr>
                <w:rFonts w:ascii="Arial" w:hAnsi="Arial" w:cs="Arial"/>
                <w:sz w:val="20"/>
                <w:szCs w:val="20"/>
              </w:rPr>
              <w:t>Allison Flaig</w:t>
            </w:r>
          </w:p>
        </w:tc>
        <w:tc>
          <w:tcPr>
            <w:tcW w:w="4435" w:type="dxa"/>
          </w:tcPr>
          <w:p w14:paraId="49BC93E9" w14:textId="0700293E" w:rsidR="00836DE5" w:rsidRPr="00896B35" w:rsidRDefault="00836DE5" w:rsidP="00836DE5">
            <w:pPr>
              <w:rPr>
                <w:rFonts w:ascii="Arial" w:hAnsi="Arial" w:cs="Arial"/>
                <w:sz w:val="20"/>
                <w:szCs w:val="20"/>
              </w:rPr>
            </w:pPr>
            <w:r>
              <w:rPr>
                <w:rFonts w:ascii="Arial" w:hAnsi="Arial" w:cs="Arial"/>
                <w:sz w:val="20"/>
                <w:szCs w:val="20"/>
              </w:rPr>
              <w:t>Chief Operating Officer</w:t>
            </w:r>
          </w:p>
        </w:tc>
        <w:tc>
          <w:tcPr>
            <w:tcW w:w="3060" w:type="dxa"/>
          </w:tcPr>
          <w:p w14:paraId="05FEB8AE" w14:textId="2AEE43CF" w:rsidR="00836DE5" w:rsidRPr="007A66B9" w:rsidRDefault="00836DE5" w:rsidP="00836DE5">
            <w:pPr>
              <w:rPr>
                <w:rFonts w:ascii="Arial" w:hAnsi="Arial" w:cs="Arial"/>
                <w:sz w:val="20"/>
                <w:szCs w:val="20"/>
              </w:rPr>
            </w:pPr>
            <w:r w:rsidRPr="007A66B9">
              <w:rPr>
                <w:rFonts w:ascii="Arial" w:hAnsi="Arial" w:cs="Arial"/>
                <w:sz w:val="20"/>
                <w:szCs w:val="20"/>
              </w:rPr>
              <w:t>Present</w:t>
            </w:r>
          </w:p>
        </w:tc>
      </w:tr>
      <w:tr w:rsidR="00836DE5" w:rsidRPr="00896B35" w14:paraId="5DDD1F2B" w14:textId="77777777" w:rsidTr="00836DE5">
        <w:tc>
          <w:tcPr>
            <w:tcW w:w="3120" w:type="dxa"/>
          </w:tcPr>
          <w:p w14:paraId="2BF994CF" w14:textId="7817D879" w:rsidR="00836DE5" w:rsidRPr="00896B35" w:rsidRDefault="00836DE5" w:rsidP="00836DE5">
            <w:pPr>
              <w:rPr>
                <w:rFonts w:ascii="Arial" w:hAnsi="Arial" w:cs="Arial"/>
                <w:sz w:val="20"/>
                <w:szCs w:val="20"/>
              </w:rPr>
            </w:pPr>
            <w:r w:rsidRPr="00896B35">
              <w:rPr>
                <w:rFonts w:ascii="Arial" w:hAnsi="Arial" w:cs="Arial"/>
                <w:sz w:val="20"/>
                <w:szCs w:val="20"/>
              </w:rPr>
              <w:t>Jay Hedrick</w:t>
            </w:r>
          </w:p>
        </w:tc>
        <w:tc>
          <w:tcPr>
            <w:tcW w:w="4435" w:type="dxa"/>
          </w:tcPr>
          <w:p w14:paraId="20CE903C" w14:textId="0DE95B3B" w:rsidR="00836DE5" w:rsidRPr="00A6350D" w:rsidRDefault="00836DE5" w:rsidP="00836DE5">
            <w:pPr>
              <w:rPr>
                <w:rFonts w:ascii="Arial" w:hAnsi="Arial" w:cs="Arial"/>
                <w:sz w:val="20"/>
                <w:szCs w:val="20"/>
              </w:rPr>
            </w:pPr>
            <w:r w:rsidRPr="00A6350D">
              <w:rPr>
                <w:rFonts w:ascii="Arial" w:hAnsi="Arial" w:cs="Arial"/>
                <w:sz w:val="20"/>
                <w:szCs w:val="20"/>
              </w:rPr>
              <w:t>Director of Network Systems</w:t>
            </w:r>
          </w:p>
        </w:tc>
        <w:tc>
          <w:tcPr>
            <w:tcW w:w="3060" w:type="dxa"/>
          </w:tcPr>
          <w:p w14:paraId="2F8008C4" w14:textId="0E4EA64F" w:rsidR="00836DE5" w:rsidRPr="007A66B9" w:rsidRDefault="00836DE5" w:rsidP="00836DE5">
            <w:pPr>
              <w:rPr>
                <w:rFonts w:ascii="Arial" w:hAnsi="Arial" w:cs="Arial"/>
                <w:sz w:val="20"/>
                <w:szCs w:val="20"/>
              </w:rPr>
            </w:pPr>
            <w:r w:rsidRPr="007A66B9">
              <w:rPr>
                <w:rFonts w:ascii="Arial" w:hAnsi="Arial" w:cs="Arial"/>
                <w:sz w:val="20"/>
                <w:szCs w:val="20"/>
              </w:rPr>
              <w:t>Present</w:t>
            </w:r>
          </w:p>
        </w:tc>
      </w:tr>
      <w:tr w:rsidR="00836DE5" w:rsidRPr="00896B35" w14:paraId="6F031E40" w14:textId="77777777" w:rsidTr="00836DE5">
        <w:tc>
          <w:tcPr>
            <w:tcW w:w="3120" w:type="dxa"/>
          </w:tcPr>
          <w:p w14:paraId="69F04120" w14:textId="554112DF" w:rsidR="00836DE5" w:rsidRDefault="00836DE5" w:rsidP="00836DE5">
            <w:pPr>
              <w:rPr>
                <w:rFonts w:ascii="Arial" w:hAnsi="Arial" w:cs="Arial"/>
                <w:sz w:val="20"/>
                <w:szCs w:val="20"/>
              </w:rPr>
            </w:pPr>
            <w:r>
              <w:rPr>
                <w:rFonts w:ascii="Arial" w:hAnsi="Arial" w:cs="Arial"/>
                <w:sz w:val="20"/>
                <w:szCs w:val="20"/>
              </w:rPr>
              <w:t>Todd Blyleven</w:t>
            </w:r>
          </w:p>
        </w:tc>
        <w:tc>
          <w:tcPr>
            <w:tcW w:w="4435" w:type="dxa"/>
          </w:tcPr>
          <w:p w14:paraId="40FF4E27" w14:textId="64AC0B54" w:rsidR="00836DE5" w:rsidRPr="008D12B8" w:rsidRDefault="00836DE5" w:rsidP="00836DE5">
            <w:pPr>
              <w:rPr>
                <w:rFonts w:ascii="Arial" w:hAnsi="Arial" w:cs="Arial"/>
                <w:sz w:val="20"/>
                <w:szCs w:val="20"/>
              </w:rPr>
            </w:pPr>
            <w:r w:rsidRPr="008D12B8">
              <w:rPr>
                <w:rFonts w:ascii="Arial" w:hAnsi="Arial" w:cs="Arial"/>
                <w:sz w:val="20"/>
                <w:szCs w:val="20"/>
              </w:rPr>
              <w:t>Chief Marketing Officer</w:t>
            </w:r>
          </w:p>
        </w:tc>
        <w:tc>
          <w:tcPr>
            <w:tcW w:w="3060" w:type="dxa"/>
          </w:tcPr>
          <w:p w14:paraId="1D660CBB" w14:textId="14F2E645" w:rsidR="00836DE5" w:rsidRPr="007A66B9" w:rsidRDefault="007A66B9" w:rsidP="00836DE5">
            <w:pPr>
              <w:rPr>
                <w:rFonts w:ascii="Arial" w:hAnsi="Arial" w:cs="Arial"/>
                <w:sz w:val="20"/>
                <w:szCs w:val="20"/>
              </w:rPr>
            </w:pPr>
            <w:r>
              <w:rPr>
                <w:rFonts w:ascii="Arial" w:hAnsi="Arial" w:cs="Arial"/>
                <w:sz w:val="20"/>
                <w:szCs w:val="20"/>
              </w:rPr>
              <w:t>Absent</w:t>
            </w:r>
          </w:p>
        </w:tc>
      </w:tr>
      <w:tr w:rsidR="00836DE5" w:rsidRPr="00896B35" w14:paraId="64644F86" w14:textId="77777777" w:rsidTr="00836DE5">
        <w:tc>
          <w:tcPr>
            <w:tcW w:w="3120" w:type="dxa"/>
          </w:tcPr>
          <w:p w14:paraId="771A70E5" w14:textId="77C95FC9" w:rsidR="00836DE5" w:rsidRDefault="00836DE5" w:rsidP="00836DE5">
            <w:pPr>
              <w:rPr>
                <w:rFonts w:ascii="Arial" w:hAnsi="Arial" w:cs="Arial"/>
                <w:sz w:val="20"/>
                <w:szCs w:val="20"/>
              </w:rPr>
            </w:pPr>
            <w:r>
              <w:rPr>
                <w:rFonts w:ascii="Arial" w:hAnsi="Arial" w:cs="Arial"/>
                <w:sz w:val="20"/>
                <w:szCs w:val="20"/>
              </w:rPr>
              <w:t>Troy Canaba</w:t>
            </w:r>
          </w:p>
        </w:tc>
        <w:tc>
          <w:tcPr>
            <w:tcW w:w="4435" w:type="dxa"/>
          </w:tcPr>
          <w:p w14:paraId="4C69FEEC" w14:textId="036CA021" w:rsidR="00836DE5" w:rsidRPr="008D12B8" w:rsidRDefault="00836DE5" w:rsidP="00836DE5">
            <w:pPr>
              <w:rPr>
                <w:rFonts w:ascii="Arial" w:hAnsi="Arial" w:cs="Arial"/>
                <w:sz w:val="20"/>
                <w:szCs w:val="20"/>
              </w:rPr>
            </w:pPr>
            <w:r w:rsidRPr="008D12B8">
              <w:rPr>
                <w:rFonts w:ascii="Arial" w:hAnsi="Arial" w:cs="Arial"/>
                <w:sz w:val="20"/>
                <w:szCs w:val="20"/>
              </w:rPr>
              <w:t>Stadium Operations Director</w:t>
            </w:r>
          </w:p>
        </w:tc>
        <w:tc>
          <w:tcPr>
            <w:tcW w:w="3060" w:type="dxa"/>
          </w:tcPr>
          <w:p w14:paraId="196575C9" w14:textId="33AD54AE" w:rsidR="00836DE5" w:rsidRPr="007A66B9" w:rsidRDefault="00836DE5" w:rsidP="00836DE5">
            <w:pPr>
              <w:rPr>
                <w:rFonts w:ascii="Arial" w:hAnsi="Arial" w:cs="Arial"/>
                <w:sz w:val="20"/>
                <w:szCs w:val="20"/>
              </w:rPr>
            </w:pPr>
            <w:r w:rsidRPr="007A66B9">
              <w:rPr>
                <w:rFonts w:ascii="Arial" w:hAnsi="Arial" w:cs="Arial"/>
                <w:sz w:val="20"/>
                <w:szCs w:val="20"/>
              </w:rPr>
              <w:t>Present</w:t>
            </w:r>
          </w:p>
        </w:tc>
      </w:tr>
      <w:tr w:rsidR="00836DE5" w:rsidRPr="00896B35" w14:paraId="3CC0F2AB" w14:textId="77777777" w:rsidTr="00836DE5">
        <w:tc>
          <w:tcPr>
            <w:tcW w:w="3120" w:type="dxa"/>
          </w:tcPr>
          <w:p w14:paraId="03CC598C" w14:textId="443AF562" w:rsidR="00836DE5" w:rsidRDefault="00836DE5" w:rsidP="00836DE5">
            <w:pPr>
              <w:rPr>
                <w:rFonts w:ascii="Arial" w:hAnsi="Arial" w:cs="Arial"/>
                <w:sz w:val="20"/>
                <w:szCs w:val="20"/>
              </w:rPr>
            </w:pPr>
            <w:r>
              <w:rPr>
                <w:rFonts w:ascii="Arial" w:hAnsi="Arial" w:cs="Arial"/>
                <w:sz w:val="20"/>
                <w:szCs w:val="20"/>
              </w:rPr>
              <w:t>Jordie Lindley</w:t>
            </w:r>
          </w:p>
        </w:tc>
        <w:tc>
          <w:tcPr>
            <w:tcW w:w="4435" w:type="dxa"/>
          </w:tcPr>
          <w:p w14:paraId="51940ECC" w14:textId="241C284F" w:rsidR="00836DE5" w:rsidRPr="008D12B8" w:rsidRDefault="00836DE5" w:rsidP="00836DE5">
            <w:pPr>
              <w:rPr>
                <w:rFonts w:ascii="Arial" w:hAnsi="Arial" w:cs="Arial"/>
                <w:sz w:val="18"/>
                <w:szCs w:val="18"/>
              </w:rPr>
            </w:pPr>
            <w:r>
              <w:rPr>
                <w:rFonts w:ascii="Arial" w:hAnsi="Arial" w:cs="Arial"/>
                <w:sz w:val="18"/>
                <w:szCs w:val="18"/>
              </w:rPr>
              <w:t>Director of Communications &amp; Marketing</w:t>
            </w:r>
          </w:p>
        </w:tc>
        <w:tc>
          <w:tcPr>
            <w:tcW w:w="3060" w:type="dxa"/>
          </w:tcPr>
          <w:p w14:paraId="38089821" w14:textId="7EBCD262" w:rsidR="00836DE5" w:rsidRPr="007A66B9" w:rsidRDefault="00836DE5" w:rsidP="00836DE5">
            <w:pPr>
              <w:rPr>
                <w:rFonts w:ascii="Arial" w:hAnsi="Arial" w:cs="Arial"/>
                <w:sz w:val="20"/>
                <w:szCs w:val="20"/>
              </w:rPr>
            </w:pPr>
            <w:r w:rsidRPr="007A66B9">
              <w:rPr>
                <w:rFonts w:ascii="Arial" w:hAnsi="Arial" w:cs="Arial"/>
                <w:sz w:val="20"/>
                <w:szCs w:val="20"/>
              </w:rPr>
              <w:t>Present</w:t>
            </w:r>
          </w:p>
        </w:tc>
      </w:tr>
      <w:tr w:rsidR="00836DE5" w:rsidRPr="00896B35" w14:paraId="004BCA34" w14:textId="77777777" w:rsidTr="00836DE5">
        <w:tc>
          <w:tcPr>
            <w:tcW w:w="3120" w:type="dxa"/>
          </w:tcPr>
          <w:p w14:paraId="19B19002" w14:textId="0566505D" w:rsidR="00836DE5" w:rsidRDefault="00836DE5" w:rsidP="00836DE5">
            <w:pPr>
              <w:rPr>
                <w:rFonts w:ascii="Arial" w:hAnsi="Arial" w:cs="Arial"/>
                <w:sz w:val="20"/>
                <w:szCs w:val="20"/>
              </w:rPr>
            </w:pPr>
            <w:r>
              <w:rPr>
                <w:rFonts w:ascii="Arial" w:hAnsi="Arial" w:cs="Arial"/>
                <w:sz w:val="20"/>
                <w:szCs w:val="20"/>
              </w:rPr>
              <w:t>Linda Orr</w:t>
            </w:r>
          </w:p>
        </w:tc>
        <w:tc>
          <w:tcPr>
            <w:tcW w:w="4435" w:type="dxa"/>
          </w:tcPr>
          <w:p w14:paraId="4BEE69E7" w14:textId="4125B117" w:rsidR="00836DE5" w:rsidRPr="008D12B8" w:rsidRDefault="00836DE5" w:rsidP="00836DE5">
            <w:pPr>
              <w:rPr>
                <w:rFonts w:ascii="Arial" w:hAnsi="Arial" w:cs="Arial"/>
                <w:sz w:val="18"/>
                <w:szCs w:val="18"/>
              </w:rPr>
            </w:pPr>
            <w:r w:rsidRPr="008D12B8">
              <w:rPr>
                <w:rFonts w:ascii="Arial" w:hAnsi="Arial" w:cs="Arial"/>
                <w:sz w:val="18"/>
                <w:szCs w:val="18"/>
              </w:rPr>
              <w:t>Executive Administrative Assistant/Minute Taker</w:t>
            </w:r>
          </w:p>
        </w:tc>
        <w:tc>
          <w:tcPr>
            <w:tcW w:w="3060" w:type="dxa"/>
          </w:tcPr>
          <w:p w14:paraId="1461A035" w14:textId="5E0786C3" w:rsidR="00836DE5" w:rsidRPr="007A66B9" w:rsidRDefault="00836DE5" w:rsidP="00836DE5">
            <w:pPr>
              <w:rPr>
                <w:rFonts w:ascii="Arial" w:hAnsi="Arial" w:cs="Arial"/>
                <w:sz w:val="20"/>
                <w:szCs w:val="20"/>
              </w:rPr>
            </w:pPr>
            <w:r w:rsidRPr="007A66B9">
              <w:rPr>
                <w:rFonts w:ascii="Arial" w:hAnsi="Arial" w:cs="Arial"/>
                <w:sz w:val="20"/>
                <w:szCs w:val="20"/>
              </w:rPr>
              <w:t>Present</w:t>
            </w:r>
          </w:p>
        </w:tc>
      </w:tr>
    </w:tbl>
    <w:p w14:paraId="6ED08FCA" w14:textId="6CAFBB4D" w:rsidR="00725493" w:rsidRDefault="00725493" w:rsidP="1C82CC48">
      <w:pPr>
        <w:rPr>
          <w:rFonts w:ascii="Arial" w:hAnsi="Arial" w:cs="Arial"/>
          <w:b/>
          <w:bCs/>
          <w:sz w:val="20"/>
          <w:szCs w:val="20"/>
        </w:rPr>
      </w:pPr>
    </w:p>
    <w:p w14:paraId="0D71DC4C" w14:textId="5F522E8C" w:rsidR="2A60232B" w:rsidRPr="00896B35" w:rsidRDefault="00754572" w:rsidP="1C82CC48">
      <w:pPr>
        <w:rPr>
          <w:rFonts w:ascii="Arial" w:hAnsi="Arial" w:cs="Arial"/>
          <w:b/>
          <w:bCs/>
          <w:sz w:val="20"/>
          <w:szCs w:val="20"/>
        </w:rPr>
      </w:pPr>
      <w:r w:rsidRPr="00896B35">
        <w:rPr>
          <w:rFonts w:ascii="Arial" w:hAnsi="Arial" w:cs="Arial"/>
          <w:b/>
          <w:bCs/>
          <w:noProof/>
          <w:sz w:val="20"/>
          <w:szCs w:val="20"/>
        </w:rPr>
        <mc:AlternateContent>
          <mc:Choice Requires="wpi">
            <w:drawing>
              <wp:anchor distT="0" distB="0" distL="114300" distR="114300" simplePos="0" relativeHeight="251659264" behindDoc="0" locked="0" layoutInCell="1" allowOverlap="1" wp14:anchorId="5D4FEA5B" wp14:editId="19E2D053">
                <wp:simplePos x="0" y="0"/>
                <wp:positionH relativeFrom="column">
                  <wp:posOffset>-1379100</wp:posOffset>
                </wp:positionH>
                <wp:positionV relativeFrom="paragraph">
                  <wp:posOffset>224095</wp:posOffset>
                </wp:positionV>
                <wp:extent cx="360" cy="360"/>
                <wp:effectExtent l="95250" t="152400" r="114300" b="152400"/>
                <wp:wrapNone/>
                <wp:docPr id="72836524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0EC95F5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12.85pt;margin-top:9.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BuaB&#10;K+IBAACeBAAAEAAAAAAAAAAAAAAAAADUAwAAZHJzL2luay9pbmsxLnhtbFBLAQItABQABgAIAAAA&#10;IQD1Id583wAAAAsBAAAPAAAAAAAAAAAAAAAAAOQFAABkcnMvZG93bnJldi54bWxQSwECLQAUAAYA&#10;CAAAACEAeRi8nb8AAAAhAQAAGQAAAAAAAAAAAAAAAADwBgAAZHJzL19yZWxzL2Uyb0RvYy54bWwu&#10;cmVsc1BLBQYAAAAABgAGAHgBAADmBwAAAAA=&#10;">
                <v:imagedata r:id="rId12" o:title=""/>
              </v:shape>
            </w:pict>
          </mc:Fallback>
        </mc:AlternateContent>
      </w:r>
      <w:r w:rsidRPr="00896B35">
        <w:rPr>
          <w:rFonts w:ascii="Arial" w:hAnsi="Arial" w:cs="Arial"/>
          <w:b/>
          <w:bCs/>
          <w:noProof/>
          <w:sz w:val="20"/>
          <w:szCs w:val="20"/>
        </w:rPr>
        <mc:AlternateContent>
          <mc:Choice Requires="wpi">
            <w:drawing>
              <wp:anchor distT="0" distB="0" distL="114300" distR="114300" simplePos="0" relativeHeight="251660288" behindDoc="0" locked="0" layoutInCell="1" allowOverlap="1" wp14:anchorId="46385171" wp14:editId="762B60E7">
                <wp:simplePos x="0" y="0"/>
                <wp:positionH relativeFrom="column">
                  <wp:posOffset>-1394580</wp:posOffset>
                </wp:positionH>
                <wp:positionV relativeFrom="paragraph">
                  <wp:posOffset>223580</wp:posOffset>
                </wp:positionV>
                <wp:extent cx="360" cy="3240"/>
                <wp:effectExtent l="95250" t="152400" r="114300" b="168275"/>
                <wp:wrapNone/>
                <wp:docPr id="1913669729"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240"/>
                      </w14:xfrm>
                    </w14:contentPart>
                  </a:graphicData>
                </a:graphic>
              </wp:anchor>
            </w:drawing>
          </mc:Choice>
          <mc:Fallback>
            <w:pict>
              <v:shape w14:anchorId="1517C6A1" id="Ink 2" o:spid="_x0000_s1026" type="#_x0000_t75" style="position:absolute;margin-left:-114.05pt;margin-top:9.1pt;width:8.55pt;height:17.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">
                <v:imagedata r:id="rId14" o:title=""/>
              </v:shape>
            </w:pict>
          </mc:Fallback>
        </mc:AlternateContent>
      </w:r>
      <w:r w:rsidR="2A60232B" w:rsidRPr="00896B35">
        <w:rPr>
          <w:rFonts w:ascii="Arial" w:hAnsi="Arial" w:cs="Arial"/>
          <w:b/>
          <w:bCs/>
          <w:sz w:val="20"/>
          <w:szCs w:val="20"/>
        </w:rPr>
        <w:t>Minutes</w:t>
      </w:r>
    </w:p>
    <w:p w14:paraId="06909370" w14:textId="36D9DF46" w:rsidR="2A60232B" w:rsidRPr="00896B35" w:rsidRDefault="2A60232B" w:rsidP="1C82CC48">
      <w:pPr>
        <w:pStyle w:val="ListParagraph"/>
        <w:numPr>
          <w:ilvl w:val="0"/>
          <w:numId w:val="2"/>
        </w:numPr>
        <w:rPr>
          <w:rFonts w:ascii="Arial" w:eastAsiaTheme="minorEastAsia" w:hAnsi="Arial" w:cs="Arial"/>
          <w:b/>
          <w:bCs/>
          <w:sz w:val="20"/>
          <w:szCs w:val="20"/>
        </w:rPr>
      </w:pPr>
      <w:r w:rsidRPr="00896B35">
        <w:rPr>
          <w:rFonts w:ascii="Arial" w:hAnsi="Arial" w:cs="Arial"/>
          <w:b/>
          <w:bCs/>
          <w:sz w:val="20"/>
          <w:szCs w:val="20"/>
        </w:rPr>
        <w:t>Call to Order</w:t>
      </w:r>
    </w:p>
    <w:p w14:paraId="242ED7BF" w14:textId="1D8A5DD3" w:rsidR="006D4E86" w:rsidRDefault="006D4E86" w:rsidP="00714E76">
      <w:pPr>
        <w:ind w:firstLine="720"/>
        <w:rPr>
          <w:rFonts w:ascii="Arial" w:hAnsi="Arial" w:cs="Arial"/>
          <w:sz w:val="20"/>
          <w:szCs w:val="20"/>
        </w:rPr>
      </w:pPr>
      <w:r w:rsidRPr="00896B35">
        <w:rPr>
          <w:rFonts w:ascii="Arial" w:hAnsi="Arial" w:cs="Arial"/>
          <w:sz w:val="20"/>
          <w:szCs w:val="20"/>
        </w:rPr>
        <w:t xml:space="preserve">President </w:t>
      </w:r>
      <w:r w:rsidR="008D12B8">
        <w:rPr>
          <w:rFonts w:ascii="Arial" w:hAnsi="Arial" w:cs="Arial"/>
          <w:sz w:val="20"/>
          <w:szCs w:val="20"/>
        </w:rPr>
        <w:t>Pfeffer</w:t>
      </w:r>
      <w:r w:rsidR="003E4955" w:rsidRPr="00896B35">
        <w:rPr>
          <w:rFonts w:ascii="Arial" w:hAnsi="Arial" w:cs="Arial"/>
          <w:sz w:val="20"/>
          <w:szCs w:val="20"/>
        </w:rPr>
        <w:t xml:space="preserve"> </w:t>
      </w:r>
      <w:r w:rsidRPr="00896B35">
        <w:rPr>
          <w:rFonts w:ascii="Arial" w:hAnsi="Arial" w:cs="Arial"/>
          <w:sz w:val="20"/>
          <w:szCs w:val="20"/>
        </w:rPr>
        <w:t>called the meeting to order at</w:t>
      </w:r>
      <w:r w:rsidR="001F7DBD">
        <w:rPr>
          <w:rFonts w:ascii="Arial" w:hAnsi="Arial" w:cs="Arial"/>
          <w:sz w:val="20"/>
          <w:szCs w:val="20"/>
        </w:rPr>
        <w:t xml:space="preserve"> </w:t>
      </w:r>
      <w:r w:rsidR="00224421">
        <w:rPr>
          <w:rFonts w:ascii="Arial" w:hAnsi="Arial" w:cs="Arial"/>
          <w:sz w:val="20"/>
          <w:szCs w:val="20"/>
        </w:rPr>
        <w:t>3</w:t>
      </w:r>
      <w:r w:rsidR="004B063D">
        <w:rPr>
          <w:rFonts w:ascii="Arial" w:hAnsi="Arial" w:cs="Arial"/>
          <w:sz w:val="20"/>
          <w:szCs w:val="20"/>
        </w:rPr>
        <w:t>:</w:t>
      </w:r>
      <w:r w:rsidR="00224421">
        <w:rPr>
          <w:rFonts w:ascii="Arial" w:hAnsi="Arial" w:cs="Arial"/>
          <w:sz w:val="20"/>
          <w:szCs w:val="20"/>
        </w:rPr>
        <w:t>02</w:t>
      </w:r>
      <w:r w:rsidR="001F7DBD">
        <w:rPr>
          <w:rFonts w:ascii="Arial" w:hAnsi="Arial" w:cs="Arial"/>
          <w:sz w:val="20"/>
          <w:szCs w:val="20"/>
        </w:rPr>
        <w:t xml:space="preserve"> </w:t>
      </w:r>
      <w:r w:rsidR="00821800">
        <w:rPr>
          <w:rFonts w:ascii="Arial" w:hAnsi="Arial" w:cs="Arial"/>
          <w:sz w:val="20"/>
          <w:szCs w:val="20"/>
        </w:rPr>
        <w:t>p</w:t>
      </w:r>
      <w:r w:rsidRPr="00896B35">
        <w:rPr>
          <w:rFonts w:ascii="Arial" w:hAnsi="Arial" w:cs="Arial"/>
          <w:sz w:val="20"/>
          <w:szCs w:val="20"/>
        </w:rPr>
        <w:t>.m. CT.</w:t>
      </w:r>
      <w:r w:rsidR="00347EC3" w:rsidRPr="00896B35">
        <w:rPr>
          <w:rFonts w:ascii="Arial" w:hAnsi="Arial" w:cs="Arial"/>
          <w:sz w:val="20"/>
          <w:szCs w:val="20"/>
        </w:rPr>
        <w:t xml:space="preserve"> </w:t>
      </w:r>
    </w:p>
    <w:p w14:paraId="4B0930DE" w14:textId="77777777" w:rsidR="00145178" w:rsidRPr="00896B35" w:rsidRDefault="00145178" w:rsidP="00145178">
      <w:pPr>
        <w:pStyle w:val="ListParagraph"/>
        <w:numPr>
          <w:ilvl w:val="0"/>
          <w:numId w:val="2"/>
        </w:numPr>
        <w:rPr>
          <w:rFonts w:ascii="Arial" w:hAnsi="Arial" w:cs="Arial"/>
          <w:b/>
          <w:bCs/>
          <w:sz w:val="20"/>
          <w:szCs w:val="20"/>
        </w:rPr>
      </w:pPr>
      <w:r w:rsidRPr="00896B35">
        <w:rPr>
          <w:rFonts w:ascii="Arial" w:hAnsi="Arial" w:cs="Arial"/>
          <w:b/>
          <w:bCs/>
          <w:sz w:val="20"/>
          <w:szCs w:val="20"/>
        </w:rPr>
        <w:t>Roll Call</w:t>
      </w:r>
    </w:p>
    <w:p w14:paraId="15F6FE47" w14:textId="7265AFCC" w:rsidR="00145178" w:rsidRDefault="00145178" w:rsidP="00145178">
      <w:pPr>
        <w:ind w:firstLine="720"/>
        <w:rPr>
          <w:rFonts w:ascii="Arial" w:hAnsi="Arial" w:cs="Arial"/>
          <w:sz w:val="20"/>
          <w:szCs w:val="20"/>
        </w:rPr>
      </w:pPr>
      <w:r w:rsidRPr="00896B35">
        <w:rPr>
          <w:rFonts w:ascii="Arial" w:hAnsi="Arial" w:cs="Arial"/>
          <w:sz w:val="20"/>
          <w:szCs w:val="20"/>
        </w:rPr>
        <w:t xml:space="preserve">A quorum was determined as noted in the “In Attendance” </w:t>
      </w:r>
      <w:r w:rsidR="00287701" w:rsidRPr="00896B35">
        <w:rPr>
          <w:rFonts w:ascii="Arial" w:hAnsi="Arial" w:cs="Arial"/>
          <w:sz w:val="20"/>
          <w:szCs w:val="20"/>
        </w:rPr>
        <w:t>grid.</w:t>
      </w:r>
    </w:p>
    <w:p w14:paraId="14CC4881" w14:textId="65B1A424" w:rsidR="0082447D" w:rsidRPr="00145178" w:rsidRDefault="0082447D" w:rsidP="00145178">
      <w:pPr>
        <w:pStyle w:val="ListParagraph"/>
        <w:numPr>
          <w:ilvl w:val="0"/>
          <w:numId w:val="2"/>
        </w:numPr>
        <w:rPr>
          <w:rFonts w:ascii="Arial" w:hAnsi="Arial" w:cs="Arial"/>
          <w:b/>
          <w:bCs/>
          <w:sz w:val="20"/>
          <w:szCs w:val="20"/>
        </w:rPr>
      </w:pPr>
      <w:r w:rsidRPr="00145178">
        <w:rPr>
          <w:rFonts w:ascii="Arial" w:hAnsi="Arial" w:cs="Arial"/>
          <w:b/>
          <w:bCs/>
          <w:sz w:val="20"/>
          <w:szCs w:val="20"/>
        </w:rPr>
        <w:t>Conflicts of Interest</w:t>
      </w:r>
      <w:r w:rsidR="007D4068" w:rsidRPr="00145178">
        <w:rPr>
          <w:rFonts w:ascii="Arial" w:hAnsi="Arial" w:cs="Arial"/>
          <w:b/>
          <w:bCs/>
          <w:sz w:val="20"/>
          <w:szCs w:val="20"/>
        </w:rPr>
        <w:br/>
      </w:r>
    </w:p>
    <w:p w14:paraId="7C0634C2" w14:textId="77777777" w:rsidR="0082447D" w:rsidRPr="00896B35"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s any member aware of any conflict of interest (that is, of a personal interest or direct or indirect pecuniary interest) in any matter being considered by this meeting, which should now be reported or disclosed or addressed under the USA Softball Conflict of Interest Policy?” </w:t>
      </w:r>
      <w:r w:rsidRPr="00896B35">
        <w:rPr>
          <w:rFonts w:ascii="Arial" w:hAnsi="Arial" w:cs="Arial"/>
          <w:sz w:val="20"/>
          <w:szCs w:val="20"/>
        </w:rPr>
        <w:br/>
      </w:r>
    </w:p>
    <w:p w14:paraId="393614A8" w14:textId="77777777" w:rsidR="00E16D1B"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If a Board member determines there to be a conflict of interest at any point during the course of the meeting when a specific subject is being discussed and / or action is being taken, a declaration of a conflict of interest should be made at this time.”</w:t>
      </w:r>
      <w:r w:rsidRPr="00896B35">
        <w:rPr>
          <w:rFonts w:ascii="Arial" w:hAnsi="Arial" w:cs="Arial"/>
          <w:sz w:val="20"/>
          <w:szCs w:val="20"/>
        </w:rPr>
        <w:br/>
      </w:r>
    </w:p>
    <w:p w14:paraId="1522E3A6" w14:textId="19841555" w:rsidR="0082447D"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This is also a reminder that no confidential information disclosed during this meeting, or while doing any of the business of USA Softball can be used for the benefit of any other </w:t>
      </w:r>
      <w:r w:rsidR="00E40B80" w:rsidRPr="00896B35">
        <w:rPr>
          <w:rFonts w:ascii="Arial" w:hAnsi="Arial" w:cs="Arial"/>
          <w:sz w:val="20"/>
          <w:szCs w:val="20"/>
        </w:rPr>
        <w:t>entity. “</w:t>
      </w:r>
    </w:p>
    <w:p w14:paraId="62557096" w14:textId="77777777" w:rsidR="00E16D1B" w:rsidRPr="00896B35" w:rsidRDefault="00E16D1B" w:rsidP="0082447D">
      <w:pPr>
        <w:pStyle w:val="ListParagraph"/>
        <w:tabs>
          <w:tab w:val="left" w:pos="360"/>
        </w:tabs>
        <w:rPr>
          <w:rFonts w:ascii="Arial" w:hAnsi="Arial" w:cs="Arial"/>
          <w:sz w:val="20"/>
          <w:szCs w:val="20"/>
        </w:rPr>
      </w:pPr>
    </w:p>
    <w:p w14:paraId="465E8122" w14:textId="59DF9CD6" w:rsidR="0082447D" w:rsidRPr="00896B35" w:rsidRDefault="00F66AC3" w:rsidP="0082447D">
      <w:pPr>
        <w:pStyle w:val="ListParagraph"/>
        <w:tabs>
          <w:tab w:val="left" w:pos="360"/>
        </w:tabs>
        <w:rPr>
          <w:rFonts w:ascii="Arial" w:hAnsi="Arial" w:cs="Arial"/>
          <w:sz w:val="20"/>
          <w:szCs w:val="20"/>
        </w:rPr>
      </w:pPr>
      <w:r w:rsidRPr="00896B35">
        <w:rPr>
          <w:rFonts w:ascii="Arial" w:hAnsi="Arial" w:cs="Arial"/>
          <w:sz w:val="20"/>
          <w:szCs w:val="20"/>
        </w:rPr>
        <w:t xml:space="preserve">It was noted that all Commissioners on the Board have an inherent conflict of interest when discussing and voting </w:t>
      </w:r>
      <w:r w:rsidR="00FC179B" w:rsidRPr="00896B35">
        <w:rPr>
          <w:rFonts w:ascii="Arial" w:hAnsi="Arial" w:cs="Arial"/>
          <w:sz w:val="20"/>
          <w:szCs w:val="20"/>
        </w:rPr>
        <w:t>on the proposed bylaw amendment related to board composition</w:t>
      </w:r>
      <w:r w:rsidRPr="00896B35">
        <w:rPr>
          <w:rFonts w:ascii="Arial" w:hAnsi="Arial" w:cs="Arial"/>
          <w:sz w:val="20"/>
          <w:szCs w:val="20"/>
        </w:rPr>
        <w:t>.</w:t>
      </w:r>
    </w:p>
    <w:p w14:paraId="5A2AD91E" w14:textId="38D84232" w:rsidR="00736867" w:rsidRPr="00896B35" w:rsidRDefault="00736867" w:rsidP="0082447D">
      <w:pPr>
        <w:pStyle w:val="ListParagraph"/>
        <w:tabs>
          <w:tab w:val="left" w:pos="360"/>
        </w:tabs>
        <w:rPr>
          <w:rFonts w:ascii="Arial" w:hAnsi="Arial" w:cs="Arial"/>
          <w:sz w:val="20"/>
          <w:szCs w:val="20"/>
        </w:rPr>
      </w:pPr>
    </w:p>
    <w:p w14:paraId="406F6017" w14:textId="748D9B44" w:rsidR="007072B3" w:rsidRPr="00896B35" w:rsidRDefault="363F7432" w:rsidP="0082447D">
      <w:pPr>
        <w:pStyle w:val="ListParagraph"/>
        <w:numPr>
          <w:ilvl w:val="0"/>
          <w:numId w:val="2"/>
        </w:numPr>
        <w:rPr>
          <w:rFonts w:ascii="Arial" w:hAnsi="Arial" w:cs="Arial"/>
          <w:b/>
          <w:bCs/>
          <w:sz w:val="20"/>
          <w:szCs w:val="20"/>
        </w:rPr>
      </w:pPr>
      <w:r w:rsidRPr="00896B35">
        <w:rPr>
          <w:rFonts w:ascii="Arial" w:hAnsi="Arial" w:cs="Arial"/>
          <w:b/>
          <w:bCs/>
          <w:sz w:val="20"/>
          <w:szCs w:val="20"/>
        </w:rPr>
        <w:t>Approv</w:t>
      </w:r>
      <w:r w:rsidR="00987AF7" w:rsidRPr="00896B35">
        <w:rPr>
          <w:rFonts w:ascii="Arial" w:hAnsi="Arial" w:cs="Arial"/>
          <w:b/>
          <w:bCs/>
          <w:sz w:val="20"/>
          <w:szCs w:val="20"/>
        </w:rPr>
        <w:t>e</w:t>
      </w:r>
      <w:r w:rsidRPr="00896B35">
        <w:rPr>
          <w:rFonts w:ascii="Arial" w:hAnsi="Arial" w:cs="Arial"/>
          <w:b/>
          <w:bCs/>
          <w:sz w:val="20"/>
          <w:szCs w:val="20"/>
        </w:rPr>
        <w:t xml:space="preserve"> the Agenda</w:t>
      </w:r>
      <w:r w:rsidR="00AD6C2C" w:rsidRPr="00896B35">
        <w:rPr>
          <w:rFonts w:ascii="Arial" w:hAnsi="Arial" w:cs="Arial"/>
          <w:b/>
          <w:bCs/>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6B35" w:rsidRPr="00896B35" w14:paraId="10BD1C80" w14:textId="77777777" w:rsidTr="00726C17">
        <w:tc>
          <w:tcPr>
            <w:tcW w:w="1380" w:type="dxa"/>
          </w:tcPr>
          <w:p w14:paraId="0FD3EE9A" w14:textId="1A097EBA" w:rsidR="00EC3D70" w:rsidRPr="00896B35" w:rsidRDefault="006357D3" w:rsidP="00B341FB">
            <w:pPr>
              <w:rPr>
                <w:rFonts w:ascii="Arial" w:hAnsi="Arial" w:cs="Arial"/>
                <w:b/>
                <w:bCs/>
                <w:sz w:val="20"/>
                <w:szCs w:val="20"/>
              </w:rPr>
            </w:pPr>
            <w:bookmarkStart w:id="0" w:name="_Hlk125548657"/>
            <w:bookmarkStart w:id="1" w:name="_Hlk96521332"/>
            <w:r w:rsidRPr="00896B35">
              <w:rPr>
                <w:rFonts w:ascii="Arial" w:hAnsi="Arial" w:cs="Arial"/>
                <w:b/>
                <w:bCs/>
                <w:sz w:val="20"/>
                <w:szCs w:val="20"/>
              </w:rPr>
              <w:t>M</w:t>
            </w:r>
            <w:r w:rsidR="00EC3D70" w:rsidRPr="00896B35">
              <w:rPr>
                <w:rFonts w:ascii="Arial" w:hAnsi="Arial" w:cs="Arial"/>
                <w:b/>
                <w:bCs/>
                <w:sz w:val="20"/>
                <w:szCs w:val="20"/>
              </w:rPr>
              <w:t>OTION</w:t>
            </w:r>
          </w:p>
        </w:tc>
        <w:tc>
          <w:tcPr>
            <w:tcW w:w="2790" w:type="dxa"/>
          </w:tcPr>
          <w:p w14:paraId="50754284" w14:textId="54C5D5B2" w:rsidR="00EC3D70" w:rsidRPr="00896B35" w:rsidRDefault="00EC3D70" w:rsidP="00B341FB">
            <w:pPr>
              <w:jc w:val="center"/>
              <w:rPr>
                <w:rFonts w:ascii="Arial" w:hAnsi="Arial" w:cs="Arial"/>
                <w:sz w:val="20"/>
                <w:szCs w:val="20"/>
              </w:rPr>
            </w:pPr>
            <w:r w:rsidRPr="00896B35">
              <w:rPr>
                <w:rFonts w:ascii="Arial" w:hAnsi="Arial" w:cs="Arial"/>
                <w:sz w:val="20"/>
                <w:szCs w:val="20"/>
              </w:rPr>
              <w:t>BD</w:t>
            </w:r>
          </w:p>
        </w:tc>
        <w:tc>
          <w:tcPr>
            <w:tcW w:w="1920" w:type="dxa"/>
          </w:tcPr>
          <w:p w14:paraId="3D85A11D" w14:textId="7EF66B34" w:rsidR="00EC3D70" w:rsidRPr="00896B35" w:rsidRDefault="00AC023D" w:rsidP="00B341FB">
            <w:pPr>
              <w:jc w:val="center"/>
              <w:rPr>
                <w:rFonts w:ascii="Arial" w:hAnsi="Arial" w:cs="Arial"/>
                <w:sz w:val="20"/>
                <w:szCs w:val="20"/>
              </w:rPr>
            </w:pPr>
            <w:r>
              <w:rPr>
                <w:rFonts w:ascii="Arial" w:hAnsi="Arial" w:cs="Arial"/>
                <w:sz w:val="20"/>
                <w:szCs w:val="20"/>
              </w:rPr>
              <w:t>2</w:t>
            </w:r>
            <w:r w:rsidR="001F7DBD">
              <w:rPr>
                <w:rFonts w:ascii="Arial" w:hAnsi="Arial" w:cs="Arial"/>
                <w:sz w:val="20"/>
                <w:szCs w:val="20"/>
              </w:rPr>
              <w:t>6</w:t>
            </w:r>
            <w:r>
              <w:rPr>
                <w:rFonts w:ascii="Arial" w:hAnsi="Arial" w:cs="Arial"/>
                <w:sz w:val="20"/>
                <w:szCs w:val="20"/>
              </w:rPr>
              <w:t>-</w:t>
            </w:r>
            <w:r w:rsidR="001F7DBD">
              <w:rPr>
                <w:rFonts w:ascii="Arial" w:hAnsi="Arial" w:cs="Arial"/>
                <w:sz w:val="20"/>
                <w:szCs w:val="20"/>
              </w:rPr>
              <w:t>0</w:t>
            </w:r>
            <w:r w:rsidR="008D12B8">
              <w:rPr>
                <w:rFonts w:ascii="Arial" w:hAnsi="Arial" w:cs="Arial"/>
                <w:sz w:val="20"/>
                <w:szCs w:val="20"/>
              </w:rPr>
              <w:t>1</w:t>
            </w:r>
          </w:p>
        </w:tc>
        <w:tc>
          <w:tcPr>
            <w:tcW w:w="3270" w:type="dxa"/>
          </w:tcPr>
          <w:p w14:paraId="4A82A33C" w14:textId="48A511A9" w:rsidR="004B063D" w:rsidRPr="00896B35" w:rsidRDefault="00AC023D" w:rsidP="004B063D">
            <w:pPr>
              <w:spacing w:line="259" w:lineRule="auto"/>
              <w:jc w:val="center"/>
              <w:rPr>
                <w:rFonts w:ascii="Arial" w:hAnsi="Arial" w:cs="Arial"/>
                <w:sz w:val="20"/>
                <w:szCs w:val="20"/>
              </w:rPr>
            </w:pPr>
            <w:r>
              <w:rPr>
                <w:rFonts w:ascii="Arial" w:hAnsi="Arial" w:cs="Arial"/>
                <w:sz w:val="20"/>
                <w:szCs w:val="20"/>
              </w:rPr>
              <w:t>01</w:t>
            </w:r>
          </w:p>
        </w:tc>
      </w:tr>
      <w:bookmarkEnd w:id="0"/>
      <w:tr w:rsidR="00896B35" w:rsidRPr="00896B35" w14:paraId="5992E7A0" w14:textId="77777777" w:rsidTr="00726C17">
        <w:tc>
          <w:tcPr>
            <w:tcW w:w="9360" w:type="dxa"/>
            <w:gridSpan w:val="4"/>
          </w:tcPr>
          <w:p w14:paraId="41FB1CF6" w14:textId="4A4372FF" w:rsidR="00EC3D70" w:rsidRPr="00896B35" w:rsidRDefault="00EC3D70" w:rsidP="00B341FB">
            <w:pPr>
              <w:rPr>
                <w:rFonts w:ascii="Arial" w:hAnsi="Arial" w:cs="Arial"/>
                <w:sz w:val="20"/>
                <w:szCs w:val="20"/>
              </w:rPr>
            </w:pPr>
            <w:r w:rsidRPr="00896B35">
              <w:rPr>
                <w:rFonts w:ascii="Arial" w:hAnsi="Arial" w:cs="Arial"/>
                <w:sz w:val="20"/>
                <w:szCs w:val="20"/>
              </w:rPr>
              <w:t xml:space="preserve">To approve the </w:t>
            </w:r>
            <w:r w:rsidR="006357D3" w:rsidRPr="00896B35">
              <w:rPr>
                <w:rFonts w:ascii="Arial" w:hAnsi="Arial" w:cs="Arial"/>
                <w:sz w:val="20"/>
                <w:szCs w:val="20"/>
              </w:rPr>
              <w:t xml:space="preserve">agenda </w:t>
            </w:r>
            <w:r w:rsidR="00865C76">
              <w:rPr>
                <w:rFonts w:ascii="Arial" w:hAnsi="Arial" w:cs="Arial"/>
                <w:sz w:val="20"/>
                <w:szCs w:val="20"/>
              </w:rPr>
              <w:t>as presented</w:t>
            </w:r>
            <w:r w:rsidR="00A900DF">
              <w:rPr>
                <w:rFonts w:ascii="Arial" w:hAnsi="Arial" w:cs="Arial"/>
                <w:sz w:val="20"/>
                <w:szCs w:val="20"/>
              </w:rPr>
              <w:t xml:space="preserve">. </w:t>
            </w:r>
          </w:p>
        </w:tc>
      </w:tr>
      <w:tr w:rsidR="00896B35" w:rsidRPr="00896B35" w14:paraId="3BCAA48D" w14:textId="77777777" w:rsidTr="00726C17">
        <w:tc>
          <w:tcPr>
            <w:tcW w:w="1380" w:type="dxa"/>
          </w:tcPr>
          <w:p w14:paraId="73CCD24B" w14:textId="77777777" w:rsidR="00EC3D70" w:rsidRPr="00896B35" w:rsidRDefault="00EC3D70" w:rsidP="00B341FB">
            <w:pPr>
              <w:rPr>
                <w:rFonts w:ascii="Arial" w:hAnsi="Arial" w:cs="Arial"/>
                <w:sz w:val="20"/>
                <w:szCs w:val="20"/>
              </w:rPr>
            </w:pPr>
            <w:r w:rsidRPr="00896B35">
              <w:rPr>
                <w:rFonts w:ascii="Arial" w:hAnsi="Arial" w:cs="Arial"/>
                <w:sz w:val="20"/>
                <w:szCs w:val="20"/>
              </w:rPr>
              <w:t>Moved</w:t>
            </w:r>
          </w:p>
        </w:tc>
        <w:tc>
          <w:tcPr>
            <w:tcW w:w="2790" w:type="dxa"/>
          </w:tcPr>
          <w:p w14:paraId="13AC7A0A" w14:textId="511931EF" w:rsidR="00EC3D70" w:rsidRPr="00D17D94" w:rsidRDefault="00836DE5" w:rsidP="00B341FB">
            <w:pPr>
              <w:rPr>
                <w:rFonts w:ascii="Arial" w:hAnsi="Arial" w:cs="Arial"/>
                <w:sz w:val="20"/>
                <w:szCs w:val="20"/>
              </w:rPr>
            </w:pPr>
            <w:r>
              <w:rPr>
                <w:rFonts w:ascii="Arial" w:hAnsi="Arial" w:cs="Arial"/>
                <w:sz w:val="20"/>
                <w:szCs w:val="20"/>
              </w:rPr>
              <w:t>Christina Drumm</w:t>
            </w:r>
          </w:p>
        </w:tc>
        <w:tc>
          <w:tcPr>
            <w:tcW w:w="1920" w:type="dxa"/>
          </w:tcPr>
          <w:p w14:paraId="5AD28F99" w14:textId="77777777" w:rsidR="00EC3D70" w:rsidRPr="00D17D94" w:rsidRDefault="00EC3D70" w:rsidP="00B341FB">
            <w:pPr>
              <w:rPr>
                <w:rFonts w:ascii="Arial" w:hAnsi="Arial" w:cs="Arial"/>
                <w:sz w:val="20"/>
                <w:szCs w:val="20"/>
              </w:rPr>
            </w:pPr>
            <w:r w:rsidRPr="00D17D94">
              <w:rPr>
                <w:rFonts w:ascii="Arial" w:hAnsi="Arial" w:cs="Arial"/>
                <w:sz w:val="20"/>
                <w:szCs w:val="20"/>
              </w:rPr>
              <w:t>Seconded</w:t>
            </w:r>
          </w:p>
        </w:tc>
        <w:tc>
          <w:tcPr>
            <w:tcW w:w="3270" w:type="dxa"/>
          </w:tcPr>
          <w:p w14:paraId="5ADBC2BD" w14:textId="3AA4910A" w:rsidR="00EC3D70" w:rsidRPr="00D17D94" w:rsidRDefault="00836DE5" w:rsidP="00B341FB">
            <w:pPr>
              <w:rPr>
                <w:rFonts w:ascii="Arial" w:hAnsi="Arial" w:cs="Arial"/>
                <w:sz w:val="20"/>
                <w:szCs w:val="20"/>
              </w:rPr>
            </w:pPr>
            <w:r>
              <w:rPr>
                <w:rFonts w:ascii="Arial" w:hAnsi="Arial" w:cs="Arial"/>
                <w:sz w:val="20"/>
                <w:szCs w:val="20"/>
              </w:rPr>
              <w:t>Beverly Wiley</w:t>
            </w:r>
          </w:p>
        </w:tc>
      </w:tr>
      <w:tr w:rsidR="00EC3D70" w:rsidRPr="00896B35" w14:paraId="6B370637" w14:textId="77777777" w:rsidTr="00726C17">
        <w:tc>
          <w:tcPr>
            <w:tcW w:w="9360" w:type="dxa"/>
            <w:gridSpan w:val="4"/>
          </w:tcPr>
          <w:p w14:paraId="68179188" w14:textId="519A8F9A" w:rsidR="00EC3D70" w:rsidRPr="00896B35" w:rsidRDefault="00EC3D70" w:rsidP="00B341FB">
            <w:pPr>
              <w:rPr>
                <w:rFonts w:ascii="Arial" w:hAnsi="Arial" w:cs="Arial"/>
                <w:sz w:val="20"/>
                <w:szCs w:val="20"/>
              </w:rPr>
            </w:pPr>
            <w:r w:rsidRPr="00896B35">
              <w:rPr>
                <w:rFonts w:ascii="Arial" w:hAnsi="Arial" w:cs="Arial"/>
                <w:sz w:val="20"/>
                <w:szCs w:val="20"/>
              </w:rPr>
              <w:t>CARRIED</w:t>
            </w:r>
            <w:r w:rsidR="0007270A" w:rsidRPr="00896B35">
              <w:rPr>
                <w:rFonts w:ascii="Arial" w:hAnsi="Arial" w:cs="Arial"/>
                <w:sz w:val="20"/>
                <w:szCs w:val="20"/>
              </w:rPr>
              <w:t xml:space="preserve"> </w:t>
            </w:r>
          </w:p>
        </w:tc>
      </w:tr>
      <w:bookmarkEnd w:id="1"/>
    </w:tbl>
    <w:p w14:paraId="097ACC5C" w14:textId="77777777" w:rsidR="002A6C7A" w:rsidRDefault="002A6C7A" w:rsidP="00FF0752">
      <w:pPr>
        <w:pStyle w:val="ListParagraph"/>
        <w:rPr>
          <w:rFonts w:ascii="Arial" w:hAnsi="Arial" w:cs="Arial"/>
          <w:sz w:val="20"/>
          <w:szCs w:val="20"/>
        </w:rPr>
      </w:pPr>
    </w:p>
    <w:p w14:paraId="42B7ED69" w14:textId="48642519" w:rsidR="00A22D27" w:rsidRDefault="00AC023D" w:rsidP="009D2D78">
      <w:pPr>
        <w:pStyle w:val="ListParagraph"/>
        <w:numPr>
          <w:ilvl w:val="0"/>
          <w:numId w:val="2"/>
        </w:numPr>
        <w:rPr>
          <w:rFonts w:ascii="Arial" w:hAnsi="Arial" w:cs="Arial"/>
          <w:b/>
          <w:bCs/>
          <w:sz w:val="20"/>
          <w:szCs w:val="20"/>
        </w:rPr>
      </w:pPr>
      <w:r>
        <w:rPr>
          <w:rFonts w:ascii="Arial" w:hAnsi="Arial" w:cs="Arial"/>
          <w:b/>
          <w:bCs/>
          <w:sz w:val="20"/>
          <w:szCs w:val="20"/>
        </w:rPr>
        <w:t>Management Reports</w:t>
      </w:r>
    </w:p>
    <w:p w14:paraId="40B1A6B4" w14:textId="66AA8BF8" w:rsidR="007A66B9" w:rsidRDefault="007A66B9" w:rsidP="00B90D7C">
      <w:pPr>
        <w:ind w:left="720"/>
        <w:rPr>
          <w:rFonts w:ascii="Arial" w:hAnsi="Arial" w:cs="Arial"/>
          <w:sz w:val="20"/>
          <w:szCs w:val="20"/>
        </w:rPr>
      </w:pPr>
      <w:r>
        <w:rPr>
          <w:rFonts w:ascii="Arial" w:hAnsi="Arial" w:cs="Arial"/>
          <w:sz w:val="20"/>
          <w:szCs w:val="20"/>
        </w:rPr>
        <w:t>CEO Cress welcomed Megan Fara</w:t>
      </w:r>
      <w:r w:rsidR="003505BB">
        <w:rPr>
          <w:rFonts w:ascii="Arial" w:hAnsi="Arial" w:cs="Arial"/>
          <w:sz w:val="20"/>
          <w:szCs w:val="20"/>
        </w:rPr>
        <w:t>i</w:t>
      </w:r>
      <w:r>
        <w:rPr>
          <w:rFonts w:ascii="Arial" w:hAnsi="Arial" w:cs="Arial"/>
          <w:sz w:val="20"/>
          <w:szCs w:val="20"/>
        </w:rPr>
        <w:t>mo and Destinee McElroy to the board as Elite Athletes.</w:t>
      </w:r>
    </w:p>
    <w:p w14:paraId="49B6B9DE" w14:textId="43339F46" w:rsidR="00836DE5" w:rsidRDefault="00AC023D" w:rsidP="00B90D7C">
      <w:pPr>
        <w:ind w:left="720"/>
        <w:rPr>
          <w:rFonts w:ascii="Arial" w:hAnsi="Arial" w:cs="Arial"/>
          <w:sz w:val="20"/>
          <w:szCs w:val="20"/>
        </w:rPr>
      </w:pPr>
      <w:r w:rsidRPr="00AF5FAA">
        <w:rPr>
          <w:rFonts w:ascii="Arial" w:hAnsi="Arial" w:cs="Arial"/>
          <w:sz w:val="20"/>
          <w:szCs w:val="20"/>
        </w:rPr>
        <w:t xml:space="preserve">CEO Cress </w:t>
      </w:r>
      <w:r w:rsidR="004655D7">
        <w:rPr>
          <w:rFonts w:ascii="Arial" w:hAnsi="Arial" w:cs="Arial"/>
          <w:sz w:val="20"/>
          <w:szCs w:val="20"/>
        </w:rPr>
        <w:t>presented</w:t>
      </w:r>
      <w:r w:rsidRPr="00AF5FAA">
        <w:rPr>
          <w:rFonts w:ascii="Arial" w:hAnsi="Arial" w:cs="Arial"/>
          <w:sz w:val="20"/>
          <w:szCs w:val="20"/>
        </w:rPr>
        <w:t xml:space="preserve"> th</w:t>
      </w:r>
      <w:r w:rsidR="00C16AD8" w:rsidRPr="00AF5FAA">
        <w:rPr>
          <w:rFonts w:ascii="Arial" w:hAnsi="Arial" w:cs="Arial"/>
          <w:sz w:val="20"/>
          <w:szCs w:val="20"/>
        </w:rPr>
        <w:t xml:space="preserve">e </w:t>
      </w:r>
      <w:r w:rsidR="00D92B73">
        <w:rPr>
          <w:rFonts w:ascii="Arial" w:hAnsi="Arial" w:cs="Arial"/>
          <w:sz w:val="20"/>
          <w:szCs w:val="20"/>
        </w:rPr>
        <w:t>Dec</w:t>
      </w:r>
      <w:r w:rsidR="00C16AD8" w:rsidRPr="00AF5FAA">
        <w:rPr>
          <w:rFonts w:ascii="Arial" w:hAnsi="Arial" w:cs="Arial"/>
          <w:sz w:val="20"/>
          <w:szCs w:val="20"/>
        </w:rPr>
        <w:t>em</w:t>
      </w:r>
      <w:r w:rsidR="00C1404B" w:rsidRPr="00AF5FAA">
        <w:rPr>
          <w:rFonts w:ascii="Arial" w:hAnsi="Arial" w:cs="Arial"/>
          <w:sz w:val="20"/>
          <w:szCs w:val="20"/>
        </w:rPr>
        <w:t>ber</w:t>
      </w:r>
      <w:r w:rsidRPr="00AF5FAA">
        <w:rPr>
          <w:rFonts w:ascii="Arial" w:hAnsi="Arial" w:cs="Arial"/>
          <w:sz w:val="20"/>
          <w:szCs w:val="20"/>
        </w:rPr>
        <w:t xml:space="preserve"> Production Reports</w:t>
      </w:r>
      <w:r w:rsidR="00836DE5">
        <w:rPr>
          <w:rFonts w:ascii="Arial" w:hAnsi="Arial" w:cs="Arial"/>
          <w:sz w:val="20"/>
          <w:szCs w:val="20"/>
        </w:rPr>
        <w:t xml:space="preserve">.  </w:t>
      </w:r>
      <w:r w:rsidR="00DA616B">
        <w:rPr>
          <w:rFonts w:ascii="Arial" w:hAnsi="Arial" w:cs="Arial"/>
          <w:sz w:val="20"/>
          <w:szCs w:val="20"/>
        </w:rPr>
        <w:t>The</w:t>
      </w:r>
      <w:r w:rsidR="00836DE5">
        <w:rPr>
          <w:rFonts w:ascii="Arial" w:hAnsi="Arial" w:cs="Arial"/>
          <w:sz w:val="20"/>
          <w:szCs w:val="20"/>
        </w:rPr>
        <w:t xml:space="preserve"> 2025 production reports </w:t>
      </w:r>
      <w:r w:rsidR="00DA616B">
        <w:rPr>
          <w:rFonts w:ascii="Arial" w:hAnsi="Arial" w:cs="Arial"/>
          <w:sz w:val="20"/>
          <w:szCs w:val="20"/>
        </w:rPr>
        <w:t>should be finalized by the end of the first quarter</w:t>
      </w:r>
      <w:r w:rsidR="00836DE5">
        <w:rPr>
          <w:rFonts w:ascii="Arial" w:hAnsi="Arial" w:cs="Arial"/>
          <w:sz w:val="20"/>
          <w:szCs w:val="20"/>
        </w:rPr>
        <w:t xml:space="preserve">.  </w:t>
      </w:r>
    </w:p>
    <w:p w14:paraId="1CE6A585" w14:textId="77777777" w:rsidR="004655D7" w:rsidRPr="004655D7" w:rsidRDefault="00836DE5" w:rsidP="00836DE5">
      <w:pPr>
        <w:pStyle w:val="ListParagraph"/>
        <w:numPr>
          <w:ilvl w:val="0"/>
          <w:numId w:val="2"/>
        </w:numPr>
        <w:rPr>
          <w:rFonts w:ascii="Arial" w:hAnsi="Arial" w:cs="Arial"/>
          <w:sz w:val="20"/>
          <w:szCs w:val="20"/>
        </w:rPr>
      </w:pPr>
      <w:r>
        <w:rPr>
          <w:rFonts w:ascii="Arial" w:hAnsi="Arial" w:cs="Arial"/>
          <w:sz w:val="20"/>
          <w:szCs w:val="20"/>
        </w:rPr>
        <w:t xml:space="preserve"> </w:t>
      </w:r>
      <w:r w:rsidRPr="00836DE5">
        <w:rPr>
          <w:rFonts w:ascii="Arial" w:hAnsi="Arial" w:cs="Arial"/>
          <w:b/>
          <w:bCs/>
          <w:sz w:val="20"/>
          <w:szCs w:val="20"/>
        </w:rPr>
        <w:t>Old Business</w:t>
      </w:r>
    </w:p>
    <w:p w14:paraId="4833B794" w14:textId="77777777" w:rsidR="004655D7" w:rsidRDefault="004655D7" w:rsidP="004655D7">
      <w:pPr>
        <w:pStyle w:val="ListParagraph"/>
        <w:rPr>
          <w:rFonts w:ascii="Arial" w:hAnsi="Arial" w:cs="Arial"/>
          <w:sz w:val="20"/>
          <w:szCs w:val="20"/>
        </w:rPr>
      </w:pPr>
    </w:p>
    <w:p w14:paraId="549A17D9" w14:textId="71E45297" w:rsidR="00A900DF" w:rsidRPr="00080C6F" w:rsidRDefault="00D4077A" w:rsidP="004655D7">
      <w:pPr>
        <w:pStyle w:val="ListParagraph"/>
        <w:rPr>
          <w:rFonts w:ascii="Arial" w:hAnsi="Arial" w:cs="Arial"/>
          <w:sz w:val="20"/>
          <w:szCs w:val="20"/>
        </w:rPr>
      </w:pPr>
      <w:r w:rsidRPr="00D4077A">
        <w:rPr>
          <w:rFonts w:ascii="Arial" w:hAnsi="Arial" w:cs="Arial"/>
          <w:sz w:val="20"/>
          <w:szCs w:val="20"/>
        </w:rPr>
        <w:t xml:space="preserve">USA Softball Association branding </w:t>
      </w:r>
      <w:r w:rsidR="007A66B9" w:rsidRPr="00D4077A">
        <w:rPr>
          <w:rFonts w:ascii="Arial" w:hAnsi="Arial" w:cs="Arial"/>
          <w:sz w:val="20"/>
          <w:szCs w:val="20"/>
        </w:rPr>
        <w:t>regarding</w:t>
      </w:r>
      <w:r w:rsidRPr="00D4077A">
        <w:rPr>
          <w:rFonts w:ascii="Arial" w:hAnsi="Arial" w:cs="Arial"/>
          <w:sz w:val="20"/>
          <w:szCs w:val="20"/>
        </w:rPr>
        <w:t xml:space="preserve"> logo usage, logo creation by the </w:t>
      </w:r>
      <w:r w:rsidR="00A74C95">
        <w:rPr>
          <w:rFonts w:ascii="Arial" w:hAnsi="Arial" w:cs="Arial"/>
          <w:sz w:val="20"/>
          <w:szCs w:val="20"/>
        </w:rPr>
        <w:t>N</w:t>
      </w:r>
      <w:r w:rsidRPr="00D4077A">
        <w:rPr>
          <w:rFonts w:ascii="Arial" w:hAnsi="Arial" w:cs="Arial"/>
          <w:sz w:val="20"/>
          <w:szCs w:val="20"/>
        </w:rPr>
        <w:t xml:space="preserve">ational </w:t>
      </w:r>
      <w:r w:rsidR="00A74C95">
        <w:rPr>
          <w:rFonts w:ascii="Arial" w:hAnsi="Arial" w:cs="Arial"/>
          <w:sz w:val="20"/>
          <w:szCs w:val="20"/>
        </w:rPr>
        <w:t>O</w:t>
      </w:r>
      <w:r w:rsidRPr="00D4077A">
        <w:rPr>
          <w:rFonts w:ascii="Arial" w:hAnsi="Arial" w:cs="Arial"/>
          <w:sz w:val="20"/>
          <w:szCs w:val="20"/>
        </w:rPr>
        <w:t>ffice and local associations, and brand guidelines moving forward</w:t>
      </w:r>
      <w:r w:rsidR="00AD18F8">
        <w:rPr>
          <w:rFonts w:ascii="Arial" w:hAnsi="Arial" w:cs="Arial"/>
          <w:color w:val="FF0000"/>
          <w:sz w:val="20"/>
          <w:szCs w:val="20"/>
        </w:rPr>
        <w:t xml:space="preserve"> </w:t>
      </w:r>
      <w:r w:rsidR="00AD18F8" w:rsidRPr="00401B15">
        <w:rPr>
          <w:rFonts w:ascii="Arial" w:hAnsi="Arial" w:cs="Arial"/>
          <w:sz w:val="20"/>
          <w:szCs w:val="20"/>
        </w:rPr>
        <w:t>was discussed</w:t>
      </w:r>
      <w:r w:rsidRPr="00401B15">
        <w:rPr>
          <w:rFonts w:ascii="Arial" w:hAnsi="Arial" w:cs="Arial"/>
          <w:sz w:val="20"/>
          <w:szCs w:val="20"/>
        </w:rPr>
        <w:t>.</w:t>
      </w:r>
      <w:r w:rsidRPr="00401B15">
        <w:rPr>
          <w:rFonts w:ascii="Arial" w:hAnsi="Arial" w:cs="Arial"/>
          <w:b/>
          <w:bCs/>
          <w:sz w:val="20"/>
          <w:szCs w:val="20"/>
        </w:rPr>
        <w:t> </w:t>
      </w:r>
      <w:r w:rsidRPr="00080C6F">
        <w:rPr>
          <w:rFonts w:ascii="Arial" w:hAnsi="Arial" w:cs="Arial"/>
          <w:sz w:val="20"/>
          <w:szCs w:val="20"/>
        </w:rPr>
        <w:t>C</w:t>
      </w:r>
      <w:r w:rsidR="004655D7">
        <w:rPr>
          <w:rFonts w:ascii="Arial" w:hAnsi="Arial" w:cs="Arial"/>
          <w:sz w:val="20"/>
          <w:szCs w:val="20"/>
        </w:rPr>
        <w:t>EO</w:t>
      </w:r>
      <w:r w:rsidRPr="00080C6F">
        <w:rPr>
          <w:rFonts w:ascii="Arial" w:hAnsi="Arial" w:cs="Arial"/>
          <w:sz w:val="20"/>
          <w:szCs w:val="20"/>
        </w:rPr>
        <w:t xml:space="preserve"> Cress presented option (1)</w:t>
      </w:r>
      <w:r w:rsidR="00080C6F" w:rsidRPr="00080C6F">
        <w:rPr>
          <w:rFonts w:ascii="Arial" w:hAnsi="Arial" w:cs="Arial"/>
          <w:sz w:val="20"/>
          <w:szCs w:val="20"/>
        </w:rPr>
        <w:t xml:space="preserve"> </w:t>
      </w:r>
      <w:r w:rsidR="004655D7">
        <w:rPr>
          <w:rFonts w:ascii="Arial" w:hAnsi="Arial" w:cs="Arial"/>
          <w:sz w:val="20"/>
          <w:szCs w:val="20"/>
        </w:rPr>
        <w:t>t</w:t>
      </w:r>
      <w:r w:rsidR="00080C6F">
        <w:rPr>
          <w:rFonts w:ascii="Arial" w:hAnsi="Arial" w:cs="Arial"/>
          <w:sz w:val="20"/>
          <w:szCs w:val="20"/>
        </w:rPr>
        <w:t xml:space="preserve">he </w:t>
      </w:r>
      <w:r w:rsidR="00080C6F" w:rsidRPr="00080C6F">
        <w:rPr>
          <w:rFonts w:ascii="Arial" w:hAnsi="Arial" w:cs="Arial"/>
          <w:sz w:val="20"/>
          <w:szCs w:val="20"/>
        </w:rPr>
        <w:t xml:space="preserve">only logos allowed </w:t>
      </w:r>
      <w:r w:rsidR="00080C6F">
        <w:rPr>
          <w:rFonts w:ascii="Arial" w:hAnsi="Arial" w:cs="Arial"/>
          <w:sz w:val="20"/>
          <w:szCs w:val="20"/>
        </w:rPr>
        <w:t>will be</w:t>
      </w:r>
      <w:r w:rsidR="00080C6F" w:rsidRPr="00080C6F">
        <w:rPr>
          <w:rFonts w:ascii="Arial" w:hAnsi="Arial" w:cs="Arial"/>
          <w:sz w:val="20"/>
          <w:szCs w:val="20"/>
        </w:rPr>
        <w:t xml:space="preserve"> what USA softball provides to the local associations or (2) </w:t>
      </w:r>
      <w:r w:rsidR="00080C6F">
        <w:rPr>
          <w:rFonts w:ascii="Arial" w:hAnsi="Arial" w:cs="Arial"/>
          <w:sz w:val="20"/>
          <w:szCs w:val="20"/>
        </w:rPr>
        <w:t xml:space="preserve">the </w:t>
      </w:r>
      <w:r w:rsidR="00080C6F" w:rsidRPr="00080C6F">
        <w:rPr>
          <w:rFonts w:ascii="Arial" w:hAnsi="Arial" w:cs="Arial"/>
          <w:sz w:val="20"/>
          <w:szCs w:val="20"/>
        </w:rPr>
        <w:t xml:space="preserve">associations </w:t>
      </w:r>
      <w:r w:rsidR="00080C6F">
        <w:rPr>
          <w:rFonts w:ascii="Arial" w:hAnsi="Arial" w:cs="Arial"/>
          <w:sz w:val="20"/>
          <w:szCs w:val="20"/>
        </w:rPr>
        <w:t>may</w:t>
      </w:r>
      <w:r w:rsidR="00080C6F" w:rsidRPr="00080C6F">
        <w:rPr>
          <w:rFonts w:ascii="Arial" w:hAnsi="Arial" w:cs="Arial"/>
          <w:sz w:val="20"/>
          <w:szCs w:val="20"/>
        </w:rPr>
        <w:t xml:space="preserve"> have their own logos with guidelines from USA softball.  </w:t>
      </w:r>
      <w:r w:rsidR="004655D7">
        <w:rPr>
          <w:rFonts w:ascii="Arial" w:hAnsi="Arial" w:cs="Arial"/>
          <w:sz w:val="20"/>
          <w:szCs w:val="20"/>
        </w:rPr>
        <w:t xml:space="preserve">CEO </w:t>
      </w:r>
      <w:r w:rsidR="00F00E0A">
        <w:rPr>
          <w:rFonts w:ascii="Arial" w:hAnsi="Arial" w:cs="Arial"/>
          <w:sz w:val="20"/>
          <w:szCs w:val="20"/>
        </w:rPr>
        <w:t>Cress</w:t>
      </w:r>
      <w:r w:rsidR="004655D7">
        <w:rPr>
          <w:rFonts w:ascii="Arial" w:hAnsi="Arial" w:cs="Arial"/>
          <w:sz w:val="20"/>
          <w:szCs w:val="20"/>
        </w:rPr>
        <w:t xml:space="preserve"> and Directors</w:t>
      </w:r>
      <w:r w:rsidR="00F00E0A">
        <w:rPr>
          <w:rFonts w:ascii="Arial" w:hAnsi="Arial" w:cs="Arial"/>
          <w:sz w:val="20"/>
          <w:szCs w:val="20"/>
        </w:rPr>
        <w:t xml:space="preserve"> Cobb, </w:t>
      </w:r>
      <w:r w:rsidR="00A74C95">
        <w:rPr>
          <w:rFonts w:ascii="Arial" w:hAnsi="Arial" w:cs="Arial"/>
          <w:sz w:val="20"/>
          <w:szCs w:val="20"/>
        </w:rPr>
        <w:t xml:space="preserve">Drumm, </w:t>
      </w:r>
      <w:r w:rsidR="00F00E0A">
        <w:rPr>
          <w:rFonts w:ascii="Arial" w:hAnsi="Arial" w:cs="Arial"/>
          <w:sz w:val="20"/>
          <w:szCs w:val="20"/>
        </w:rPr>
        <w:t xml:space="preserve">Gulmon, and Hansen participated in the discussion to </w:t>
      </w:r>
      <w:r w:rsidR="00F00E0A" w:rsidRPr="00401B15">
        <w:rPr>
          <w:rFonts w:ascii="Arial" w:hAnsi="Arial" w:cs="Arial"/>
          <w:sz w:val="20"/>
          <w:szCs w:val="20"/>
        </w:rPr>
        <w:t>clari</w:t>
      </w:r>
      <w:r w:rsidR="00AD18F8" w:rsidRPr="00401B15">
        <w:rPr>
          <w:rFonts w:ascii="Arial" w:hAnsi="Arial" w:cs="Arial"/>
          <w:sz w:val="20"/>
          <w:szCs w:val="20"/>
        </w:rPr>
        <w:t>fy</w:t>
      </w:r>
      <w:r w:rsidR="00F00E0A">
        <w:rPr>
          <w:rFonts w:ascii="Arial" w:hAnsi="Arial" w:cs="Arial"/>
          <w:sz w:val="20"/>
          <w:szCs w:val="20"/>
        </w:rPr>
        <w:t xml:space="preserve"> how logos are used in different scenarios while also keeping the integrity of the USA Softball trademark. USA Softball National Office will send out guidelines for creating association </w:t>
      </w:r>
      <w:r w:rsidR="00F45BD9">
        <w:rPr>
          <w:rFonts w:ascii="Arial" w:hAnsi="Arial" w:cs="Arial"/>
          <w:sz w:val="20"/>
          <w:szCs w:val="20"/>
        </w:rPr>
        <w:t>logos</w:t>
      </w:r>
      <w:r w:rsidR="00F00E0A">
        <w:rPr>
          <w:rFonts w:ascii="Arial" w:hAnsi="Arial" w:cs="Arial"/>
          <w:sz w:val="20"/>
          <w:szCs w:val="20"/>
        </w:rPr>
        <w:t xml:space="preserve">.  </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D4077A" w:rsidRPr="00AF5FAA" w14:paraId="2296BDA1" w14:textId="77777777" w:rsidTr="00F00E0A">
        <w:tc>
          <w:tcPr>
            <w:tcW w:w="1380" w:type="dxa"/>
          </w:tcPr>
          <w:p w14:paraId="08844095" w14:textId="77777777" w:rsidR="00D4077A" w:rsidRPr="00AF5FAA" w:rsidRDefault="00D4077A" w:rsidP="00325AA2">
            <w:pPr>
              <w:rPr>
                <w:rFonts w:ascii="Arial" w:hAnsi="Arial" w:cs="Arial"/>
                <w:b/>
                <w:bCs/>
                <w:sz w:val="20"/>
                <w:szCs w:val="20"/>
              </w:rPr>
            </w:pPr>
            <w:r w:rsidRPr="00AF5FAA">
              <w:rPr>
                <w:rFonts w:ascii="Arial" w:hAnsi="Arial" w:cs="Arial"/>
                <w:b/>
                <w:bCs/>
                <w:sz w:val="20"/>
                <w:szCs w:val="20"/>
              </w:rPr>
              <w:t>MOTION</w:t>
            </w:r>
          </w:p>
        </w:tc>
        <w:tc>
          <w:tcPr>
            <w:tcW w:w="2790" w:type="dxa"/>
          </w:tcPr>
          <w:p w14:paraId="54AE3758" w14:textId="77777777" w:rsidR="00D4077A" w:rsidRPr="00AF5FAA" w:rsidRDefault="00D4077A" w:rsidP="00325AA2">
            <w:pPr>
              <w:jc w:val="center"/>
              <w:rPr>
                <w:rFonts w:ascii="Arial" w:hAnsi="Arial" w:cs="Arial"/>
                <w:sz w:val="20"/>
                <w:szCs w:val="20"/>
              </w:rPr>
            </w:pPr>
            <w:r w:rsidRPr="00AF5FAA">
              <w:rPr>
                <w:rFonts w:ascii="Arial" w:hAnsi="Arial" w:cs="Arial"/>
                <w:sz w:val="20"/>
                <w:szCs w:val="20"/>
              </w:rPr>
              <w:t>BD</w:t>
            </w:r>
          </w:p>
        </w:tc>
        <w:tc>
          <w:tcPr>
            <w:tcW w:w="1920" w:type="dxa"/>
          </w:tcPr>
          <w:p w14:paraId="3A8E130B" w14:textId="77777777" w:rsidR="00D4077A" w:rsidRPr="00AF5FAA" w:rsidRDefault="00D4077A" w:rsidP="00325AA2">
            <w:pPr>
              <w:jc w:val="center"/>
              <w:rPr>
                <w:rFonts w:ascii="Arial" w:hAnsi="Arial" w:cs="Arial"/>
                <w:sz w:val="20"/>
                <w:szCs w:val="20"/>
              </w:rPr>
            </w:pPr>
            <w:r>
              <w:rPr>
                <w:rFonts w:ascii="Arial" w:hAnsi="Arial" w:cs="Arial"/>
                <w:sz w:val="20"/>
                <w:szCs w:val="20"/>
              </w:rPr>
              <w:t>26-01</w:t>
            </w:r>
          </w:p>
        </w:tc>
        <w:tc>
          <w:tcPr>
            <w:tcW w:w="3270" w:type="dxa"/>
          </w:tcPr>
          <w:p w14:paraId="777D724C" w14:textId="77777777" w:rsidR="00D4077A" w:rsidRPr="00AF5FAA" w:rsidRDefault="00D4077A" w:rsidP="00325AA2">
            <w:pPr>
              <w:spacing w:line="259" w:lineRule="auto"/>
              <w:jc w:val="center"/>
              <w:rPr>
                <w:rFonts w:ascii="Arial" w:hAnsi="Arial" w:cs="Arial"/>
                <w:sz w:val="20"/>
                <w:szCs w:val="20"/>
              </w:rPr>
            </w:pPr>
            <w:r w:rsidRPr="00AF5FAA">
              <w:rPr>
                <w:rFonts w:ascii="Arial" w:hAnsi="Arial" w:cs="Arial"/>
                <w:sz w:val="20"/>
                <w:szCs w:val="20"/>
              </w:rPr>
              <w:t>02</w:t>
            </w:r>
          </w:p>
        </w:tc>
      </w:tr>
      <w:tr w:rsidR="00D4077A" w:rsidRPr="00AF5FAA" w14:paraId="66F83CAC" w14:textId="77777777" w:rsidTr="00F00E0A">
        <w:tc>
          <w:tcPr>
            <w:tcW w:w="9360" w:type="dxa"/>
            <w:gridSpan w:val="4"/>
          </w:tcPr>
          <w:p w14:paraId="0BF5923F" w14:textId="41C13FFB" w:rsidR="00D4077A" w:rsidRPr="00AF5FAA" w:rsidRDefault="00F00E0A" w:rsidP="00725519">
            <w:pPr>
              <w:rPr>
                <w:rFonts w:ascii="Arial" w:hAnsi="Arial" w:cs="Arial"/>
                <w:sz w:val="20"/>
                <w:szCs w:val="20"/>
              </w:rPr>
            </w:pPr>
            <w:r>
              <w:rPr>
                <w:rFonts w:ascii="Arial" w:hAnsi="Arial" w:cs="Arial"/>
                <w:sz w:val="20"/>
                <w:szCs w:val="20"/>
              </w:rPr>
              <w:t>F</w:t>
            </w:r>
            <w:r w:rsidRPr="00F00E0A">
              <w:rPr>
                <w:rFonts w:ascii="Arial" w:hAnsi="Arial" w:cs="Arial"/>
                <w:sz w:val="20"/>
                <w:szCs w:val="20"/>
              </w:rPr>
              <w:t>or local associations to have the ability to u</w:t>
            </w:r>
            <w:r>
              <w:rPr>
                <w:rFonts w:ascii="Arial" w:hAnsi="Arial" w:cs="Arial"/>
                <w:sz w:val="20"/>
                <w:szCs w:val="20"/>
              </w:rPr>
              <w:t>tilize</w:t>
            </w:r>
            <w:r w:rsidRPr="00F00E0A">
              <w:rPr>
                <w:rFonts w:ascii="Arial" w:hAnsi="Arial" w:cs="Arial"/>
                <w:sz w:val="20"/>
                <w:szCs w:val="20"/>
              </w:rPr>
              <w:t xml:space="preserve"> the USA logos</w:t>
            </w:r>
            <w:r>
              <w:rPr>
                <w:rFonts w:ascii="Arial" w:hAnsi="Arial" w:cs="Arial"/>
                <w:sz w:val="20"/>
                <w:szCs w:val="20"/>
              </w:rPr>
              <w:t xml:space="preserve"> </w:t>
            </w:r>
            <w:r w:rsidRPr="00F00E0A">
              <w:rPr>
                <w:rFonts w:ascii="Arial" w:hAnsi="Arial" w:cs="Arial"/>
                <w:sz w:val="20"/>
                <w:szCs w:val="20"/>
              </w:rPr>
              <w:t>with</w:t>
            </w:r>
            <w:r>
              <w:rPr>
                <w:rFonts w:ascii="Arial" w:hAnsi="Arial" w:cs="Arial"/>
                <w:sz w:val="20"/>
                <w:szCs w:val="20"/>
              </w:rPr>
              <w:t>in</w:t>
            </w:r>
            <w:r w:rsidR="00E8151A">
              <w:rPr>
                <w:rFonts w:ascii="Arial" w:hAnsi="Arial" w:cs="Arial"/>
                <w:sz w:val="20"/>
                <w:szCs w:val="20"/>
              </w:rPr>
              <w:t xml:space="preserve"> </w:t>
            </w:r>
            <w:r w:rsidRPr="00F00E0A">
              <w:rPr>
                <w:rFonts w:ascii="Arial" w:hAnsi="Arial" w:cs="Arial"/>
                <w:sz w:val="20"/>
                <w:szCs w:val="20"/>
              </w:rPr>
              <w:t xml:space="preserve">local association logos. </w:t>
            </w:r>
          </w:p>
        </w:tc>
      </w:tr>
      <w:tr w:rsidR="00D4077A" w:rsidRPr="00AF5FAA" w14:paraId="17AD183C" w14:textId="77777777" w:rsidTr="00F00E0A">
        <w:tc>
          <w:tcPr>
            <w:tcW w:w="1380" w:type="dxa"/>
          </w:tcPr>
          <w:p w14:paraId="5C3C7EC1" w14:textId="77777777" w:rsidR="00D4077A" w:rsidRPr="00AF5FAA" w:rsidRDefault="00D4077A" w:rsidP="00325AA2">
            <w:pPr>
              <w:rPr>
                <w:rFonts w:ascii="Arial" w:hAnsi="Arial" w:cs="Arial"/>
                <w:sz w:val="20"/>
                <w:szCs w:val="20"/>
              </w:rPr>
            </w:pPr>
            <w:r w:rsidRPr="00AF5FAA">
              <w:rPr>
                <w:rFonts w:ascii="Arial" w:hAnsi="Arial" w:cs="Arial"/>
                <w:sz w:val="20"/>
                <w:szCs w:val="20"/>
              </w:rPr>
              <w:t>Moved</w:t>
            </w:r>
          </w:p>
        </w:tc>
        <w:tc>
          <w:tcPr>
            <w:tcW w:w="2790" w:type="dxa"/>
          </w:tcPr>
          <w:p w14:paraId="17D79E03" w14:textId="19F077D9" w:rsidR="00D4077A" w:rsidRPr="00AF5FAA" w:rsidRDefault="00F00E0A" w:rsidP="00325AA2">
            <w:pPr>
              <w:rPr>
                <w:rFonts w:ascii="Arial" w:hAnsi="Arial" w:cs="Arial"/>
                <w:sz w:val="20"/>
                <w:szCs w:val="20"/>
              </w:rPr>
            </w:pPr>
            <w:r>
              <w:rPr>
                <w:rFonts w:ascii="Arial" w:hAnsi="Arial" w:cs="Arial"/>
                <w:sz w:val="20"/>
                <w:szCs w:val="20"/>
              </w:rPr>
              <w:t>Christina Drumm</w:t>
            </w:r>
          </w:p>
        </w:tc>
        <w:tc>
          <w:tcPr>
            <w:tcW w:w="1920" w:type="dxa"/>
          </w:tcPr>
          <w:p w14:paraId="45D5A225" w14:textId="77777777" w:rsidR="00D4077A" w:rsidRPr="00AF5FAA" w:rsidRDefault="00D4077A" w:rsidP="00325AA2">
            <w:pPr>
              <w:rPr>
                <w:rFonts w:ascii="Arial" w:hAnsi="Arial" w:cs="Arial"/>
                <w:sz w:val="20"/>
                <w:szCs w:val="20"/>
              </w:rPr>
            </w:pPr>
            <w:r w:rsidRPr="00AF5FAA">
              <w:rPr>
                <w:rFonts w:ascii="Arial" w:hAnsi="Arial" w:cs="Arial"/>
                <w:sz w:val="20"/>
                <w:szCs w:val="20"/>
              </w:rPr>
              <w:t>Seconded</w:t>
            </w:r>
          </w:p>
        </w:tc>
        <w:tc>
          <w:tcPr>
            <w:tcW w:w="3270" w:type="dxa"/>
          </w:tcPr>
          <w:p w14:paraId="2FBA431A" w14:textId="283F977D" w:rsidR="00D4077A" w:rsidRPr="00AF5FAA" w:rsidRDefault="00F00E0A" w:rsidP="00325AA2">
            <w:pPr>
              <w:rPr>
                <w:rFonts w:ascii="Arial" w:hAnsi="Arial" w:cs="Arial"/>
                <w:sz w:val="20"/>
                <w:szCs w:val="20"/>
              </w:rPr>
            </w:pPr>
            <w:r>
              <w:rPr>
                <w:rFonts w:ascii="Arial" w:hAnsi="Arial" w:cs="Arial"/>
                <w:sz w:val="20"/>
                <w:szCs w:val="20"/>
              </w:rPr>
              <w:t>Rick Hansen</w:t>
            </w:r>
          </w:p>
        </w:tc>
      </w:tr>
      <w:tr w:rsidR="00D4077A" w:rsidRPr="00AF5FAA" w14:paraId="76CCB258" w14:textId="77777777" w:rsidTr="00F00E0A">
        <w:tc>
          <w:tcPr>
            <w:tcW w:w="9360" w:type="dxa"/>
            <w:gridSpan w:val="4"/>
          </w:tcPr>
          <w:p w14:paraId="66877CD4" w14:textId="77777777" w:rsidR="00D4077A" w:rsidRPr="00AF5FAA" w:rsidRDefault="00D4077A" w:rsidP="00325AA2">
            <w:pPr>
              <w:rPr>
                <w:rFonts w:ascii="Arial" w:hAnsi="Arial" w:cs="Arial"/>
                <w:sz w:val="20"/>
                <w:szCs w:val="20"/>
              </w:rPr>
            </w:pPr>
            <w:r w:rsidRPr="00AF5FAA">
              <w:rPr>
                <w:rFonts w:ascii="Arial" w:hAnsi="Arial" w:cs="Arial"/>
                <w:sz w:val="20"/>
                <w:szCs w:val="20"/>
              </w:rPr>
              <w:t>CARRIED</w:t>
            </w:r>
          </w:p>
        </w:tc>
      </w:tr>
    </w:tbl>
    <w:p w14:paraId="04EFDE56" w14:textId="77777777" w:rsidR="00D4077A" w:rsidRPr="00D4077A" w:rsidRDefault="00D4077A" w:rsidP="00D4077A">
      <w:pPr>
        <w:pStyle w:val="ListParagraph"/>
        <w:rPr>
          <w:rFonts w:ascii="Arial" w:hAnsi="Arial" w:cs="Arial"/>
          <w:b/>
          <w:bCs/>
          <w:sz w:val="20"/>
          <w:szCs w:val="20"/>
        </w:rPr>
      </w:pPr>
    </w:p>
    <w:p w14:paraId="00FA579A" w14:textId="77777777" w:rsidR="004655D7" w:rsidRDefault="00781739" w:rsidP="00F45BD9">
      <w:pPr>
        <w:pStyle w:val="ListParagraph"/>
        <w:numPr>
          <w:ilvl w:val="0"/>
          <w:numId w:val="2"/>
        </w:numPr>
        <w:rPr>
          <w:rFonts w:ascii="Arial" w:hAnsi="Arial" w:cs="Arial"/>
          <w:b/>
          <w:bCs/>
          <w:sz w:val="20"/>
          <w:szCs w:val="20"/>
        </w:rPr>
      </w:pPr>
      <w:r w:rsidRPr="00F45BD9">
        <w:rPr>
          <w:rFonts w:ascii="Arial" w:hAnsi="Arial" w:cs="Arial"/>
          <w:b/>
          <w:bCs/>
          <w:sz w:val="20"/>
          <w:szCs w:val="20"/>
        </w:rPr>
        <w:t>New Business</w:t>
      </w:r>
    </w:p>
    <w:p w14:paraId="483B8637" w14:textId="77777777" w:rsidR="004655D7" w:rsidRDefault="004655D7" w:rsidP="004655D7">
      <w:pPr>
        <w:pStyle w:val="ListParagraph"/>
        <w:rPr>
          <w:rFonts w:ascii="Arial" w:hAnsi="Arial" w:cs="Arial"/>
          <w:b/>
          <w:bCs/>
          <w:sz w:val="20"/>
          <w:szCs w:val="20"/>
        </w:rPr>
      </w:pPr>
    </w:p>
    <w:p w14:paraId="47C58E9C" w14:textId="136A19AB" w:rsidR="00781739" w:rsidRPr="00F45BD9" w:rsidRDefault="004655D7" w:rsidP="004655D7">
      <w:pPr>
        <w:pStyle w:val="ListParagraph"/>
        <w:rPr>
          <w:rFonts w:ascii="Arial" w:hAnsi="Arial" w:cs="Arial"/>
          <w:b/>
          <w:bCs/>
          <w:sz w:val="20"/>
          <w:szCs w:val="20"/>
        </w:rPr>
      </w:pPr>
      <w:r w:rsidRPr="00A74C95">
        <w:rPr>
          <w:rFonts w:ascii="Arial" w:hAnsi="Arial" w:cs="Arial"/>
          <w:sz w:val="20"/>
          <w:szCs w:val="20"/>
        </w:rPr>
        <w:t>The</w:t>
      </w:r>
      <w:r>
        <w:rPr>
          <w:rFonts w:ascii="Arial" w:hAnsi="Arial" w:cs="Arial"/>
          <w:b/>
          <w:bCs/>
          <w:sz w:val="20"/>
          <w:szCs w:val="20"/>
        </w:rPr>
        <w:t xml:space="preserve"> </w:t>
      </w:r>
      <w:r w:rsidR="00F45BD9" w:rsidRPr="00F45BD9">
        <w:rPr>
          <w:rFonts w:ascii="Arial" w:hAnsi="Arial" w:cs="Arial"/>
          <w:sz w:val="20"/>
          <w:szCs w:val="20"/>
        </w:rPr>
        <w:t>Sport Integrity Policy</w:t>
      </w:r>
      <w:r>
        <w:rPr>
          <w:rFonts w:ascii="Arial" w:hAnsi="Arial" w:cs="Arial"/>
          <w:sz w:val="20"/>
          <w:szCs w:val="20"/>
        </w:rPr>
        <w:t xml:space="preserve"> was</w:t>
      </w:r>
      <w:r w:rsidR="00F45BD9">
        <w:rPr>
          <w:rFonts w:ascii="Arial" w:hAnsi="Arial" w:cs="Arial"/>
          <w:sz w:val="20"/>
          <w:szCs w:val="20"/>
        </w:rPr>
        <w:t xml:space="preserve"> presented by CEO Cress.  USOPC requested this </w:t>
      </w:r>
      <w:r w:rsidR="00E8151A">
        <w:rPr>
          <w:rFonts w:ascii="Arial" w:hAnsi="Arial" w:cs="Arial"/>
          <w:sz w:val="20"/>
          <w:szCs w:val="20"/>
        </w:rPr>
        <w:t xml:space="preserve">policy be </w:t>
      </w:r>
      <w:r w:rsidR="00AD18F8" w:rsidRPr="00401B15">
        <w:rPr>
          <w:rFonts w:ascii="Arial" w:hAnsi="Arial" w:cs="Arial"/>
          <w:sz w:val="20"/>
          <w:szCs w:val="20"/>
        </w:rPr>
        <w:t xml:space="preserve">shared with </w:t>
      </w:r>
      <w:r w:rsidR="00AD18F8" w:rsidRPr="00AD18F8">
        <w:rPr>
          <w:rFonts w:ascii="Arial" w:hAnsi="Arial" w:cs="Arial"/>
          <w:sz w:val="20"/>
          <w:szCs w:val="20"/>
        </w:rPr>
        <w:t>all</w:t>
      </w:r>
      <w:r w:rsidR="00F45BD9" w:rsidRPr="00AD18F8">
        <w:rPr>
          <w:rFonts w:ascii="Arial" w:hAnsi="Arial" w:cs="Arial"/>
          <w:sz w:val="20"/>
          <w:szCs w:val="20"/>
        </w:rPr>
        <w:t xml:space="preserve"> </w:t>
      </w:r>
      <w:r w:rsidR="00F45BD9">
        <w:rPr>
          <w:rFonts w:ascii="Arial" w:hAnsi="Arial" w:cs="Arial"/>
          <w:sz w:val="20"/>
          <w:szCs w:val="20"/>
        </w:rPr>
        <w:t xml:space="preserve">NGB’s </w:t>
      </w:r>
      <w:r>
        <w:rPr>
          <w:rFonts w:ascii="Arial" w:hAnsi="Arial" w:cs="Arial"/>
          <w:sz w:val="20"/>
          <w:szCs w:val="20"/>
        </w:rPr>
        <w:t>to</w:t>
      </w:r>
      <w:r w:rsidR="00F45BD9">
        <w:rPr>
          <w:rFonts w:ascii="Arial" w:hAnsi="Arial" w:cs="Arial"/>
          <w:sz w:val="20"/>
          <w:szCs w:val="20"/>
        </w:rPr>
        <w:t xml:space="preserve"> address sports betting.  Bylaw section16.1 </w:t>
      </w:r>
      <w:r w:rsidR="00E8151A" w:rsidRPr="00401B15">
        <w:rPr>
          <w:rFonts w:ascii="Arial" w:hAnsi="Arial" w:cs="Arial"/>
          <w:sz w:val="20"/>
          <w:szCs w:val="20"/>
        </w:rPr>
        <w:t>w</w:t>
      </w:r>
      <w:r w:rsidR="00AD18F8" w:rsidRPr="00401B15">
        <w:rPr>
          <w:rFonts w:ascii="Arial" w:hAnsi="Arial" w:cs="Arial"/>
          <w:sz w:val="20"/>
          <w:szCs w:val="20"/>
        </w:rPr>
        <w:t>ill</w:t>
      </w:r>
      <w:r w:rsidR="00F45BD9" w:rsidRPr="00401B15">
        <w:rPr>
          <w:rFonts w:ascii="Arial" w:hAnsi="Arial" w:cs="Arial"/>
          <w:sz w:val="20"/>
          <w:szCs w:val="20"/>
        </w:rPr>
        <w:t xml:space="preserve"> </w:t>
      </w:r>
      <w:r w:rsidR="00F45BD9">
        <w:rPr>
          <w:rFonts w:ascii="Arial" w:hAnsi="Arial" w:cs="Arial"/>
          <w:sz w:val="20"/>
          <w:szCs w:val="20"/>
        </w:rPr>
        <w:t xml:space="preserve">include item 6 within ‘A’. </w:t>
      </w:r>
      <w:r>
        <w:rPr>
          <w:rFonts w:ascii="Arial" w:hAnsi="Arial" w:cs="Arial"/>
          <w:sz w:val="20"/>
          <w:szCs w:val="20"/>
        </w:rPr>
        <w:t>COO</w:t>
      </w:r>
      <w:r w:rsidR="00725519">
        <w:rPr>
          <w:rFonts w:ascii="Arial" w:hAnsi="Arial" w:cs="Arial"/>
          <w:sz w:val="20"/>
          <w:szCs w:val="20"/>
        </w:rPr>
        <w:t xml:space="preserve"> Flaig,</w:t>
      </w:r>
      <w:r>
        <w:rPr>
          <w:rFonts w:ascii="Arial" w:hAnsi="Arial" w:cs="Arial"/>
          <w:sz w:val="20"/>
          <w:szCs w:val="20"/>
        </w:rPr>
        <w:t xml:space="preserve"> CEO</w:t>
      </w:r>
      <w:r w:rsidR="00725519">
        <w:rPr>
          <w:rFonts w:ascii="Arial" w:hAnsi="Arial" w:cs="Arial"/>
          <w:sz w:val="20"/>
          <w:szCs w:val="20"/>
        </w:rPr>
        <w:t xml:space="preserve"> Cress</w:t>
      </w:r>
      <w:r>
        <w:rPr>
          <w:rFonts w:ascii="Arial" w:hAnsi="Arial" w:cs="Arial"/>
          <w:sz w:val="20"/>
          <w:szCs w:val="20"/>
        </w:rPr>
        <w:t xml:space="preserve"> and Directors</w:t>
      </w:r>
      <w:r w:rsidR="00725519">
        <w:rPr>
          <w:rFonts w:ascii="Arial" w:hAnsi="Arial" w:cs="Arial"/>
          <w:sz w:val="20"/>
          <w:szCs w:val="20"/>
        </w:rPr>
        <w:t xml:space="preserve"> Drumm and Hansen</w:t>
      </w:r>
      <w:r>
        <w:rPr>
          <w:rFonts w:ascii="Arial" w:hAnsi="Arial" w:cs="Arial"/>
          <w:sz w:val="20"/>
          <w:szCs w:val="20"/>
        </w:rPr>
        <w:t xml:space="preserve"> contributed to the discussion</w:t>
      </w:r>
      <w:r w:rsidR="00725519">
        <w:rPr>
          <w:rFonts w:ascii="Arial" w:hAnsi="Arial" w:cs="Arial"/>
          <w:sz w:val="20"/>
          <w:szCs w:val="20"/>
        </w:rPr>
        <w:t xml:space="preserve">.  </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F45BD9" w:rsidRPr="00AF5FAA" w14:paraId="3F8AEE38" w14:textId="77777777" w:rsidTr="00325AA2">
        <w:tc>
          <w:tcPr>
            <w:tcW w:w="1380" w:type="dxa"/>
          </w:tcPr>
          <w:p w14:paraId="60B046A1" w14:textId="77777777" w:rsidR="00F45BD9" w:rsidRPr="00AF5FAA" w:rsidRDefault="00F45BD9" w:rsidP="00325AA2">
            <w:pPr>
              <w:rPr>
                <w:rFonts w:ascii="Arial" w:hAnsi="Arial" w:cs="Arial"/>
                <w:b/>
                <w:bCs/>
                <w:sz w:val="20"/>
                <w:szCs w:val="20"/>
              </w:rPr>
            </w:pPr>
            <w:r w:rsidRPr="00AF5FAA">
              <w:rPr>
                <w:rFonts w:ascii="Arial" w:hAnsi="Arial" w:cs="Arial"/>
                <w:b/>
                <w:bCs/>
                <w:sz w:val="20"/>
                <w:szCs w:val="20"/>
              </w:rPr>
              <w:t>MOTION</w:t>
            </w:r>
          </w:p>
        </w:tc>
        <w:tc>
          <w:tcPr>
            <w:tcW w:w="2790" w:type="dxa"/>
          </w:tcPr>
          <w:p w14:paraId="65927D61" w14:textId="77777777" w:rsidR="00F45BD9" w:rsidRPr="00AF5FAA" w:rsidRDefault="00F45BD9" w:rsidP="00325AA2">
            <w:pPr>
              <w:jc w:val="center"/>
              <w:rPr>
                <w:rFonts w:ascii="Arial" w:hAnsi="Arial" w:cs="Arial"/>
                <w:sz w:val="20"/>
                <w:szCs w:val="20"/>
              </w:rPr>
            </w:pPr>
            <w:r w:rsidRPr="00AF5FAA">
              <w:rPr>
                <w:rFonts w:ascii="Arial" w:hAnsi="Arial" w:cs="Arial"/>
                <w:sz w:val="20"/>
                <w:szCs w:val="20"/>
              </w:rPr>
              <w:t>BD</w:t>
            </w:r>
          </w:p>
        </w:tc>
        <w:tc>
          <w:tcPr>
            <w:tcW w:w="1920" w:type="dxa"/>
          </w:tcPr>
          <w:p w14:paraId="3FE0EBD9" w14:textId="77777777" w:rsidR="00F45BD9" w:rsidRPr="00AF5FAA" w:rsidRDefault="00F45BD9" w:rsidP="00325AA2">
            <w:pPr>
              <w:jc w:val="center"/>
              <w:rPr>
                <w:rFonts w:ascii="Arial" w:hAnsi="Arial" w:cs="Arial"/>
                <w:sz w:val="20"/>
                <w:szCs w:val="20"/>
              </w:rPr>
            </w:pPr>
            <w:r>
              <w:rPr>
                <w:rFonts w:ascii="Arial" w:hAnsi="Arial" w:cs="Arial"/>
                <w:sz w:val="20"/>
                <w:szCs w:val="20"/>
              </w:rPr>
              <w:t>26-01</w:t>
            </w:r>
          </w:p>
        </w:tc>
        <w:tc>
          <w:tcPr>
            <w:tcW w:w="3270" w:type="dxa"/>
          </w:tcPr>
          <w:p w14:paraId="32C4B61B" w14:textId="136848A6" w:rsidR="00F45BD9" w:rsidRPr="00AF5FAA" w:rsidRDefault="00F45BD9" w:rsidP="00325AA2">
            <w:pPr>
              <w:spacing w:line="259" w:lineRule="auto"/>
              <w:jc w:val="center"/>
              <w:rPr>
                <w:rFonts w:ascii="Arial" w:hAnsi="Arial" w:cs="Arial"/>
                <w:sz w:val="20"/>
                <w:szCs w:val="20"/>
              </w:rPr>
            </w:pPr>
            <w:r w:rsidRPr="00AF5FAA">
              <w:rPr>
                <w:rFonts w:ascii="Arial" w:hAnsi="Arial" w:cs="Arial"/>
                <w:sz w:val="20"/>
                <w:szCs w:val="20"/>
              </w:rPr>
              <w:t>0</w:t>
            </w:r>
            <w:r w:rsidR="00725519">
              <w:rPr>
                <w:rFonts w:ascii="Arial" w:hAnsi="Arial" w:cs="Arial"/>
                <w:sz w:val="20"/>
                <w:szCs w:val="20"/>
              </w:rPr>
              <w:t>3</w:t>
            </w:r>
          </w:p>
        </w:tc>
      </w:tr>
      <w:tr w:rsidR="00F45BD9" w:rsidRPr="00AF5FAA" w14:paraId="1FDBAB7B" w14:textId="77777777" w:rsidTr="00325AA2">
        <w:tc>
          <w:tcPr>
            <w:tcW w:w="9360" w:type="dxa"/>
            <w:gridSpan w:val="4"/>
          </w:tcPr>
          <w:p w14:paraId="4FE1ADF7" w14:textId="53308E4F" w:rsidR="00F45BD9" w:rsidRPr="00AF5FAA" w:rsidRDefault="00F45BD9" w:rsidP="00325AA2">
            <w:pPr>
              <w:rPr>
                <w:rFonts w:ascii="Arial" w:hAnsi="Arial" w:cs="Arial"/>
                <w:sz w:val="20"/>
                <w:szCs w:val="20"/>
              </w:rPr>
            </w:pPr>
            <w:r w:rsidRPr="00AF5FAA">
              <w:rPr>
                <w:rFonts w:ascii="Arial" w:hAnsi="Arial" w:cs="Arial"/>
                <w:sz w:val="20"/>
                <w:szCs w:val="20"/>
              </w:rPr>
              <w:t>To</w:t>
            </w:r>
            <w:r w:rsidR="00725519">
              <w:rPr>
                <w:rFonts w:ascii="Arial" w:hAnsi="Arial" w:cs="Arial"/>
                <w:sz w:val="20"/>
                <w:szCs w:val="20"/>
              </w:rPr>
              <w:t xml:space="preserve"> </w:t>
            </w:r>
            <w:r w:rsidR="00865C76">
              <w:rPr>
                <w:rFonts w:ascii="Arial" w:hAnsi="Arial" w:cs="Arial"/>
                <w:sz w:val="20"/>
                <w:szCs w:val="20"/>
              </w:rPr>
              <w:t xml:space="preserve">approve the </w:t>
            </w:r>
            <w:r w:rsidR="00725519">
              <w:rPr>
                <w:rFonts w:ascii="Arial" w:hAnsi="Arial" w:cs="Arial"/>
                <w:sz w:val="20"/>
                <w:szCs w:val="20"/>
              </w:rPr>
              <w:t xml:space="preserve">update </w:t>
            </w:r>
            <w:r w:rsidR="00865C76">
              <w:rPr>
                <w:rFonts w:ascii="Arial" w:hAnsi="Arial" w:cs="Arial"/>
                <w:sz w:val="20"/>
                <w:szCs w:val="20"/>
              </w:rPr>
              <w:t>to B</w:t>
            </w:r>
            <w:r w:rsidR="00725519">
              <w:rPr>
                <w:rFonts w:ascii="Arial" w:hAnsi="Arial" w:cs="Arial"/>
                <w:sz w:val="20"/>
                <w:szCs w:val="20"/>
              </w:rPr>
              <w:t xml:space="preserve">ylaw </w:t>
            </w:r>
            <w:r w:rsidR="00865C76">
              <w:rPr>
                <w:rFonts w:ascii="Arial" w:hAnsi="Arial" w:cs="Arial"/>
                <w:sz w:val="20"/>
                <w:szCs w:val="20"/>
              </w:rPr>
              <w:t>1</w:t>
            </w:r>
            <w:r w:rsidR="00725519">
              <w:rPr>
                <w:rFonts w:ascii="Arial" w:hAnsi="Arial" w:cs="Arial"/>
                <w:sz w:val="20"/>
                <w:szCs w:val="20"/>
              </w:rPr>
              <w:t>6.1</w:t>
            </w:r>
            <w:r w:rsidR="00865C76">
              <w:rPr>
                <w:rFonts w:ascii="Arial" w:hAnsi="Arial" w:cs="Arial"/>
                <w:sz w:val="20"/>
                <w:szCs w:val="20"/>
              </w:rPr>
              <w:t xml:space="preserve"> as presented.</w:t>
            </w:r>
          </w:p>
        </w:tc>
      </w:tr>
      <w:tr w:rsidR="00F45BD9" w:rsidRPr="00AF5FAA" w14:paraId="03F48405" w14:textId="77777777" w:rsidTr="00325AA2">
        <w:tc>
          <w:tcPr>
            <w:tcW w:w="1380" w:type="dxa"/>
          </w:tcPr>
          <w:p w14:paraId="494E63DA" w14:textId="77777777" w:rsidR="00F45BD9" w:rsidRPr="00AF5FAA" w:rsidRDefault="00F45BD9" w:rsidP="00325AA2">
            <w:pPr>
              <w:rPr>
                <w:rFonts w:ascii="Arial" w:hAnsi="Arial" w:cs="Arial"/>
                <w:sz w:val="20"/>
                <w:szCs w:val="20"/>
              </w:rPr>
            </w:pPr>
            <w:r w:rsidRPr="00AF5FAA">
              <w:rPr>
                <w:rFonts w:ascii="Arial" w:hAnsi="Arial" w:cs="Arial"/>
                <w:sz w:val="20"/>
                <w:szCs w:val="20"/>
              </w:rPr>
              <w:t>Moved</w:t>
            </w:r>
          </w:p>
        </w:tc>
        <w:tc>
          <w:tcPr>
            <w:tcW w:w="2790" w:type="dxa"/>
          </w:tcPr>
          <w:p w14:paraId="5F5977B0" w14:textId="328945A5" w:rsidR="00F45BD9" w:rsidRPr="00AF5FAA" w:rsidRDefault="00725519" w:rsidP="00325AA2">
            <w:pPr>
              <w:rPr>
                <w:rFonts w:ascii="Arial" w:hAnsi="Arial" w:cs="Arial"/>
                <w:sz w:val="20"/>
                <w:szCs w:val="20"/>
              </w:rPr>
            </w:pPr>
            <w:r>
              <w:rPr>
                <w:rFonts w:ascii="Arial" w:hAnsi="Arial" w:cs="Arial"/>
                <w:sz w:val="20"/>
                <w:szCs w:val="20"/>
              </w:rPr>
              <w:t>Christina Drumm</w:t>
            </w:r>
          </w:p>
        </w:tc>
        <w:tc>
          <w:tcPr>
            <w:tcW w:w="1920" w:type="dxa"/>
          </w:tcPr>
          <w:p w14:paraId="06517E72" w14:textId="77777777" w:rsidR="00F45BD9" w:rsidRPr="00AF5FAA" w:rsidRDefault="00F45BD9" w:rsidP="00325AA2">
            <w:pPr>
              <w:rPr>
                <w:rFonts w:ascii="Arial" w:hAnsi="Arial" w:cs="Arial"/>
                <w:sz w:val="20"/>
                <w:szCs w:val="20"/>
              </w:rPr>
            </w:pPr>
            <w:r w:rsidRPr="00AF5FAA">
              <w:rPr>
                <w:rFonts w:ascii="Arial" w:hAnsi="Arial" w:cs="Arial"/>
                <w:sz w:val="20"/>
                <w:szCs w:val="20"/>
              </w:rPr>
              <w:t>Seconded</w:t>
            </w:r>
          </w:p>
        </w:tc>
        <w:tc>
          <w:tcPr>
            <w:tcW w:w="3270" w:type="dxa"/>
          </w:tcPr>
          <w:p w14:paraId="7F6C9747" w14:textId="2A6B1113" w:rsidR="00F45BD9" w:rsidRPr="00AF5FAA" w:rsidRDefault="00725519" w:rsidP="00325AA2">
            <w:pPr>
              <w:rPr>
                <w:rFonts w:ascii="Arial" w:hAnsi="Arial" w:cs="Arial"/>
                <w:sz w:val="20"/>
                <w:szCs w:val="20"/>
              </w:rPr>
            </w:pPr>
            <w:r>
              <w:rPr>
                <w:rFonts w:ascii="Arial" w:hAnsi="Arial" w:cs="Arial"/>
                <w:sz w:val="20"/>
                <w:szCs w:val="20"/>
              </w:rPr>
              <w:t>Mary Mahoney</w:t>
            </w:r>
          </w:p>
        </w:tc>
      </w:tr>
      <w:tr w:rsidR="00F45BD9" w:rsidRPr="00AF5FAA" w14:paraId="0A42FC82" w14:textId="77777777" w:rsidTr="00325AA2">
        <w:tc>
          <w:tcPr>
            <w:tcW w:w="9360" w:type="dxa"/>
            <w:gridSpan w:val="4"/>
          </w:tcPr>
          <w:p w14:paraId="567965CB" w14:textId="77777777" w:rsidR="00F45BD9" w:rsidRPr="00AF5FAA" w:rsidRDefault="00F45BD9" w:rsidP="00325AA2">
            <w:pPr>
              <w:rPr>
                <w:rFonts w:ascii="Arial" w:hAnsi="Arial" w:cs="Arial"/>
                <w:sz w:val="20"/>
                <w:szCs w:val="20"/>
              </w:rPr>
            </w:pPr>
            <w:r w:rsidRPr="00AF5FAA">
              <w:rPr>
                <w:rFonts w:ascii="Arial" w:hAnsi="Arial" w:cs="Arial"/>
                <w:sz w:val="20"/>
                <w:szCs w:val="20"/>
              </w:rPr>
              <w:t>CARRIED</w:t>
            </w:r>
          </w:p>
        </w:tc>
      </w:tr>
    </w:tbl>
    <w:p w14:paraId="19AAEAA5" w14:textId="2A0BBFA9" w:rsidR="00C16AD8" w:rsidRPr="00AF5FAA" w:rsidRDefault="00C16AD8" w:rsidP="00C16AD8">
      <w:pPr>
        <w:pStyle w:val="ListParagraph"/>
        <w:ind w:left="1440"/>
        <w:rPr>
          <w:rFonts w:ascii="Arial" w:hAnsi="Arial" w:cs="Arial"/>
          <w:sz w:val="20"/>
          <w:szCs w:val="20"/>
        </w:rPr>
      </w:pPr>
    </w:p>
    <w:p w14:paraId="4F2AF97F" w14:textId="336DB1BA" w:rsidR="000319E6" w:rsidRPr="00AF5FAA" w:rsidRDefault="00DA5216" w:rsidP="00F45BD9">
      <w:pPr>
        <w:pStyle w:val="ListParagraph"/>
        <w:numPr>
          <w:ilvl w:val="0"/>
          <w:numId w:val="2"/>
        </w:numPr>
        <w:rPr>
          <w:rFonts w:ascii="Arial" w:hAnsi="Arial" w:cs="Arial"/>
          <w:sz w:val="20"/>
          <w:szCs w:val="20"/>
        </w:rPr>
      </w:pPr>
      <w:r w:rsidRPr="00AF5FAA">
        <w:rPr>
          <w:rFonts w:ascii="Arial" w:hAnsi="Arial" w:cs="Arial"/>
          <w:b/>
          <w:bCs/>
          <w:sz w:val="20"/>
          <w:szCs w:val="20"/>
        </w:rPr>
        <w:t>N</w:t>
      </w:r>
      <w:r w:rsidR="000319E6" w:rsidRPr="00AF5FAA">
        <w:rPr>
          <w:rFonts w:ascii="Arial" w:hAnsi="Arial" w:cs="Arial"/>
          <w:b/>
          <w:bCs/>
          <w:sz w:val="20"/>
          <w:szCs w:val="20"/>
        </w:rPr>
        <w:t>ext Board Meeting</w:t>
      </w:r>
    </w:p>
    <w:p w14:paraId="2D9FFFD3" w14:textId="7E6050C9" w:rsidR="009839D3" w:rsidRDefault="009839D3" w:rsidP="009839D3">
      <w:pPr>
        <w:ind w:left="720"/>
        <w:rPr>
          <w:rFonts w:ascii="Arial" w:hAnsi="Arial" w:cs="Arial"/>
          <w:sz w:val="20"/>
          <w:szCs w:val="20"/>
        </w:rPr>
      </w:pPr>
      <w:r w:rsidRPr="00AF5FAA">
        <w:rPr>
          <w:rFonts w:ascii="Arial" w:hAnsi="Arial" w:cs="Arial"/>
          <w:sz w:val="20"/>
          <w:szCs w:val="20"/>
        </w:rPr>
        <w:t xml:space="preserve">The next meeting is </w:t>
      </w:r>
      <w:r w:rsidR="00074D4B" w:rsidRPr="00AF5FAA">
        <w:rPr>
          <w:rFonts w:ascii="Arial" w:hAnsi="Arial" w:cs="Arial"/>
          <w:sz w:val="20"/>
          <w:szCs w:val="20"/>
        </w:rPr>
        <w:t xml:space="preserve">Wednesday, </w:t>
      </w:r>
      <w:r w:rsidR="00D92B73">
        <w:rPr>
          <w:rFonts w:ascii="Arial" w:hAnsi="Arial" w:cs="Arial"/>
          <w:sz w:val="20"/>
          <w:szCs w:val="20"/>
        </w:rPr>
        <w:t>Febr</w:t>
      </w:r>
      <w:r w:rsidR="00C16AD8" w:rsidRPr="00AF5FAA">
        <w:rPr>
          <w:rFonts w:ascii="Arial" w:hAnsi="Arial" w:cs="Arial"/>
          <w:sz w:val="20"/>
          <w:szCs w:val="20"/>
        </w:rPr>
        <w:t>uary</w:t>
      </w:r>
      <w:r w:rsidR="00390729" w:rsidRPr="00AF5FAA">
        <w:rPr>
          <w:rFonts w:ascii="Arial" w:hAnsi="Arial" w:cs="Arial"/>
          <w:sz w:val="20"/>
          <w:szCs w:val="20"/>
        </w:rPr>
        <w:t xml:space="preserve"> </w:t>
      </w:r>
      <w:r w:rsidR="00C16AD8" w:rsidRPr="00AF5FAA">
        <w:rPr>
          <w:rFonts w:ascii="Arial" w:hAnsi="Arial" w:cs="Arial"/>
          <w:sz w:val="20"/>
          <w:szCs w:val="20"/>
        </w:rPr>
        <w:t>2</w:t>
      </w:r>
      <w:r w:rsidR="00D92B73">
        <w:rPr>
          <w:rFonts w:ascii="Arial" w:hAnsi="Arial" w:cs="Arial"/>
          <w:sz w:val="20"/>
          <w:szCs w:val="20"/>
        </w:rPr>
        <w:t>5</w:t>
      </w:r>
      <w:r w:rsidRPr="00AF5FAA">
        <w:rPr>
          <w:rFonts w:ascii="Arial" w:hAnsi="Arial" w:cs="Arial"/>
          <w:sz w:val="20"/>
          <w:szCs w:val="20"/>
        </w:rPr>
        <w:t>, 202</w:t>
      </w:r>
      <w:r w:rsidR="00C16AD8" w:rsidRPr="00AF5FAA">
        <w:rPr>
          <w:rFonts w:ascii="Arial" w:hAnsi="Arial" w:cs="Arial"/>
          <w:sz w:val="20"/>
          <w:szCs w:val="20"/>
        </w:rPr>
        <w:t>6</w:t>
      </w:r>
      <w:r w:rsidRPr="00AF5FAA">
        <w:rPr>
          <w:rFonts w:ascii="Arial" w:hAnsi="Arial" w:cs="Arial"/>
          <w:sz w:val="20"/>
          <w:szCs w:val="20"/>
        </w:rPr>
        <w:t>, via Zoom at 3:00 p.m. CT.</w:t>
      </w:r>
    </w:p>
    <w:p w14:paraId="6B4EA239" w14:textId="3EAA04D2" w:rsidR="00B26F2E" w:rsidRPr="00AF5FAA" w:rsidRDefault="00B26F2E" w:rsidP="00F45BD9">
      <w:pPr>
        <w:pStyle w:val="ListParagraph"/>
        <w:numPr>
          <w:ilvl w:val="0"/>
          <w:numId w:val="2"/>
        </w:numPr>
        <w:rPr>
          <w:rFonts w:ascii="Arial" w:hAnsi="Arial" w:cs="Arial"/>
          <w:b/>
          <w:bCs/>
          <w:sz w:val="20"/>
          <w:szCs w:val="20"/>
        </w:rPr>
      </w:pPr>
      <w:r w:rsidRPr="00AF5FAA">
        <w:rPr>
          <w:rFonts w:ascii="Arial" w:hAnsi="Arial" w:cs="Arial"/>
          <w:b/>
          <w:bCs/>
          <w:sz w:val="20"/>
          <w:szCs w:val="20"/>
        </w:rPr>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1F7DBD" w:rsidRPr="00AF5FAA" w14:paraId="5FF909B6" w14:textId="77777777" w:rsidTr="00F45BD9">
        <w:tc>
          <w:tcPr>
            <w:tcW w:w="1380" w:type="dxa"/>
          </w:tcPr>
          <w:p w14:paraId="5125143D" w14:textId="77777777" w:rsidR="001F7DBD" w:rsidRPr="00AF5FAA" w:rsidRDefault="001F7DBD" w:rsidP="001F7DBD">
            <w:pPr>
              <w:rPr>
                <w:rFonts w:ascii="Arial" w:hAnsi="Arial" w:cs="Arial"/>
                <w:b/>
                <w:bCs/>
                <w:sz w:val="20"/>
                <w:szCs w:val="20"/>
              </w:rPr>
            </w:pPr>
            <w:bookmarkStart w:id="2" w:name="_Hlk152164771"/>
            <w:r w:rsidRPr="00AF5FAA">
              <w:rPr>
                <w:rFonts w:ascii="Arial" w:hAnsi="Arial" w:cs="Arial"/>
                <w:b/>
                <w:bCs/>
                <w:sz w:val="20"/>
                <w:szCs w:val="20"/>
              </w:rPr>
              <w:t>MOTION</w:t>
            </w:r>
          </w:p>
        </w:tc>
        <w:tc>
          <w:tcPr>
            <w:tcW w:w="2790" w:type="dxa"/>
          </w:tcPr>
          <w:p w14:paraId="16865542" w14:textId="77777777" w:rsidR="001F7DBD" w:rsidRPr="00AF5FAA" w:rsidRDefault="001F7DBD" w:rsidP="001F7DBD">
            <w:pPr>
              <w:jc w:val="center"/>
              <w:rPr>
                <w:rFonts w:ascii="Arial" w:hAnsi="Arial" w:cs="Arial"/>
                <w:sz w:val="20"/>
                <w:szCs w:val="20"/>
              </w:rPr>
            </w:pPr>
            <w:r w:rsidRPr="00AF5FAA">
              <w:rPr>
                <w:rFonts w:ascii="Arial" w:hAnsi="Arial" w:cs="Arial"/>
                <w:sz w:val="20"/>
                <w:szCs w:val="20"/>
              </w:rPr>
              <w:t>BD</w:t>
            </w:r>
          </w:p>
        </w:tc>
        <w:tc>
          <w:tcPr>
            <w:tcW w:w="1920" w:type="dxa"/>
          </w:tcPr>
          <w:p w14:paraId="3A818A70" w14:textId="2BD2C7E4" w:rsidR="001F7DBD" w:rsidRPr="00AF5FAA" w:rsidRDefault="001F7DBD" w:rsidP="001F7DBD">
            <w:pPr>
              <w:jc w:val="center"/>
              <w:rPr>
                <w:rFonts w:ascii="Arial" w:hAnsi="Arial" w:cs="Arial"/>
                <w:sz w:val="20"/>
                <w:szCs w:val="20"/>
              </w:rPr>
            </w:pPr>
            <w:r>
              <w:rPr>
                <w:rFonts w:ascii="Arial" w:hAnsi="Arial" w:cs="Arial"/>
                <w:sz w:val="20"/>
                <w:szCs w:val="20"/>
              </w:rPr>
              <w:t>26-01</w:t>
            </w:r>
          </w:p>
        </w:tc>
        <w:tc>
          <w:tcPr>
            <w:tcW w:w="3270" w:type="dxa"/>
          </w:tcPr>
          <w:p w14:paraId="16A8ACC7" w14:textId="00F31392" w:rsidR="001F7DBD" w:rsidRPr="00AF5FAA" w:rsidRDefault="001F7DBD" w:rsidP="001F7DBD">
            <w:pPr>
              <w:spacing w:line="259" w:lineRule="auto"/>
              <w:jc w:val="center"/>
              <w:rPr>
                <w:rFonts w:ascii="Arial" w:hAnsi="Arial" w:cs="Arial"/>
                <w:sz w:val="20"/>
                <w:szCs w:val="20"/>
              </w:rPr>
            </w:pPr>
            <w:r w:rsidRPr="00AF5FAA">
              <w:rPr>
                <w:rFonts w:ascii="Arial" w:hAnsi="Arial" w:cs="Arial"/>
                <w:sz w:val="20"/>
                <w:szCs w:val="20"/>
              </w:rPr>
              <w:t>0</w:t>
            </w:r>
            <w:r w:rsidR="00725519">
              <w:rPr>
                <w:rFonts w:ascii="Arial" w:hAnsi="Arial" w:cs="Arial"/>
                <w:sz w:val="20"/>
                <w:szCs w:val="20"/>
              </w:rPr>
              <w:t>4</w:t>
            </w:r>
          </w:p>
        </w:tc>
      </w:tr>
      <w:tr w:rsidR="001F7DBD" w:rsidRPr="00AF5FAA" w14:paraId="5AC839F5" w14:textId="77777777" w:rsidTr="00F45BD9">
        <w:tc>
          <w:tcPr>
            <w:tcW w:w="9360" w:type="dxa"/>
            <w:gridSpan w:val="4"/>
          </w:tcPr>
          <w:p w14:paraId="6FF66687" w14:textId="3E94B32D" w:rsidR="001F7DBD" w:rsidRPr="00AF5FAA" w:rsidRDefault="001F7DBD" w:rsidP="001F7DBD">
            <w:pPr>
              <w:rPr>
                <w:rFonts w:ascii="Arial" w:hAnsi="Arial" w:cs="Arial"/>
                <w:sz w:val="20"/>
                <w:szCs w:val="20"/>
              </w:rPr>
            </w:pPr>
            <w:r w:rsidRPr="00AF5FAA">
              <w:rPr>
                <w:rFonts w:ascii="Arial" w:hAnsi="Arial" w:cs="Arial"/>
                <w:sz w:val="20"/>
                <w:szCs w:val="20"/>
              </w:rPr>
              <w:t xml:space="preserve">To enter Executive Session at </w:t>
            </w:r>
            <w:r w:rsidR="00DA616B">
              <w:rPr>
                <w:rFonts w:ascii="Arial" w:hAnsi="Arial" w:cs="Arial"/>
                <w:sz w:val="20"/>
                <w:szCs w:val="20"/>
              </w:rPr>
              <w:t>3</w:t>
            </w:r>
            <w:r w:rsidRPr="00AF5FAA">
              <w:rPr>
                <w:rFonts w:ascii="Arial" w:hAnsi="Arial" w:cs="Arial"/>
                <w:sz w:val="20"/>
                <w:szCs w:val="20"/>
              </w:rPr>
              <w:t>:</w:t>
            </w:r>
            <w:r w:rsidR="00DA616B">
              <w:rPr>
                <w:rFonts w:ascii="Arial" w:hAnsi="Arial" w:cs="Arial"/>
                <w:sz w:val="20"/>
                <w:szCs w:val="20"/>
              </w:rPr>
              <w:t>23</w:t>
            </w:r>
            <w:r w:rsidRPr="00AF5FAA">
              <w:rPr>
                <w:rFonts w:ascii="Arial" w:hAnsi="Arial" w:cs="Arial"/>
                <w:sz w:val="20"/>
                <w:szCs w:val="20"/>
              </w:rPr>
              <w:t xml:space="preserve"> p.m.</w:t>
            </w:r>
          </w:p>
        </w:tc>
      </w:tr>
      <w:tr w:rsidR="001F7DBD" w:rsidRPr="00AF5FAA" w14:paraId="1B8A6EA8" w14:textId="77777777" w:rsidTr="00F45BD9">
        <w:tc>
          <w:tcPr>
            <w:tcW w:w="1380" w:type="dxa"/>
          </w:tcPr>
          <w:p w14:paraId="4E646204" w14:textId="77777777" w:rsidR="001F7DBD" w:rsidRPr="00AF5FAA" w:rsidRDefault="001F7DBD" w:rsidP="001F7DBD">
            <w:pPr>
              <w:rPr>
                <w:rFonts w:ascii="Arial" w:hAnsi="Arial" w:cs="Arial"/>
                <w:sz w:val="20"/>
                <w:szCs w:val="20"/>
              </w:rPr>
            </w:pPr>
            <w:r w:rsidRPr="00AF5FAA">
              <w:rPr>
                <w:rFonts w:ascii="Arial" w:hAnsi="Arial" w:cs="Arial"/>
                <w:sz w:val="20"/>
                <w:szCs w:val="20"/>
              </w:rPr>
              <w:t>Moved</w:t>
            </w:r>
          </w:p>
        </w:tc>
        <w:tc>
          <w:tcPr>
            <w:tcW w:w="2790" w:type="dxa"/>
          </w:tcPr>
          <w:p w14:paraId="7C111083" w14:textId="7093CA2A" w:rsidR="001F7DBD" w:rsidRPr="00AF5FAA" w:rsidRDefault="00EE5719" w:rsidP="001F7DBD">
            <w:pPr>
              <w:rPr>
                <w:rFonts w:ascii="Arial" w:hAnsi="Arial" w:cs="Arial"/>
                <w:sz w:val="20"/>
                <w:szCs w:val="20"/>
              </w:rPr>
            </w:pPr>
            <w:r>
              <w:rPr>
                <w:rFonts w:ascii="Arial" w:hAnsi="Arial" w:cs="Arial"/>
                <w:sz w:val="20"/>
                <w:szCs w:val="20"/>
              </w:rPr>
              <w:t xml:space="preserve">Rick Hansen </w:t>
            </w:r>
          </w:p>
        </w:tc>
        <w:tc>
          <w:tcPr>
            <w:tcW w:w="1920" w:type="dxa"/>
          </w:tcPr>
          <w:p w14:paraId="35B3625C" w14:textId="77777777" w:rsidR="001F7DBD" w:rsidRPr="00AF5FAA" w:rsidRDefault="001F7DBD" w:rsidP="001F7DBD">
            <w:pPr>
              <w:rPr>
                <w:rFonts w:ascii="Arial" w:hAnsi="Arial" w:cs="Arial"/>
                <w:sz w:val="20"/>
                <w:szCs w:val="20"/>
              </w:rPr>
            </w:pPr>
            <w:r w:rsidRPr="00AF5FAA">
              <w:rPr>
                <w:rFonts w:ascii="Arial" w:hAnsi="Arial" w:cs="Arial"/>
                <w:sz w:val="20"/>
                <w:szCs w:val="20"/>
              </w:rPr>
              <w:t>Seconded</w:t>
            </w:r>
          </w:p>
        </w:tc>
        <w:tc>
          <w:tcPr>
            <w:tcW w:w="3270" w:type="dxa"/>
          </w:tcPr>
          <w:p w14:paraId="3DD12522" w14:textId="310BB2EF" w:rsidR="001F7DBD" w:rsidRPr="00AF5FAA" w:rsidRDefault="00EE5719" w:rsidP="001F7DBD">
            <w:pPr>
              <w:rPr>
                <w:rFonts w:ascii="Arial" w:hAnsi="Arial" w:cs="Arial"/>
                <w:sz w:val="20"/>
                <w:szCs w:val="20"/>
              </w:rPr>
            </w:pPr>
            <w:r>
              <w:rPr>
                <w:rFonts w:ascii="Arial" w:hAnsi="Arial" w:cs="Arial"/>
                <w:sz w:val="20"/>
                <w:szCs w:val="20"/>
              </w:rPr>
              <w:t>Warren Jones</w:t>
            </w:r>
          </w:p>
        </w:tc>
      </w:tr>
      <w:tr w:rsidR="001F7DBD" w:rsidRPr="00AF5FAA" w14:paraId="7F5BE49D" w14:textId="77777777" w:rsidTr="00F45BD9">
        <w:tc>
          <w:tcPr>
            <w:tcW w:w="9360" w:type="dxa"/>
            <w:gridSpan w:val="4"/>
          </w:tcPr>
          <w:p w14:paraId="28C3ECB0" w14:textId="77777777" w:rsidR="001F7DBD" w:rsidRPr="00AF5FAA" w:rsidRDefault="001F7DBD" w:rsidP="001F7DBD">
            <w:pPr>
              <w:rPr>
                <w:rFonts w:ascii="Arial" w:hAnsi="Arial" w:cs="Arial"/>
                <w:sz w:val="20"/>
                <w:szCs w:val="20"/>
              </w:rPr>
            </w:pPr>
            <w:r w:rsidRPr="00AF5FAA">
              <w:rPr>
                <w:rFonts w:ascii="Arial" w:hAnsi="Arial" w:cs="Arial"/>
                <w:sz w:val="20"/>
                <w:szCs w:val="20"/>
              </w:rPr>
              <w:t>CARRIED</w:t>
            </w:r>
          </w:p>
        </w:tc>
      </w:tr>
      <w:bookmarkEnd w:id="2"/>
    </w:tbl>
    <w:p w14:paraId="07DDEB73" w14:textId="77777777" w:rsidR="008E2168" w:rsidRPr="00AF5FAA" w:rsidRDefault="008E2168" w:rsidP="00D16A48">
      <w:pPr>
        <w:pStyle w:val="ListParagraph"/>
        <w:rPr>
          <w:rFonts w:ascii="Arial" w:hAnsi="Arial" w:cs="Arial"/>
          <w:sz w:val="20"/>
          <w:szCs w:val="20"/>
        </w:rPr>
      </w:pPr>
    </w:p>
    <w:p w14:paraId="0FAD4AFB" w14:textId="68677F99" w:rsidR="000E1FE4" w:rsidRPr="00AF5FAA" w:rsidRDefault="00C16AD8" w:rsidP="00D16A48">
      <w:pPr>
        <w:pStyle w:val="ListParagraph"/>
        <w:rPr>
          <w:rFonts w:ascii="Arial" w:hAnsi="Arial" w:cs="Arial"/>
          <w:sz w:val="20"/>
          <w:szCs w:val="20"/>
        </w:rPr>
      </w:pPr>
      <w:bookmarkStart w:id="3" w:name="_Hlk188455141"/>
      <w:r w:rsidRPr="00AF5FAA">
        <w:rPr>
          <w:rFonts w:ascii="Arial" w:hAnsi="Arial" w:cs="Arial"/>
          <w:sz w:val="20"/>
          <w:szCs w:val="20"/>
        </w:rPr>
        <w:t xml:space="preserve">CEO Cress provided </w:t>
      </w:r>
      <w:r w:rsidR="00BE5473" w:rsidRPr="00AF5FAA">
        <w:rPr>
          <w:rFonts w:ascii="Arial" w:hAnsi="Arial" w:cs="Arial"/>
          <w:sz w:val="20"/>
          <w:szCs w:val="20"/>
        </w:rPr>
        <w:t>an</w:t>
      </w:r>
      <w:r w:rsidRPr="00AF5FAA">
        <w:rPr>
          <w:rFonts w:ascii="Arial" w:hAnsi="Arial" w:cs="Arial"/>
          <w:sz w:val="20"/>
          <w:szCs w:val="20"/>
        </w:rPr>
        <w:t xml:space="preserve"> update on </w:t>
      </w:r>
      <w:r w:rsidR="00F71D00" w:rsidRPr="00AF5FAA">
        <w:rPr>
          <w:rFonts w:ascii="Arial" w:hAnsi="Arial" w:cs="Arial"/>
          <w:sz w:val="20"/>
          <w:szCs w:val="20"/>
        </w:rPr>
        <w:t xml:space="preserve">the </w:t>
      </w:r>
      <w:r w:rsidR="00D92B73">
        <w:rPr>
          <w:rFonts w:ascii="Arial" w:hAnsi="Arial" w:cs="Arial"/>
          <w:sz w:val="20"/>
          <w:szCs w:val="20"/>
        </w:rPr>
        <w:t>Association Reviews</w:t>
      </w:r>
      <w:r w:rsidR="00EE5719">
        <w:rPr>
          <w:rFonts w:ascii="Arial" w:hAnsi="Arial" w:cs="Arial"/>
          <w:sz w:val="20"/>
          <w:szCs w:val="20"/>
        </w:rPr>
        <w:t>.  Tennessee and Nevada are holding interviews.  Arizona –</w:t>
      </w:r>
      <w:r w:rsidR="00AD18F8">
        <w:rPr>
          <w:rFonts w:ascii="Arial" w:hAnsi="Arial" w:cs="Arial"/>
          <w:sz w:val="20"/>
          <w:szCs w:val="20"/>
        </w:rPr>
        <w:t xml:space="preserve"> </w:t>
      </w:r>
      <w:r w:rsidR="003505BB">
        <w:rPr>
          <w:rFonts w:ascii="Arial" w:hAnsi="Arial" w:cs="Arial"/>
          <w:sz w:val="20"/>
          <w:szCs w:val="20"/>
        </w:rPr>
        <w:t>the current commissioner’s</w:t>
      </w:r>
      <w:r w:rsidR="00EE5719">
        <w:rPr>
          <w:rFonts w:ascii="Arial" w:hAnsi="Arial" w:cs="Arial"/>
          <w:sz w:val="20"/>
          <w:szCs w:val="20"/>
        </w:rPr>
        <w:t xml:space="preserve"> tenure will be extended to allow additional help to onboard new </w:t>
      </w:r>
      <w:r w:rsidR="003505BB">
        <w:rPr>
          <w:rFonts w:ascii="Arial" w:hAnsi="Arial" w:cs="Arial"/>
          <w:sz w:val="20"/>
          <w:szCs w:val="20"/>
        </w:rPr>
        <w:t>leagues</w:t>
      </w:r>
      <w:r w:rsidR="00EE5719">
        <w:rPr>
          <w:rFonts w:ascii="Arial" w:hAnsi="Arial" w:cs="Arial"/>
          <w:sz w:val="20"/>
          <w:szCs w:val="20"/>
        </w:rPr>
        <w:t>. Region 3 is now in the process of gathering names to elect a new board membe</w:t>
      </w:r>
      <w:r w:rsidR="00865C76">
        <w:rPr>
          <w:rFonts w:ascii="Arial" w:hAnsi="Arial" w:cs="Arial"/>
          <w:sz w:val="20"/>
          <w:szCs w:val="20"/>
        </w:rPr>
        <w:t xml:space="preserve">r.  The </w:t>
      </w:r>
      <w:r w:rsidR="00EE5719">
        <w:rPr>
          <w:rFonts w:ascii="Arial" w:hAnsi="Arial" w:cs="Arial"/>
          <w:sz w:val="20"/>
          <w:szCs w:val="20"/>
        </w:rPr>
        <w:t>new commissioner</w:t>
      </w:r>
      <w:r w:rsidR="00865C76">
        <w:rPr>
          <w:rFonts w:ascii="Arial" w:hAnsi="Arial" w:cs="Arial"/>
          <w:sz w:val="20"/>
          <w:szCs w:val="20"/>
        </w:rPr>
        <w:t xml:space="preserve"> workshop</w:t>
      </w:r>
      <w:r w:rsidR="00EE5719">
        <w:rPr>
          <w:rFonts w:ascii="Arial" w:hAnsi="Arial" w:cs="Arial"/>
          <w:sz w:val="20"/>
          <w:szCs w:val="20"/>
        </w:rPr>
        <w:t xml:space="preserve"> will be </w:t>
      </w:r>
      <w:r w:rsidR="00A74C95">
        <w:rPr>
          <w:rFonts w:ascii="Arial" w:hAnsi="Arial" w:cs="Arial"/>
          <w:sz w:val="20"/>
          <w:szCs w:val="20"/>
        </w:rPr>
        <w:t>held on</w:t>
      </w:r>
      <w:r w:rsidR="00EE5719">
        <w:rPr>
          <w:rFonts w:ascii="Arial" w:hAnsi="Arial" w:cs="Arial"/>
          <w:sz w:val="20"/>
          <w:szCs w:val="20"/>
        </w:rPr>
        <w:t xml:space="preserve"> February 6, 2026.  </w:t>
      </w:r>
    </w:p>
    <w:bookmarkEnd w:id="3"/>
    <w:p w14:paraId="65D6F235" w14:textId="77777777" w:rsidR="00623F63" w:rsidRDefault="00623F63" w:rsidP="00D16A48">
      <w:pPr>
        <w:pStyle w:val="ListParagraph"/>
        <w:rPr>
          <w:rFonts w:ascii="Arial" w:hAnsi="Arial" w:cs="Arial"/>
          <w:sz w:val="20"/>
          <w:szCs w:val="20"/>
        </w:rPr>
      </w:pPr>
    </w:p>
    <w:p w14:paraId="2292CE2D" w14:textId="43627C2C" w:rsidR="00EA1A30" w:rsidRDefault="00D92B73" w:rsidP="00BE5473">
      <w:pPr>
        <w:pStyle w:val="ListParagraph"/>
        <w:rPr>
          <w:rFonts w:ascii="Arial" w:hAnsi="Arial" w:cs="Arial"/>
          <w:sz w:val="20"/>
          <w:szCs w:val="20"/>
        </w:rPr>
      </w:pPr>
      <w:r>
        <w:rPr>
          <w:rFonts w:ascii="Arial" w:hAnsi="Arial" w:cs="Arial"/>
          <w:sz w:val="20"/>
          <w:szCs w:val="20"/>
        </w:rPr>
        <w:t xml:space="preserve">Director Gulmon reported on the Finance Committee. The 2026 budget has been finalized.  </w:t>
      </w:r>
      <w:r w:rsidR="00865C76">
        <w:rPr>
          <w:rFonts w:ascii="Arial" w:hAnsi="Arial" w:cs="Arial"/>
          <w:sz w:val="20"/>
          <w:szCs w:val="20"/>
        </w:rPr>
        <w:t>Directors Drumm, Hansen and Gulmon, CEO</w:t>
      </w:r>
      <w:r w:rsidR="00B536BC">
        <w:rPr>
          <w:rFonts w:ascii="Arial" w:hAnsi="Arial" w:cs="Arial"/>
          <w:sz w:val="20"/>
          <w:szCs w:val="20"/>
        </w:rPr>
        <w:t xml:space="preserve"> Cress and </w:t>
      </w:r>
      <w:r w:rsidR="00865C76">
        <w:rPr>
          <w:rFonts w:ascii="Arial" w:hAnsi="Arial" w:cs="Arial"/>
          <w:sz w:val="20"/>
          <w:szCs w:val="20"/>
        </w:rPr>
        <w:t>CFO Bond contributed to the discussion</w:t>
      </w:r>
      <w:r w:rsidR="00B536BC">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1F7DBD" w:rsidRPr="00896B35" w14:paraId="65044845" w14:textId="77777777" w:rsidTr="000116F6">
        <w:tc>
          <w:tcPr>
            <w:tcW w:w="1380" w:type="dxa"/>
          </w:tcPr>
          <w:p w14:paraId="01996B97" w14:textId="77777777" w:rsidR="001F7DBD" w:rsidRPr="00896B35" w:rsidRDefault="001F7DBD" w:rsidP="001F7DBD">
            <w:pPr>
              <w:rPr>
                <w:rFonts w:ascii="Arial" w:hAnsi="Arial" w:cs="Arial"/>
                <w:b/>
                <w:bCs/>
                <w:sz w:val="20"/>
                <w:szCs w:val="20"/>
              </w:rPr>
            </w:pPr>
            <w:r w:rsidRPr="00896B35">
              <w:rPr>
                <w:rFonts w:ascii="Arial" w:hAnsi="Arial" w:cs="Arial"/>
                <w:b/>
                <w:bCs/>
                <w:sz w:val="20"/>
                <w:szCs w:val="20"/>
              </w:rPr>
              <w:t>MOTION</w:t>
            </w:r>
          </w:p>
        </w:tc>
        <w:tc>
          <w:tcPr>
            <w:tcW w:w="2790" w:type="dxa"/>
          </w:tcPr>
          <w:p w14:paraId="75C13C2B" w14:textId="77777777" w:rsidR="001F7DBD" w:rsidRPr="00896B35" w:rsidRDefault="001F7DBD" w:rsidP="001F7DBD">
            <w:pPr>
              <w:jc w:val="center"/>
              <w:rPr>
                <w:rFonts w:ascii="Arial" w:hAnsi="Arial" w:cs="Arial"/>
                <w:sz w:val="20"/>
                <w:szCs w:val="20"/>
              </w:rPr>
            </w:pPr>
            <w:r w:rsidRPr="00896B35">
              <w:rPr>
                <w:rFonts w:ascii="Arial" w:hAnsi="Arial" w:cs="Arial"/>
                <w:sz w:val="20"/>
                <w:szCs w:val="20"/>
              </w:rPr>
              <w:t>BD</w:t>
            </w:r>
          </w:p>
        </w:tc>
        <w:tc>
          <w:tcPr>
            <w:tcW w:w="1920" w:type="dxa"/>
          </w:tcPr>
          <w:p w14:paraId="112E464B" w14:textId="3A392BE3" w:rsidR="001F7DBD" w:rsidRPr="00896B35" w:rsidRDefault="001F7DBD" w:rsidP="001F7DBD">
            <w:pPr>
              <w:jc w:val="center"/>
              <w:rPr>
                <w:rFonts w:ascii="Arial" w:hAnsi="Arial" w:cs="Arial"/>
                <w:sz w:val="20"/>
                <w:szCs w:val="20"/>
              </w:rPr>
            </w:pPr>
            <w:r>
              <w:rPr>
                <w:rFonts w:ascii="Arial" w:hAnsi="Arial" w:cs="Arial"/>
                <w:sz w:val="20"/>
                <w:szCs w:val="20"/>
              </w:rPr>
              <w:t>26-01</w:t>
            </w:r>
          </w:p>
        </w:tc>
        <w:tc>
          <w:tcPr>
            <w:tcW w:w="3270" w:type="dxa"/>
          </w:tcPr>
          <w:p w14:paraId="374B7640" w14:textId="775BA1B6" w:rsidR="001F7DBD" w:rsidRPr="00896B35" w:rsidRDefault="001F7DBD" w:rsidP="001F7DBD">
            <w:pPr>
              <w:spacing w:line="259" w:lineRule="auto"/>
              <w:jc w:val="center"/>
              <w:rPr>
                <w:rFonts w:ascii="Arial" w:hAnsi="Arial" w:cs="Arial"/>
                <w:sz w:val="20"/>
                <w:szCs w:val="20"/>
              </w:rPr>
            </w:pPr>
            <w:r>
              <w:rPr>
                <w:rFonts w:ascii="Arial" w:hAnsi="Arial" w:cs="Arial"/>
                <w:sz w:val="20"/>
                <w:szCs w:val="20"/>
              </w:rPr>
              <w:t>0</w:t>
            </w:r>
            <w:r w:rsidR="00725519">
              <w:rPr>
                <w:rFonts w:ascii="Arial" w:hAnsi="Arial" w:cs="Arial"/>
                <w:sz w:val="20"/>
                <w:szCs w:val="20"/>
              </w:rPr>
              <w:t>5</w:t>
            </w:r>
          </w:p>
        </w:tc>
      </w:tr>
      <w:tr w:rsidR="001F7DBD" w:rsidRPr="000116F6" w14:paraId="16BBFCE3" w14:textId="77777777" w:rsidTr="000116F6">
        <w:tc>
          <w:tcPr>
            <w:tcW w:w="9360" w:type="dxa"/>
            <w:gridSpan w:val="4"/>
          </w:tcPr>
          <w:p w14:paraId="705562CB" w14:textId="667C9E37" w:rsidR="001F7DBD" w:rsidRPr="000116F6" w:rsidRDefault="001F7DBD" w:rsidP="001F7DBD">
            <w:pPr>
              <w:rPr>
                <w:rFonts w:ascii="Arial" w:hAnsi="Arial" w:cs="Arial"/>
                <w:sz w:val="20"/>
                <w:szCs w:val="20"/>
              </w:rPr>
            </w:pPr>
            <w:r w:rsidRPr="000116F6">
              <w:rPr>
                <w:rFonts w:ascii="Arial" w:hAnsi="Arial" w:cs="Arial"/>
                <w:sz w:val="20"/>
                <w:szCs w:val="20"/>
              </w:rPr>
              <w:t>To approve</w:t>
            </w:r>
            <w:r w:rsidR="00D92B73">
              <w:rPr>
                <w:rFonts w:ascii="Arial" w:hAnsi="Arial" w:cs="Arial"/>
                <w:sz w:val="20"/>
                <w:szCs w:val="20"/>
              </w:rPr>
              <w:t xml:space="preserve"> the 2026 budget</w:t>
            </w:r>
            <w:r w:rsidR="00865C76">
              <w:rPr>
                <w:rFonts w:ascii="Arial" w:hAnsi="Arial" w:cs="Arial"/>
                <w:sz w:val="20"/>
                <w:szCs w:val="20"/>
              </w:rPr>
              <w:t xml:space="preserve"> as presented</w:t>
            </w:r>
            <w:r w:rsidR="00D92B73">
              <w:rPr>
                <w:rFonts w:ascii="Arial" w:hAnsi="Arial" w:cs="Arial"/>
                <w:sz w:val="20"/>
                <w:szCs w:val="20"/>
              </w:rPr>
              <w:t>.</w:t>
            </w:r>
          </w:p>
        </w:tc>
      </w:tr>
      <w:tr w:rsidR="001F7DBD" w:rsidRPr="00896B35" w14:paraId="10E1FA08" w14:textId="77777777" w:rsidTr="000116F6">
        <w:tc>
          <w:tcPr>
            <w:tcW w:w="1380" w:type="dxa"/>
          </w:tcPr>
          <w:p w14:paraId="44E13CBF" w14:textId="77777777" w:rsidR="001F7DBD" w:rsidRPr="00896B35" w:rsidRDefault="001F7DBD" w:rsidP="001F7DBD">
            <w:pPr>
              <w:rPr>
                <w:rFonts w:ascii="Arial" w:hAnsi="Arial" w:cs="Arial"/>
                <w:sz w:val="20"/>
                <w:szCs w:val="20"/>
              </w:rPr>
            </w:pPr>
            <w:r w:rsidRPr="00896B35">
              <w:rPr>
                <w:rFonts w:ascii="Arial" w:hAnsi="Arial" w:cs="Arial"/>
                <w:sz w:val="20"/>
                <w:szCs w:val="20"/>
              </w:rPr>
              <w:t>Moved</w:t>
            </w:r>
          </w:p>
        </w:tc>
        <w:tc>
          <w:tcPr>
            <w:tcW w:w="2790" w:type="dxa"/>
          </w:tcPr>
          <w:p w14:paraId="0FE452A4" w14:textId="7CECF454" w:rsidR="001F7DBD" w:rsidRPr="00410C66" w:rsidRDefault="00B536BC" w:rsidP="001F7DBD">
            <w:pPr>
              <w:rPr>
                <w:rFonts w:ascii="Arial" w:hAnsi="Arial" w:cs="Arial"/>
                <w:sz w:val="20"/>
                <w:szCs w:val="20"/>
              </w:rPr>
            </w:pPr>
            <w:r>
              <w:rPr>
                <w:rFonts w:ascii="Arial" w:hAnsi="Arial" w:cs="Arial"/>
                <w:sz w:val="20"/>
                <w:szCs w:val="20"/>
              </w:rPr>
              <w:t>Dick Gulmon</w:t>
            </w:r>
          </w:p>
        </w:tc>
        <w:tc>
          <w:tcPr>
            <w:tcW w:w="1920" w:type="dxa"/>
          </w:tcPr>
          <w:p w14:paraId="45431C98" w14:textId="77777777" w:rsidR="001F7DBD" w:rsidRPr="00410C66" w:rsidRDefault="001F7DBD" w:rsidP="001F7DBD">
            <w:pPr>
              <w:rPr>
                <w:rFonts w:ascii="Arial" w:hAnsi="Arial" w:cs="Arial"/>
                <w:sz w:val="20"/>
                <w:szCs w:val="20"/>
              </w:rPr>
            </w:pPr>
            <w:r w:rsidRPr="00410C66">
              <w:rPr>
                <w:rFonts w:ascii="Arial" w:hAnsi="Arial" w:cs="Arial"/>
                <w:sz w:val="20"/>
                <w:szCs w:val="20"/>
              </w:rPr>
              <w:t>Seconded</w:t>
            </w:r>
          </w:p>
        </w:tc>
        <w:tc>
          <w:tcPr>
            <w:tcW w:w="3270" w:type="dxa"/>
          </w:tcPr>
          <w:p w14:paraId="3AACC3D8" w14:textId="75AF5259" w:rsidR="001F7DBD" w:rsidRPr="00410C66" w:rsidRDefault="00B536BC" w:rsidP="001F7DBD">
            <w:pPr>
              <w:rPr>
                <w:rFonts w:ascii="Arial" w:hAnsi="Arial" w:cs="Arial"/>
                <w:sz w:val="20"/>
                <w:szCs w:val="20"/>
              </w:rPr>
            </w:pPr>
            <w:r>
              <w:rPr>
                <w:rFonts w:ascii="Arial" w:hAnsi="Arial" w:cs="Arial"/>
                <w:sz w:val="20"/>
                <w:szCs w:val="20"/>
              </w:rPr>
              <w:t>Sandy Searcy</w:t>
            </w:r>
          </w:p>
        </w:tc>
      </w:tr>
      <w:tr w:rsidR="001F7DBD" w:rsidRPr="00896B35" w14:paraId="1D736BF5" w14:textId="77777777" w:rsidTr="000116F6">
        <w:tc>
          <w:tcPr>
            <w:tcW w:w="9360" w:type="dxa"/>
            <w:gridSpan w:val="4"/>
          </w:tcPr>
          <w:p w14:paraId="4841C019" w14:textId="77777777" w:rsidR="001F7DBD" w:rsidRPr="004E7851" w:rsidRDefault="001F7DBD" w:rsidP="001F7DBD">
            <w:pPr>
              <w:rPr>
                <w:rFonts w:ascii="Arial" w:hAnsi="Arial" w:cs="Arial"/>
                <w:color w:val="FF0000"/>
                <w:sz w:val="20"/>
                <w:szCs w:val="20"/>
              </w:rPr>
            </w:pPr>
            <w:r>
              <w:rPr>
                <w:rFonts w:ascii="Arial" w:hAnsi="Arial" w:cs="Arial"/>
                <w:sz w:val="20"/>
                <w:szCs w:val="20"/>
              </w:rPr>
              <w:t xml:space="preserve">CARRIED </w:t>
            </w:r>
          </w:p>
        </w:tc>
      </w:tr>
    </w:tbl>
    <w:p w14:paraId="63D5CAE3" w14:textId="77777777" w:rsidR="001162A8" w:rsidRDefault="001162A8" w:rsidP="00D16A48">
      <w:pPr>
        <w:pStyle w:val="ListParagraph"/>
        <w:rPr>
          <w:rFonts w:ascii="Arial" w:hAnsi="Arial" w:cs="Arial"/>
          <w:sz w:val="20"/>
          <w:szCs w:val="20"/>
        </w:rPr>
      </w:pPr>
    </w:p>
    <w:p w14:paraId="20ACA738" w14:textId="52781C18" w:rsidR="00B536BC" w:rsidRDefault="00B536BC" w:rsidP="003D2760">
      <w:pPr>
        <w:pStyle w:val="ListParagraph"/>
        <w:rPr>
          <w:rFonts w:ascii="Arial" w:hAnsi="Arial" w:cs="Arial"/>
          <w:sz w:val="20"/>
          <w:szCs w:val="20"/>
        </w:rPr>
      </w:pPr>
      <w:r>
        <w:rPr>
          <w:rFonts w:ascii="Arial" w:hAnsi="Arial" w:cs="Arial"/>
          <w:sz w:val="20"/>
          <w:szCs w:val="20"/>
        </w:rPr>
        <w:t>C</w:t>
      </w:r>
      <w:r w:rsidR="003505BB">
        <w:rPr>
          <w:rFonts w:ascii="Arial" w:hAnsi="Arial" w:cs="Arial"/>
          <w:sz w:val="20"/>
          <w:szCs w:val="20"/>
        </w:rPr>
        <w:t>EO</w:t>
      </w:r>
      <w:r>
        <w:rPr>
          <w:rFonts w:ascii="Arial" w:hAnsi="Arial" w:cs="Arial"/>
          <w:sz w:val="20"/>
          <w:szCs w:val="20"/>
        </w:rPr>
        <w:t xml:space="preserve"> Cres</w:t>
      </w:r>
      <w:r w:rsidR="003505BB">
        <w:rPr>
          <w:rFonts w:ascii="Arial" w:hAnsi="Arial" w:cs="Arial"/>
          <w:sz w:val="20"/>
          <w:szCs w:val="20"/>
        </w:rPr>
        <w:t>s</w:t>
      </w:r>
      <w:r>
        <w:rPr>
          <w:rFonts w:ascii="Arial" w:hAnsi="Arial" w:cs="Arial"/>
          <w:sz w:val="20"/>
          <w:szCs w:val="20"/>
        </w:rPr>
        <w:t xml:space="preserve"> informed the board that action has been taken against Bownet for not paying royalties to USA Softball.</w:t>
      </w:r>
      <w:r w:rsidR="00AD18F8">
        <w:rPr>
          <w:rFonts w:ascii="Arial" w:hAnsi="Arial" w:cs="Arial"/>
          <w:sz w:val="20"/>
          <w:szCs w:val="20"/>
        </w:rPr>
        <w:t xml:space="preserve"> </w:t>
      </w:r>
      <w:r>
        <w:rPr>
          <w:rFonts w:ascii="Arial" w:hAnsi="Arial" w:cs="Arial"/>
          <w:sz w:val="20"/>
          <w:szCs w:val="20"/>
        </w:rPr>
        <w:t>C</w:t>
      </w:r>
      <w:r w:rsidR="003505BB">
        <w:rPr>
          <w:rFonts w:ascii="Arial" w:hAnsi="Arial" w:cs="Arial"/>
          <w:sz w:val="20"/>
          <w:szCs w:val="20"/>
        </w:rPr>
        <w:t>EO</w:t>
      </w:r>
      <w:r>
        <w:rPr>
          <w:rFonts w:ascii="Arial" w:hAnsi="Arial" w:cs="Arial"/>
          <w:sz w:val="20"/>
          <w:szCs w:val="20"/>
        </w:rPr>
        <w:t xml:space="preserve"> Cress</w:t>
      </w:r>
      <w:r w:rsidR="00DB777E">
        <w:rPr>
          <w:rFonts w:ascii="Arial" w:hAnsi="Arial" w:cs="Arial"/>
          <w:sz w:val="20"/>
          <w:szCs w:val="20"/>
        </w:rPr>
        <w:t xml:space="preserve"> </w:t>
      </w:r>
      <w:r w:rsidR="00AD18F8" w:rsidRPr="00401B15">
        <w:rPr>
          <w:rFonts w:ascii="Arial" w:hAnsi="Arial" w:cs="Arial"/>
          <w:sz w:val="20"/>
          <w:szCs w:val="20"/>
        </w:rPr>
        <w:t>also</w:t>
      </w:r>
      <w:r w:rsidR="00AD18F8">
        <w:rPr>
          <w:rFonts w:ascii="Arial" w:hAnsi="Arial" w:cs="Arial"/>
          <w:color w:val="FF0000"/>
          <w:sz w:val="20"/>
          <w:szCs w:val="20"/>
        </w:rPr>
        <w:t xml:space="preserve"> </w:t>
      </w:r>
      <w:r w:rsidR="00D92B73">
        <w:rPr>
          <w:rFonts w:ascii="Arial" w:hAnsi="Arial" w:cs="Arial"/>
          <w:sz w:val="20"/>
          <w:szCs w:val="20"/>
        </w:rPr>
        <w:t xml:space="preserve">stated that </w:t>
      </w:r>
      <w:r w:rsidR="007E313F">
        <w:rPr>
          <w:rFonts w:ascii="Arial" w:hAnsi="Arial" w:cs="Arial"/>
          <w:sz w:val="20"/>
          <w:szCs w:val="20"/>
        </w:rPr>
        <w:t>the finance committee is recommending legal action be tak</w:t>
      </w:r>
      <w:r w:rsidR="007E313F">
        <w:rPr>
          <w:rFonts w:ascii="Arial" w:hAnsi="Arial" w:cs="Arial"/>
          <w:sz w:val="20"/>
          <w:szCs w:val="20"/>
        </w:rPr>
        <w:t xml:space="preserve">en against </w:t>
      </w:r>
      <w:r w:rsidR="00D92B73">
        <w:rPr>
          <w:rFonts w:ascii="Arial" w:hAnsi="Arial" w:cs="Arial"/>
          <w:sz w:val="20"/>
          <w:szCs w:val="20"/>
        </w:rPr>
        <w:t xml:space="preserve">the former commissioners of Indiana, Kentucky, and Chicago for funds owed to the National Office for 2025 registrations.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1F7DBD" w:rsidRPr="00896B35" w14:paraId="5C10284E" w14:textId="77777777" w:rsidTr="00D92B73">
        <w:tc>
          <w:tcPr>
            <w:tcW w:w="1380" w:type="dxa"/>
          </w:tcPr>
          <w:p w14:paraId="22DF5DE4" w14:textId="77777777" w:rsidR="001F7DBD" w:rsidRPr="00896B35" w:rsidRDefault="001F7DBD" w:rsidP="001F7DBD">
            <w:pPr>
              <w:rPr>
                <w:rFonts w:ascii="Arial" w:hAnsi="Arial" w:cs="Arial"/>
                <w:b/>
                <w:bCs/>
                <w:sz w:val="20"/>
                <w:szCs w:val="20"/>
              </w:rPr>
            </w:pPr>
            <w:r w:rsidRPr="00896B35">
              <w:rPr>
                <w:rFonts w:ascii="Arial" w:hAnsi="Arial" w:cs="Arial"/>
                <w:b/>
                <w:bCs/>
                <w:sz w:val="20"/>
                <w:szCs w:val="20"/>
              </w:rPr>
              <w:t>MOTION</w:t>
            </w:r>
          </w:p>
        </w:tc>
        <w:tc>
          <w:tcPr>
            <w:tcW w:w="2790" w:type="dxa"/>
          </w:tcPr>
          <w:p w14:paraId="6E21AA60" w14:textId="77777777" w:rsidR="001F7DBD" w:rsidRPr="00896B35" w:rsidRDefault="001F7DBD" w:rsidP="001F7DBD">
            <w:pPr>
              <w:jc w:val="center"/>
              <w:rPr>
                <w:rFonts w:ascii="Arial" w:hAnsi="Arial" w:cs="Arial"/>
                <w:sz w:val="20"/>
                <w:szCs w:val="20"/>
              </w:rPr>
            </w:pPr>
            <w:r w:rsidRPr="00896B35">
              <w:rPr>
                <w:rFonts w:ascii="Arial" w:hAnsi="Arial" w:cs="Arial"/>
                <w:sz w:val="20"/>
                <w:szCs w:val="20"/>
              </w:rPr>
              <w:t>BD</w:t>
            </w:r>
          </w:p>
        </w:tc>
        <w:tc>
          <w:tcPr>
            <w:tcW w:w="1920" w:type="dxa"/>
          </w:tcPr>
          <w:p w14:paraId="1C9207B5" w14:textId="322380F1" w:rsidR="001F7DBD" w:rsidRPr="00896B35" w:rsidRDefault="001F7DBD" w:rsidP="001F7DBD">
            <w:pPr>
              <w:jc w:val="center"/>
              <w:rPr>
                <w:rFonts w:ascii="Arial" w:hAnsi="Arial" w:cs="Arial"/>
                <w:sz w:val="20"/>
                <w:szCs w:val="20"/>
              </w:rPr>
            </w:pPr>
            <w:r>
              <w:rPr>
                <w:rFonts w:ascii="Arial" w:hAnsi="Arial" w:cs="Arial"/>
                <w:sz w:val="20"/>
                <w:szCs w:val="20"/>
              </w:rPr>
              <w:t>26-01</w:t>
            </w:r>
          </w:p>
        </w:tc>
        <w:tc>
          <w:tcPr>
            <w:tcW w:w="3270" w:type="dxa"/>
          </w:tcPr>
          <w:p w14:paraId="293E74B6" w14:textId="6FA93A1A" w:rsidR="001F7DBD" w:rsidRPr="00896B35" w:rsidRDefault="001F7DBD" w:rsidP="001F7DBD">
            <w:pPr>
              <w:spacing w:line="259" w:lineRule="auto"/>
              <w:jc w:val="center"/>
              <w:rPr>
                <w:rFonts w:ascii="Arial" w:hAnsi="Arial" w:cs="Arial"/>
                <w:sz w:val="20"/>
                <w:szCs w:val="20"/>
              </w:rPr>
            </w:pPr>
            <w:r>
              <w:rPr>
                <w:rFonts w:ascii="Arial" w:hAnsi="Arial" w:cs="Arial"/>
                <w:sz w:val="20"/>
                <w:szCs w:val="20"/>
              </w:rPr>
              <w:t>0</w:t>
            </w:r>
            <w:r w:rsidR="00725519">
              <w:rPr>
                <w:rFonts w:ascii="Arial" w:hAnsi="Arial" w:cs="Arial"/>
                <w:sz w:val="20"/>
                <w:szCs w:val="20"/>
              </w:rPr>
              <w:t>6</w:t>
            </w:r>
          </w:p>
        </w:tc>
      </w:tr>
      <w:tr w:rsidR="001F7DBD" w:rsidRPr="00896B35" w14:paraId="2A122796" w14:textId="77777777" w:rsidTr="00D92B73">
        <w:tc>
          <w:tcPr>
            <w:tcW w:w="9360" w:type="dxa"/>
            <w:gridSpan w:val="4"/>
          </w:tcPr>
          <w:p w14:paraId="72E72F65" w14:textId="564E483F" w:rsidR="001F7DBD" w:rsidRPr="00410C66" w:rsidRDefault="001F7DBD" w:rsidP="001F7DBD">
            <w:pPr>
              <w:rPr>
                <w:rFonts w:ascii="Arial" w:hAnsi="Arial" w:cs="Arial"/>
                <w:sz w:val="20"/>
                <w:szCs w:val="20"/>
              </w:rPr>
            </w:pPr>
            <w:r>
              <w:rPr>
                <w:rFonts w:ascii="Arial" w:hAnsi="Arial" w:cs="Arial"/>
                <w:sz w:val="20"/>
                <w:szCs w:val="20"/>
              </w:rPr>
              <w:t xml:space="preserve">To approve </w:t>
            </w:r>
            <w:r w:rsidR="004958F0">
              <w:rPr>
                <w:rFonts w:ascii="Arial" w:hAnsi="Arial" w:cs="Arial"/>
                <w:sz w:val="20"/>
                <w:szCs w:val="20"/>
              </w:rPr>
              <w:t xml:space="preserve">to take </w:t>
            </w:r>
            <w:r w:rsidR="00D92B73">
              <w:rPr>
                <w:rFonts w:ascii="Arial" w:hAnsi="Arial" w:cs="Arial"/>
                <w:sz w:val="20"/>
                <w:szCs w:val="20"/>
              </w:rPr>
              <w:t>legal action against the former commissioners of Indiana, Kentucky, and Chicago.</w:t>
            </w:r>
          </w:p>
        </w:tc>
      </w:tr>
      <w:tr w:rsidR="001F7DBD" w:rsidRPr="00896B35" w14:paraId="72261AE0" w14:textId="77777777" w:rsidTr="00D92B73">
        <w:tc>
          <w:tcPr>
            <w:tcW w:w="1380" w:type="dxa"/>
          </w:tcPr>
          <w:p w14:paraId="15855C91" w14:textId="77777777" w:rsidR="001F7DBD" w:rsidRPr="00896B35" w:rsidRDefault="001F7DBD" w:rsidP="001F7DBD">
            <w:pPr>
              <w:rPr>
                <w:rFonts w:ascii="Arial" w:hAnsi="Arial" w:cs="Arial"/>
                <w:sz w:val="20"/>
                <w:szCs w:val="20"/>
              </w:rPr>
            </w:pPr>
            <w:r w:rsidRPr="00896B35">
              <w:rPr>
                <w:rFonts w:ascii="Arial" w:hAnsi="Arial" w:cs="Arial"/>
                <w:sz w:val="20"/>
                <w:szCs w:val="20"/>
              </w:rPr>
              <w:t>Moved</w:t>
            </w:r>
          </w:p>
        </w:tc>
        <w:tc>
          <w:tcPr>
            <w:tcW w:w="2790" w:type="dxa"/>
          </w:tcPr>
          <w:p w14:paraId="383CED8F" w14:textId="224DB55E" w:rsidR="001F7DBD" w:rsidRPr="00410C66" w:rsidRDefault="00B536BC" w:rsidP="001F7DBD">
            <w:pPr>
              <w:rPr>
                <w:rFonts w:ascii="Arial" w:hAnsi="Arial" w:cs="Arial"/>
                <w:sz w:val="20"/>
                <w:szCs w:val="20"/>
              </w:rPr>
            </w:pPr>
            <w:r>
              <w:rPr>
                <w:rFonts w:ascii="Arial" w:hAnsi="Arial" w:cs="Arial"/>
                <w:sz w:val="20"/>
                <w:szCs w:val="20"/>
              </w:rPr>
              <w:t>Dick Gulmon</w:t>
            </w:r>
          </w:p>
        </w:tc>
        <w:tc>
          <w:tcPr>
            <w:tcW w:w="1920" w:type="dxa"/>
          </w:tcPr>
          <w:p w14:paraId="14725A59" w14:textId="77777777" w:rsidR="001F7DBD" w:rsidRPr="00410C66" w:rsidRDefault="001F7DBD" w:rsidP="001F7DBD">
            <w:pPr>
              <w:rPr>
                <w:rFonts w:ascii="Arial" w:hAnsi="Arial" w:cs="Arial"/>
                <w:sz w:val="20"/>
                <w:szCs w:val="20"/>
              </w:rPr>
            </w:pPr>
            <w:r w:rsidRPr="00410C66">
              <w:rPr>
                <w:rFonts w:ascii="Arial" w:hAnsi="Arial" w:cs="Arial"/>
                <w:sz w:val="20"/>
                <w:szCs w:val="20"/>
              </w:rPr>
              <w:t>Seconded</w:t>
            </w:r>
          </w:p>
        </w:tc>
        <w:tc>
          <w:tcPr>
            <w:tcW w:w="3270" w:type="dxa"/>
          </w:tcPr>
          <w:p w14:paraId="0200C22E" w14:textId="14B26E5C" w:rsidR="001F7DBD" w:rsidRPr="00410C66" w:rsidRDefault="00B536BC" w:rsidP="001F7DBD">
            <w:pPr>
              <w:rPr>
                <w:rFonts w:ascii="Arial" w:hAnsi="Arial" w:cs="Arial"/>
                <w:sz w:val="20"/>
                <w:szCs w:val="20"/>
              </w:rPr>
            </w:pPr>
            <w:r>
              <w:rPr>
                <w:rFonts w:ascii="Arial" w:hAnsi="Arial" w:cs="Arial"/>
                <w:sz w:val="20"/>
                <w:szCs w:val="20"/>
              </w:rPr>
              <w:t xml:space="preserve">Christina </w:t>
            </w:r>
            <w:r w:rsidR="007A66B9">
              <w:rPr>
                <w:rFonts w:ascii="Arial" w:hAnsi="Arial" w:cs="Arial"/>
                <w:sz w:val="20"/>
                <w:szCs w:val="20"/>
              </w:rPr>
              <w:t>Drumm</w:t>
            </w:r>
          </w:p>
        </w:tc>
      </w:tr>
      <w:tr w:rsidR="001F7DBD" w:rsidRPr="00896B35" w14:paraId="0ADE56F6" w14:textId="77777777" w:rsidTr="00D92B73">
        <w:tc>
          <w:tcPr>
            <w:tcW w:w="9360" w:type="dxa"/>
            <w:gridSpan w:val="4"/>
          </w:tcPr>
          <w:p w14:paraId="3AE1FE1C" w14:textId="125DFF51" w:rsidR="001F7DBD" w:rsidRPr="004E7851" w:rsidRDefault="001F7DBD" w:rsidP="001F7DBD">
            <w:pPr>
              <w:rPr>
                <w:rFonts w:ascii="Arial" w:hAnsi="Arial" w:cs="Arial"/>
                <w:color w:val="FF0000"/>
                <w:sz w:val="20"/>
                <w:szCs w:val="20"/>
              </w:rPr>
            </w:pPr>
            <w:r>
              <w:rPr>
                <w:rFonts w:ascii="Arial" w:hAnsi="Arial" w:cs="Arial"/>
                <w:sz w:val="20"/>
                <w:szCs w:val="20"/>
              </w:rPr>
              <w:t xml:space="preserve">CARRIED </w:t>
            </w:r>
          </w:p>
        </w:tc>
      </w:tr>
    </w:tbl>
    <w:p w14:paraId="53BDADFC" w14:textId="77777777" w:rsidR="008E479B" w:rsidRDefault="008E479B" w:rsidP="00D16A48">
      <w:pPr>
        <w:pStyle w:val="ListParagraph"/>
        <w:rPr>
          <w:rFonts w:ascii="Arial" w:hAnsi="Arial" w:cs="Arial"/>
          <w:sz w:val="20"/>
          <w:szCs w:val="20"/>
        </w:rPr>
      </w:pPr>
    </w:p>
    <w:p w14:paraId="0C11A440" w14:textId="77AB0FCD" w:rsidR="00D92B73" w:rsidRDefault="00D92B73" w:rsidP="00BE5473">
      <w:pPr>
        <w:pStyle w:val="ListParagraph"/>
        <w:rPr>
          <w:rFonts w:ascii="Arial" w:hAnsi="Arial" w:cs="Arial"/>
          <w:sz w:val="20"/>
          <w:szCs w:val="20"/>
        </w:rPr>
      </w:pPr>
      <w:r>
        <w:rPr>
          <w:rFonts w:ascii="Arial" w:hAnsi="Arial" w:cs="Arial"/>
          <w:sz w:val="20"/>
          <w:szCs w:val="20"/>
        </w:rPr>
        <w:t xml:space="preserve">CEO Cress addressed the National Teams.  </w:t>
      </w:r>
      <w:r w:rsidR="004958F0">
        <w:rPr>
          <w:rFonts w:ascii="Arial" w:hAnsi="Arial" w:cs="Arial"/>
          <w:sz w:val="20"/>
          <w:szCs w:val="20"/>
        </w:rPr>
        <w:t xml:space="preserve">The Men’s Team will have an event in Columbia on February 19 – 28, 2026.  </w:t>
      </w:r>
      <w:r w:rsidR="00E8151A">
        <w:rPr>
          <w:rFonts w:ascii="Arial" w:hAnsi="Arial" w:cs="Arial"/>
          <w:sz w:val="20"/>
          <w:szCs w:val="20"/>
        </w:rPr>
        <w:t xml:space="preserve">The </w:t>
      </w:r>
      <w:r w:rsidR="004958F0">
        <w:rPr>
          <w:rFonts w:ascii="Arial" w:hAnsi="Arial" w:cs="Arial"/>
          <w:sz w:val="20"/>
          <w:szCs w:val="20"/>
        </w:rPr>
        <w:t>Women’s 18</w:t>
      </w:r>
      <w:r w:rsidR="00E8151A">
        <w:rPr>
          <w:rFonts w:ascii="Arial" w:hAnsi="Arial" w:cs="Arial"/>
          <w:sz w:val="20"/>
          <w:szCs w:val="20"/>
        </w:rPr>
        <w:t xml:space="preserve">U </w:t>
      </w:r>
      <w:r w:rsidR="004958F0">
        <w:rPr>
          <w:rFonts w:ascii="Arial" w:hAnsi="Arial" w:cs="Arial"/>
          <w:sz w:val="20"/>
          <w:szCs w:val="20"/>
        </w:rPr>
        <w:t xml:space="preserve"> National Team will attend a qualifier in Mexico later in the year.  </w:t>
      </w:r>
      <w:r w:rsidR="00AD18F8" w:rsidRPr="00401B15">
        <w:rPr>
          <w:rFonts w:ascii="Arial" w:hAnsi="Arial" w:cs="Arial"/>
          <w:sz w:val="20"/>
          <w:szCs w:val="20"/>
        </w:rPr>
        <w:t xml:space="preserve">The </w:t>
      </w:r>
      <w:r w:rsidR="004958F0">
        <w:rPr>
          <w:rFonts w:ascii="Arial" w:hAnsi="Arial" w:cs="Arial"/>
          <w:sz w:val="20"/>
          <w:szCs w:val="20"/>
        </w:rPr>
        <w:t xml:space="preserve">Women’s National </w:t>
      </w:r>
      <w:r w:rsidR="00865C76">
        <w:rPr>
          <w:rFonts w:ascii="Arial" w:hAnsi="Arial" w:cs="Arial"/>
          <w:sz w:val="20"/>
          <w:szCs w:val="20"/>
        </w:rPr>
        <w:t>T</w:t>
      </w:r>
      <w:r w:rsidR="004958F0">
        <w:rPr>
          <w:rFonts w:ascii="Arial" w:hAnsi="Arial" w:cs="Arial"/>
          <w:sz w:val="20"/>
          <w:szCs w:val="20"/>
        </w:rPr>
        <w:t xml:space="preserve">eam now has an athlete pool of 36 players who will be reviewed each quarter.  </w:t>
      </w:r>
      <w:r w:rsidR="00865C76">
        <w:rPr>
          <w:rFonts w:ascii="Arial" w:hAnsi="Arial" w:cs="Arial"/>
          <w:sz w:val="20"/>
          <w:szCs w:val="20"/>
        </w:rPr>
        <w:t>CSD</w:t>
      </w:r>
      <w:r w:rsidR="003505BB">
        <w:rPr>
          <w:rFonts w:ascii="Arial" w:hAnsi="Arial" w:cs="Arial"/>
          <w:sz w:val="20"/>
          <w:szCs w:val="20"/>
        </w:rPr>
        <w:t>P</w:t>
      </w:r>
      <w:r w:rsidR="00865C76">
        <w:rPr>
          <w:rFonts w:ascii="Arial" w:hAnsi="Arial" w:cs="Arial"/>
          <w:sz w:val="20"/>
          <w:szCs w:val="20"/>
        </w:rPr>
        <w:t xml:space="preserve">O </w:t>
      </w:r>
      <w:r w:rsidR="004958F0">
        <w:rPr>
          <w:rFonts w:ascii="Arial" w:hAnsi="Arial" w:cs="Arial"/>
          <w:sz w:val="20"/>
          <w:szCs w:val="20"/>
        </w:rPr>
        <w:t xml:space="preserve">Sebren </w:t>
      </w:r>
      <w:r w:rsidR="003505BB">
        <w:rPr>
          <w:rFonts w:ascii="Arial" w:hAnsi="Arial" w:cs="Arial"/>
          <w:sz w:val="20"/>
          <w:szCs w:val="20"/>
        </w:rPr>
        <w:t>contributed to the discussion.</w:t>
      </w:r>
      <w:r w:rsidR="004958F0">
        <w:rPr>
          <w:rFonts w:ascii="Arial" w:hAnsi="Arial" w:cs="Arial"/>
          <w:sz w:val="20"/>
          <w:szCs w:val="20"/>
        </w:rPr>
        <w:t xml:space="preserve">  </w:t>
      </w:r>
    </w:p>
    <w:p w14:paraId="53DE019A" w14:textId="22494809" w:rsidR="00D92B73" w:rsidRDefault="00D92B73" w:rsidP="00BE5473">
      <w:pPr>
        <w:pStyle w:val="ListParagraph"/>
        <w:rPr>
          <w:rFonts w:ascii="Arial" w:hAnsi="Arial" w:cs="Arial"/>
          <w:sz w:val="20"/>
          <w:szCs w:val="20"/>
        </w:rPr>
      </w:pPr>
      <w:r>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1F7DBD" w:rsidRPr="00B44F0E" w14:paraId="0F4BB3AE" w14:textId="77777777" w:rsidTr="00B81D08">
        <w:tc>
          <w:tcPr>
            <w:tcW w:w="1380" w:type="dxa"/>
          </w:tcPr>
          <w:p w14:paraId="6D153709" w14:textId="43ACD390" w:rsidR="001F7DBD" w:rsidRPr="00B44F0E" w:rsidRDefault="001F7DBD" w:rsidP="001F7DBD">
            <w:pPr>
              <w:rPr>
                <w:rFonts w:ascii="Arial" w:hAnsi="Arial" w:cs="Arial"/>
                <w:b/>
                <w:bCs/>
                <w:sz w:val="20"/>
                <w:szCs w:val="20"/>
              </w:rPr>
            </w:pPr>
            <w:r>
              <w:rPr>
                <w:rFonts w:ascii="Arial" w:hAnsi="Arial" w:cs="Arial"/>
                <w:b/>
                <w:bCs/>
                <w:sz w:val="20"/>
                <w:szCs w:val="20"/>
              </w:rPr>
              <w:t>M</w:t>
            </w:r>
            <w:r w:rsidRPr="00B44F0E">
              <w:rPr>
                <w:rFonts w:ascii="Arial" w:hAnsi="Arial" w:cs="Arial"/>
                <w:b/>
                <w:bCs/>
                <w:sz w:val="20"/>
                <w:szCs w:val="20"/>
              </w:rPr>
              <w:t>OTION</w:t>
            </w:r>
          </w:p>
        </w:tc>
        <w:tc>
          <w:tcPr>
            <w:tcW w:w="2790" w:type="dxa"/>
          </w:tcPr>
          <w:p w14:paraId="61ED5226" w14:textId="77777777" w:rsidR="001F7DBD" w:rsidRPr="00B44F0E" w:rsidRDefault="001F7DBD" w:rsidP="001F7DBD">
            <w:pPr>
              <w:jc w:val="center"/>
              <w:rPr>
                <w:rFonts w:ascii="Arial" w:hAnsi="Arial" w:cs="Arial"/>
                <w:sz w:val="20"/>
                <w:szCs w:val="20"/>
              </w:rPr>
            </w:pPr>
            <w:r w:rsidRPr="00B44F0E">
              <w:rPr>
                <w:rFonts w:ascii="Arial" w:hAnsi="Arial" w:cs="Arial"/>
                <w:sz w:val="20"/>
                <w:szCs w:val="20"/>
              </w:rPr>
              <w:t>BD</w:t>
            </w:r>
          </w:p>
        </w:tc>
        <w:tc>
          <w:tcPr>
            <w:tcW w:w="1920" w:type="dxa"/>
          </w:tcPr>
          <w:p w14:paraId="68755BA3" w14:textId="068108AE" w:rsidR="001F7DBD" w:rsidRPr="00B44F0E" w:rsidRDefault="001F7DBD" w:rsidP="001F7DBD">
            <w:pPr>
              <w:jc w:val="center"/>
              <w:rPr>
                <w:rFonts w:ascii="Arial" w:hAnsi="Arial" w:cs="Arial"/>
                <w:sz w:val="20"/>
                <w:szCs w:val="20"/>
              </w:rPr>
            </w:pPr>
            <w:r>
              <w:rPr>
                <w:rFonts w:ascii="Arial" w:hAnsi="Arial" w:cs="Arial"/>
                <w:sz w:val="20"/>
                <w:szCs w:val="20"/>
              </w:rPr>
              <w:t>26-01</w:t>
            </w:r>
          </w:p>
        </w:tc>
        <w:tc>
          <w:tcPr>
            <w:tcW w:w="3270" w:type="dxa"/>
          </w:tcPr>
          <w:p w14:paraId="79496244" w14:textId="19E5DFAF" w:rsidR="001F7DBD" w:rsidRPr="00B44F0E" w:rsidRDefault="001F7DBD" w:rsidP="001F7DBD">
            <w:pPr>
              <w:spacing w:line="259" w:lineRule="auto"/>
              <w:jc w:val="center"/>
              <w:rPr>
                <w:rFonts w:ascii="Arial" w:hAnsi="Arial" w:cs="Arial"/>
                <w:sz w:val="20"/>
                <w:szCs w:val="20"/>
              </w:rPr>
            </w:pPr>
            <w:r>
              <w:rPr>
                <w:rFonts w:ascii="Arial" w:hAnsi="Arial" w:cs="Arial"/>
                <w:sz w:val="20"/>
                <w:szCs w:val="20"/>
              </w:rPr>
              <w:t>0</w:t>
            </w:r>
            <w:r w:rsidR="004958F0">
              <w:rPr>
                <w:rFonts w:ascii="Arial" w:hAnsi="Arial" w:cs="Arial"/>
                <w:sz w:val="20"/>
                <w:szCs w:val="20"/>
              </w:rPr>
              <w:t>7</w:t>
            </w:r>
          </w:p>
        </w:tc>
      </w:tr>
      <w:tr w:rsidR="001F7DBD" w:rsidRPr="00B44F0E" w14:paraId="2EFACACC" w14:textId="77777777" w:rsidTr="00B81D08">
        <w:tc>
          <w:tcPr>
            <w:tcW w:w="9360" w:type="dxa"/>
            <w:gridSpan w:val="4"/>
          </w:tcPr>
          <w:p w14:paraId="6638E01E" w14:textId="206BF00D" w:rsidR="001F7DBD" w:rsidRPr="00B44F0E" w:rsidRDefault="001F7DBD" w:rsidP="001F7DBD">
            <w:pPr>
              <w:rPr>
                <w:rFonts w:ascii="Arial" w:hAnsi="Arial" w:cs="Arial"/>
                <w:color w:val="FF0000"/>
                <w:sz w:val="20"/>
                <w:szCs w:val="20"/>
              </w:rPr>
            </w:pPr>
            <w:r w:rsidRPr="00B44F0E">
              <w:rPr>
                <w:rFonts w:ascii="Arial" w:hAnsi="Arial" w:cs="Arial"/>
                <w:sz w:val="20"/>
                <w:szCs w:val="20"/>
              </w:rPr>
              <w:t xml:space="preserve">To return to open session at </w:t>
            </w:r>
            <w:r w:rsidR="00DA616B">
              <w:rPr>
                <w:rFonts w:ascii="Arial" w:hAnsi="Arial" w:cs="Arial"/>
                <w:sz w:val="20"/>
                <w:szCs w:val="20"/>
              </w:rPr>
              <w:t>3</w:t>
            </w:r>
            <w:r>
              <w:rPr>
                <w:rFonts w:ascii="Arial" w:hAnsi="Arial" w:cs="Arial"/>
                <w:sz w:val="20"/>
                <w:szCs w:val="20"/>
              </w:rPr>
              <w:t>:</w:t>
            </w:r>
            <w:r w:rsidR="00DA616B">
              <w:rPr>
                <w:rFonts w:ascii="Arial" w:hAnsi="Arial" w:cs="Arial"/>
                <w:sz w:val="20"/>
                <w:szCs w:val="20"/>
              </w:rPr>
              <w:t>53</w:t>
            </w:r>
            <w:r>
              <w:rPr>
                <w:rFonts w:ascii="Arial" w:hAnsi="Arial" w:cs="Arial"/>
                <w:sz w:val="20"/>
                <w:szCs w:val="20"/>
              </w:rPr>
              <w:t xml:space="preserve"> p.m.</w:t>
            </w:r>
          </w:p>
        </w:tc>
      </w:tr>
      <w:tr w:rsidR="001F7DBD" w:rsidRPr="00B44F0E" w14:paraId="30DEC46E" w14:textId="77777777" w:rsidTr="00B81D08">
        <w:tc>
          <w:tcPr>
            <w:tcW w:w="1380" w:type="dxa"/>
          </w:tcPr>
          <w:p w14:paraId="6642BD2A" w14:textId="77777777" w:rsidR="001F7DBD" w:rsidRPr="00B44F0E" w:rsidRDefault="001F7DBD" w:rsidP="001F7DBD">
            <w:pPr>
              <w:rPr>
                <w:rFonts w:ascii="Arial" w:hAnsi="Arial" w:cs="Arial"/>
                <w:sz w:val="20"/>
                <w:szCs w:val="20"/>
              </w:rPr>
            </w:pPr>
            <w:r w:rsidRPr="00B44F0E">
              <w:rPr>
                <w:rFonts w:ascii="Arial" w:hAnsi="Arial" w:cs="Arial"/>
                <w:sz w:val="20"/>
                <w:szCs w:val="20"/>
              </w:rPr>
              <w:t>Moved</w:t>
            </w:r>
          </w:p>
        </w:tc>
        <w:tc>
          <w:tcPr>
            <w:tcW w:w="2790" w:type="dxa"/>
          </w:tcPr>
          <w:p w14:paraId="295FD1EB" w14:textId="740B55DA" w:rsidR="001F7DBD" w:rsidRPr="00B44F0E" w:rsidRDefault="004958F0" w:rsidP="001F7DBD">
            <w:pPr>
              <w:rPr>
                <w:rFonts w:ascii="Arial" w:hAnsi="Arial" w:cs="Arial"/>
                <w:sz w:val="20"/>
                <w:szCs w:val="20"/>
              </w:rPr>
            </w:pPr>
            <w:r>
              <w:rPr>
                <w:rFonts w:ascii="Arial" w:hAnsi="Arial" w:cs="Arial"/>
                <w:sz w:val="20"/>
                <w:szCs w:val="20"/>
              </w:rPr>
              <w:t>Darrin Duistermiers</w:t>
            </w:r>
          </w:p>
        </w:tc>
        <w:tc>
          <w:tcPr>
            <w:tcW w:w="1920" w:type="dxa"/>
          </w:tcPr>
          <w:p w14:paraId="5C050028" w14:textId="77777777" w:rsidR="001F7DBD" w:rsidRPr="00B44F0E" w:rsidRDefault="001F7DBD" w:rsidP="001F7DBD">
            <w:pPr>
              <w:rPr>
                <w:rFonts w:ascii="Arial" w:hAnsi="Arial" w:cs="Arial"/>
                <w:sz w:val="20"/>
                <w:szCs w:val="20"/>
              </w:rPr>
            </w:pPr>
            <w:r w:rsidRPr="00B44F0E">
              <w:rPr>
                <w:rFonts w:ascii="Arial" w:hAnsi="Arial" w:cs="Arial"/>
                <w:sz w:val="20"/>
                <w:szCs w:val="20"/>
              </w:rPr>
              <w:t>Seconded</w:t>
            </w:r>
          </w:p>
        </w:tc>
        <w:tc>
          <w:tcPr>
            <w:tcW w:w="3270" w:type="dxa"/>
          </w:tcPr>
          <w:p w14:paraId="46E3EBED" w14:textId="50E57F17" w:rsidR="001F7DBD" w:rsidRPr="00B44F0E" w:rsidRDefault="004958F0" w:rsidP="001F7DBD">
            <w:pPr>
              <w:rPr>
                <w:rFonts w:ascii="Arial" w:hAnsi="Arial" w:cs="Arial"/>
                <w:sz w:val="20"/>
                <w:szCs w:val="20"/>
              </w:rPr>
            </w:pPr>
            <w:r>
              <w:rPr>
                <w:rFonts w:ascii="Arial" w:hAnsi="Arial" w:cs="Arial"/>
                <w:sz w:val="20"/>
                <w:szCs w:val="20"/>
              </w:rPr>
              <w:t>Rick Hansen</w:t>
            </w:r>
          </w:p>
        </w:tc>
      </w:tr>
      <w:tr w:rsidR="001F7DBD" w:rsidRPr="00B44F0E" w14:paraId="60C57260" w14:textId="77777777" w:rsidTr="00366A98">
        <w:trPr>
          <w:trHeight w:val="161"/>
        </w:trPr>
        <w:tc>
          <w:tcPr>
            <w:tcW w:w="9360" w:type="dxa"/>
            <w:gridSpan w:val="4"/>
          </w:tcPr>
          <w:p w14:paraId="6D2287ED" w14:textId="1CFB830C" w:rsidR="001F7DBD" w:rsidRPr="00B44F0E" w:rsidRDefault="001F7DBD" w:rsidP="001F7DBD">
            <w:pPr>
              <w:rPr>
                <w:rFonts w:ascii="Arial" w:hAnsi="Arial" w:cs="Arial"/>
                <w:sz w:val="20"/>
                <w:szCs w:val="20"/>
              </w:rPr>
            </w:pPr>
            <w:r w:rsidRPr="00B44F0E">
              <w:rPr>
                <w:rFonts w:ascii="Arial" w:hAnsi="Arial" w:cs="Arial"/>
                <w:sz w:val="20"/>
                <w:szCs w:val="20"/>
              </w:rPr>
              <w:t>CARRIED</w:t>
            </w:r>
            <w:r>
              <w:rPr>
                <w:rFonts w:ascii="Arial" w:hAnsi="Arial" w:cs="Arial"/>
                <w:sz w:val="20"/>
                <w:szCs w:val="20"/>
              </w:rPr>
              <w:t xml:space="preserve"> </w:t>
            </w:r>
          </w:p>
        </w:tc>
      </w:tr>
    </w:tbl>
    <w:p w14:paraId="167B96B4" w14:textId="77777777" w:rsidR="00202516" w:rsidRDefault="00202516" w:rsidP="00202516">
      <w:pPr>
        <w:pStyle w:val="ListParagraph"/>
        <w:rPr>
          <w:rFonts w:ascii="Arial" w:hAnsi="Arial" w:cs="Arial"/>
          <w:b/>
          <w:bCs/>
          <w:sz w:val="20"/>
          <w:szCs w:val="20"/>
        </w:rPr>
      </w:pPr>
    </w:p>
    <w:p w14:paraId="6FA2E0BE" w14:textId="411C2404" w:rsidR="00BE7AF9" w:rsidRDefault="00BE7AF9" w:rsidP="00F45BD9">
      <w:pPr>
        <w:pStyle w:val="ListParagraph"/>
        <w:numPr>
          <w:ilvl w:val="0"/>
          <w:numId w:val="2"/>
        </w:numPr>
        <w:rPr>
          <w:rFonts w:ascii="Arial" w:hAnsi="Arial" w:cs="Arial"/>
          <w:b/>
          <w:bCs/>
          <w:sz w:val="20"/>
          <w:szCs w:val="20"/>
        </w:rPr>
      </w:pPr>
      <w:r w:rsidRPr="00B44F0E">
        <w:rPr>
          <w:rFonts w:ascii="Arial" w:hAnsi="Arial" w:cs="Arial"/>
          <w:b/>
          <w:bCs/>
          <w:sz w:val="20"/>
          <w:szCs w:val="20"/>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1F7DBD" w:rsidRPr="00B44F0E" w14:paraId="28BF9693" w14:textId="77777777" w:rsidTr="004958F0">
        <w:tc>
          <w:tcPr>
            <w:tcW w:w="1380" w:type="dxa"/>
          </w:tcPr>
          <w:p w14:paraId="55752E5A" w14:textId="77777777" w:rsidR="001F7DBD" w:rsidRPr="00B44F0E" w:rsidRDefault="001F7DBD" w:rsidP="001F7DBD">
            <w:pPr>
              <w:rPr>
                <w:rFonts w:ascii="Arial" w:hAnsi="Arial" w:cs="Arial"/>
                <w:b/>
                <w:bCs/>
                <w:sz w:val="20"/>
                <w:szCs w:val="20"/>
              </w:rPr>
            </w:pPr>
            <w:r w:rsidRPr="00B44F0E">
              <w:rPr>
                <w:rFonts w:ascii="Arial" w:hAnsi="Arial" w:cs="Arial"/>
                <w:b/>
                <w:bCs/>
                <w:sz w:val="20"/>
                <w:szCs w:val="20"/>
              </w:rPr>
              <w:t>MOTION</w:t>
            </w:r>
          </w:p>
        </w:tc>
        <w:tc>
          <w:tcPr>
            <w:tcW w:w="2790" w:type="dxa"/>
          </w:tcPr>
          <w:p w14:paraId="0B8019F3" w14:textId="77777777" w:rsidR="001F7DBD" w:rsidRPr="00B44F0E" w:rsidRDefault="001F7DBD" w:rsidP="001F7DBD">
            <w:pPr>
              <w:jc w:val="center"/>
              <w:rPr>
                <w:rFonts w:ascii="Arial" w:hAnsi="Arial" w:cs="Arial"/>
                <w:sz w:val="20"/>
                <w:szCs w:val="20"/>
              </w:rPr>
            </w:pPr>
            <w:r w:rsidRPr="00B44F0E">
              <w:rPr>
                <w:rFonts w:ascii="Arial" w:hAnsi="Arial" w:cs="Arial"/>
                <w:sz w:val="20"/>
                <w:szCs w:val="20"/>
              </w:rPr>
              <w:t>BD</w:t>
            </w:r>
          </w:p>
        </w:tc>
        <w:tc>
          <w:tcPr>
            <w:tcW w:w="1920" w:type="dxa"/>
          </w:tcPr>
          <w:p w14:paraId="4C703E4B" w14:textId="22D8B305" w:rsidR="001F7DBD" w:rsidRPr="00B44F0E" w:rsidRDefault="001F7DBD" w:rsidP="001F7DBD">
            <w:pPr>
              <w:jc w:val="center"/>
              <w:rPr>
                <w:rFonts w:ascii="Arial" w:hAnsi="Arial" w:cs="Arial"/>
                <w:sz w:val="20"/>
                <w:szCs w:val="20"/>
              </w:rPr>
            </w:pPr>
            <w:r>
              <w:rPr>
                <w:rFonts w:ascii="Arial" w:hAnsi="Arial" w:cs="Arial"/>
                <w:sz w:val="20"/>
                <w:szCs w:val="20"/>
              </w:rPr>
              <w:t>26-01</w:t>
            </w:r>
          </w:p>
        </w:tc>
        <w:tc>
          <w:tcPr>
            <w:tcW w:w="3270" w:type="dxa"/>
          </w:tcPr>
          <w:p w14:paraId="091293DF" w14:textId="2F59E809" w:rsidR="001F7DBD" w:rsidRPr="00B44F0E" w:rsidRDefault="001F7DBD" w:rsidP="001F7DBD">
            <w:pPr>
              <w:spacing w:line="259" w:lineRule="auto"/>
              <w:jc w:val="center"/>
              <w:rPr>
                <w:rFonts w:ascii="Arial" w:hAnsi="Arial" w:cs="Arial"/>
                <w:sz w:val="20"/>
                <w:szCs w:val="20"/>
              </w:rPr>
            </w:pPr>
            <w:r>
              <w:rPr>
                <w:rFonts w:ascii="Arial" w:hAnsi="Arial" w:cs="Arial"/>
                <w:sz w:val="20"/>
                <w:szCs w:val="20"/>
              </w:rPr>
              <w:t>0</w:t>
            </w:r>
            <w:r w:rsidR="004958F0">
              <w:rPr>
                <w:rFonts w:ascii="Arial" w:hAnsi="Arial" w:cs="Arial"/>
                <w:sz w:val="20"/>
                <w:szCs w:val="20"/>
              </w:rPr>
              <w:t>8</w:t>
            </w:r>
          </w:p>
        </w:tc>
      </w:tr>
      <w:tr w:rsidR="001F7DBD" w:rsidRPr="00B44F0E" w14:paraId="79BAF416" w14:textId="77777777" w:rsidTr="004958F0">
        <w:tc>
          <w:tcPr>
            <w:tcW w:w="9360" w:type="dxa"/>
            <w:gridSpan w:val="4"/>
          </w:tcPr>
          <w:p w14:paraId="59004098" w14:textId="378E44F1" w:rsidR="001F7DBD" w:rsidRPr="00B44F0E" w:rsidRDefault="001F7DBD" w:rsidP="001F7DBD">
            <w:pPr>
              <w:rPr>
                <w:rFonts w:ascii="Arial" w:hAnsi="Arial" w:cs="Arial"/>
                <w:sz w:val="20"/>
                <w:szCs w:val="20"/>
              </w:rPr>
            </w:pPr>
            <w:r w:rsidRPr="00B44F0E">
              <w:rPr>
                <w:rFonts w:ascii="Arial" w:hAnsi="Arial" w:cs="Arial"/>
                <w:sz w:val="20"/>
                <w:szCs w:val="20"/>
              </w:rPr>
              <w:t xml:space="preserve">To adjourn the </w:t>
            </w:r>
            <w:r>
              <w:rPr>
                <w:rFonts w:ascii="Arial" w:hAnsi="Arial" w:cs="Arial"/>
                <w:sz w:val="20"/>
                <w:szCs w:val="20"/>
              </w:rPr>
              <w:t>January 28, 2026</w:t>
            </w:r>
            <w:r w:rsidRPr="00B44F0E">
              <w:rPr>
                <w:rFonts w:ascii="Arial" w:hAnsi="Arial" w:cs="Arial"/>
                <w:sz w:val="20"/>
                <w:szCs w:val="20"/>
              </w:rPr>
              <w:t xml:space="preserve">, meeting </w:t>
            </w:r>
            <w:r>
              <w:rPr>
                <w:rFonts w:ascii="Arial" w:hAnsi="Arial" w:cs="Arial"/>
                <w:sz w:val="20"/>
                <w:szCs w:val="20"/>
              </w:rPr>
              <w:t xml:space="preserve">at </w:t>
            </w:r>
            <w:r w:rsidR="00DA616B">
              <w:rPr>
                <w:rFonts w:ascii="Arial" w:hAnsi="Arial" w:cs="Arial"/>
                <w:sz w:val="20"/>
                <w:szCs w:val="20"/>
              </w:rPr>
              <w:t>3</w:t>
            </w:r>
            <w:r>
              <w:rPr>
                <w:rFonts w:ascii="Arial" w:hAnsi="Arial" w:cs="Arial"/>
                <w:sz w:val="20"/>
                <w:szCs w:val="20"/>
              </w:rPr>
              <w:t>:</w:t>
            </w:r>
            <w:r w:rsidR="00DA616B">
              <w:rPr>
                <w:rFonts w:ascii="Arial" w:hAnsi="Arial" w:cs="Arial"/>
                <w:sz w:val="20"/>
                <w:szCs w:val="20"/>
              </w:rPr>
              <w:t>55</w:t>
            </w:r>
            <w:r>
              <w:rPr>
                <w:rFonts w:ascii="Arial" w:hAnsi="Arial" w:cs="Arial"/>
                <w:sz w:val="20"/>
                <w:szCs w:val="20"/>
              </w:rPr>
              <w:t xml:space="preserve"> p.m.</w:t>
            </w:r>
          </w:p>
        </w:tc>
      </w:tr>
      <w:tr w:rsidR="001F7DBD" w:rsidRPr="00B44F0E" w14:paraId="694DC1A0" w14:textId="77777777" w:rsidTr="004958F0">
        <w:tc>
          <w:tcPr>
            <w:tcW w:w="1380" w:type="dxa"/>
          </w:tcPr>
          <w:p w14:paraId="1432ED46" w14:textId="77777777" w:rsidR="001F7DBD" w:rsidRPr="00B44F0E" w:rsidRDefault="001F7DBD" w:rsidP="001F7DBD">
            <w:pPr>
              <w:rPr>
                <w:rFonts w:ascii="Arial" w:hAnsi="Arial" w:cs="Arial"/>
                <w:sz w:val="20"/>
                <w:szCs w:val="20"/>
              </w:rPr>
            </w:pPr>
            <w:r w:rsidRPr="00B44F0E">
              <w:rPr>
                <w:rFonts w:ascii="Arial" w:hAnsi="Arial" w:cs="Arial"/>
                <w:sz w:val="20"/>
                <w:szCs w:val="20"/>
              </w:rPr>
              <w:t>Moved</w:t>
            </w:r>
          </w:p>
        </w:tc>
        <w:tc>
          <w:tcPr>
            <w:tcW w:w="2790" w:type="dxa"/>
          </w:tcPr>
          <w:p w14:paraId="00C564E2" w14:textId="303ECFC1" w:rsidR="001F7DBD" w:rsidRPr="00B44F0E" w:rsidRDefault="004958F0" w:rsidP="001F7DBD">
            <w:pPr>
              <w:rPr>
                <w:rFonts w:ascii="Arial" w:hAnsi="Arial" w:cs="Arial"/>
                <w:sz w:val="20"/>
                <w:szCs w:val="20"/>
              </w:rPr>
            </w:pPr>
            <w:r>
              <w:rPr>
                <w:rFonts w:ascii="Arial" w:hAnsi="Arial" w:cs="Arial"/>
                <w:sz w:val="20"/>
                <w:szCs w:val="20"/>
              </w:rPr>
              <w:t>Mary Mahoney</w:t>
            </w:r>
          </w:p>
        </w:tc>
        <w:tc>
          <w:tcPr>
            <w:tcW w:w="1920" w:type="dxa"/>
          </w:tcPr>
          <w:p w14:paraId="2FBBEC66" w14:textId="77777777" w:rsidR="001F7DBD" w:rsidRPr="00B44F0E" w:rsidRDefault="001F7DBD" w:rsidP="001F7DBD">
            <w:pPr>
              <w:rPr>
                <w:rFonts w:ascii="Arial" w:hAnsi="Arial" w:cs="Arial"/>
                <w:sz w:val="20"/>
                <w:szCs w:val="20"/>
              </w:rPr>
            </w:pPr>
            <w:r w:rsidRPr="00B44F0E">
              <w:rPr>
                <w:rFonts w:ascii="Arial" w:hAnsi="Arial" w:cs="Arial"/>
                <w:sz w:val="20"/>
                <w:szCs w:val="20"/>
              </w:rPr>
              <w:t>Seconded</w:t>
            </w:r>
          </w:p>
        </w:tc>
        <w:tc>
          <w:tcPr>
            <w:tcW w:w="3270" w:type="dxa"/>
          </w:tcPr>
          <w:p w14:paraId="5768C4AB" w14:textId="7DF14A70" w:rsidR="001F7DBD" w:rsidRPr="00B44F0E" w:rsidRDefault="004958F0" w:rsidP="001F7DBD">
            <w:pPr>
              <w:rPr>
                <w:rFonts w:ascii="Arial" w:hAnsi="Arial" w:cs="Arial"/>
                <w:sz w:val="20"/>
                <w:szCs w:val="20"/>
              </w:rPr>
            </w:pPr>
            <w:r>
              <w:rPr>
                <w:rFonts w:ascii="Arial" w:hAnsi="Arial" w:cs="Arial"/>
                <w:sz w:val="20"/>
                <w:szCs w:val="20"/>
              </w:rPr>
              <w:t>Darrin Duistermiers</w:t>
            </w:r>
          </w:p>
        </w:tc>
      </w:tr>
      <w:tr w:rsidR="001F7DBD" w:rsidRPr="00B44F0E" w14:paraId="08FCE564" w14:textId="77777777" w:rsidTr="004958F0">
        <w:tc>
          <w:tcPr>
            <w:tcW w:w="9360" w:type="dxa"/>
            <w:gridSpan w:val="4"/>
          </w:tcPr>
          <w:p w14:paraId="670A160D" w14:textId="77777777" w:rsidR="001F7DBD" w:rsidRPr="00B44F0E" w:rsidRDefault="001F7DBD" w:rsidP="001F7DBD">
            <w:pPr>
              <w:rPr>
                <w:rFonts w:ascii="Arial" w:hAnsi="Arial" w:cs="Arial"/>
                <w:sz w:val="20"/>
                <w:szCs w:val="20"/>
              </w:rPr>
            </w:pPr>
            <w:r w:rsidRPr="00B44F0E">
              <w:rPr>
                <w:rFonts w:ascii="Arial" w:hAnsi="Arial" w:cs="Arial"/>
                <w:sz w:val="20"/>
                <w:szCs w:val="20"/>
              </w:rPr>
              <w:t>CARRIED</w:t>
            </w:r>
          </w:p>
        </w:tc>
      </w:tr>
    </w:tbl>
    <w:p w14:paraId="0AD02D88" w14:textId="77777777" w:rsidR="003F5A0C" w:rsidRPr="00B44F0E" w:rsidRDefault="003F5A0C" w:rsidP="00FD6482">
      <w:pPr>
        <w:rPr>
          <w:rFonts w:ascii="Arial" w:hAnsi="Arial" w:cs="Arial"/>
          <w:sz w:val="20"/>
          <w:szCs w:val="20"/>
        </w:rPr>
      </w:pPr>
    </w:p>
    <w:sectPr w:rsidR="003F5A0C" w:rsidRPr="00B44F0E" w:rsidSect="00BE439A">
      <w:footerReference w:type="default" r:id="rId15"/>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122740" w14:textId="77777777" w:rsidR="00327C9D" w:rsidRDefault="00327C9D" w:rsidP="00FF2DDF">
      <w:pPr>
        <w:spacing w:after="0" w:line="240" w:lineRule="auto"/>
      </w:pPr>
      <w:r>
        <w:separator/>
      </w:r>
    </w:p>
  </w:endnote>
  <w:endnote w:type="continuationSeparator" w:id="0">
    <w:p w14:paraId="2B5C77CA" w14:textId="77777777" w:rsidR="00327C9D" w:rsidRDefault="00327C9D"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415F4F" w14:textId="77777777" w:rsidR="00327C9D" w:rsidRDefault="00327C9D" w:rsidP="00FF2DDF">
      <w:pPr>
        <w:spacing w:after="0" w:line="240" w:lineRule="auto"/>
      </w:pPr>
      <w:r>
        <w:separator/>
      </w:r>
    </w:p>
  </w:footnote>
  <w:footnote w:type="continuationSeparator" w:id="0">
    <w:p w14:paraId="431FF640" w14:textId="77777777" w:rsidR="00327C9D" w:rsidRDefault="00327C9D" w:rsidP="00FF2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5"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FF045D6"/>
    <w:multiLevelType w:val="hybridMultilevel"/>
    <w:tmpl w:val="9B440EDC"/>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3C1411"/>
    <w:multiLevelType w:val="hybridMultilevel"/>
    <w:tmpl w:val="9B440EDC"/>
    <w:lvl w:ilvl="0" w:tplc="565A13B2">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2"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103004">
    <w:abstractNumId w:val="4"/>
  </w:num>
  <w:num w:numId="2" w16cid:durableId="13462099">
    <w:abstractNumId w:val="11"/>
  </w:num>
  <w:num w:numId="3" w16cid:durableId="1227642052">
    <w:abstractNumId w:val="2"/>
  </w:num>
  <w:num w:numId="4" w16cid:durableId="1883708631">
    <w:abstractNumId w:val="0"/>
  </w:num>
  <w:num w:numId="5" w16cid:durableId="1886478922">
    <w:abstractNumId w:val="12"/>
  </w:num>
  <w:num w:numId="6" w16cid:durableId="389886797">
    <w:abstractNumId w:val="5"/>
  </w:num>
  <w:num w:numId="7" w16cid:durableId="1768845736">
    <w:abstractNumId w:val="7"/>
  </w:num>
  <w:num w:numId="8" w16cid:durableId="1676959843">
    <w:abstractNumId w:val="10"/>
  </w:num>
  <w:num w:numId="9" w16cid:durableId="502359348">
    <w:abstractNumId w:val="8"/>
  </w:num>
  <w:num w:numId="10" w16cid:durableId="836191217">
    <w:abstractNumId w:val="9"/>
  </w:num>
  <w:num w:numId="11" w16cid:durableId="1864898299">
    <w:abstractNumId w:val="1"/>
  </w:num>
  <w:num w:numId="12" w16cid:durableId="759907754">
    <w:abstractNumId w:val="3"/>
  </w:num>
  <w:num w:numId="13" w16cid:durableId="14184767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rQUAtJ4jXiwAAAA="/>
  </w:docVars>
  <w:rsids>
    <w:rsidRoot w:val="583D02F8"/>
    <w:rsid w:val="00002967"/>
    <w:rsid w:val="00005D37"/>
    <w:rsid w:val="000116F6"/>
    <w:rsid w:val="00012676"/>
    <w:rsid w:val="00013955"/>
    <w:rsid w:val="000147DD"/>
    <w:rsid w:val="00020B9B"/>
    <w:rsid w:val="00021750"/>
    <w:rsid w:val="000265BC"/>
    <w:rsid w:val="000267B4"/>
    <w:rsid w:val="00026DE5"/>
    <w:rsid w:val="00027EA1"/>
    <w:rsid w:val="0003040C"/>
    <w:rsid w:val="000319E6"/>
    <w:rsid w:val="00032618"/>
    <w:rsid w:val="00033FE7"/>
    <w:rsid w:val="0003468E"/>
    <w:rsid w:val="00035545"/>
    <w:rsid w:val="00036D19"/>
    <w:rsid w:val="0004139B"/>
    <w:rsid w:val="0005069B"/>
    <w:rsid w:val="00063F32"/>
    <w:rsid w:val="00063F38"/>
    <w:rsid w:val="000652E6"/>
    <w:rsid w:val="00066B9E"/>
    <w:rsid w:val="0006708E"/>
    <w:rsid w:val="000675DA"/>
    <w:rsid w:val="0006760D"/>
    <w:rsid w:val="00067EF9"/>
    <w:rsid w:val="000704A7"/>
    <w:rsid w:val="00071F72"/>
    <w:rsid w:val="00072580"/>
    <w:rsid w:val="0007270A"/>
    <w:rsid w:val="00072BE8"/>
    <w:rsid w:val="0007392E"/>
    <w:rsid w:val="000740BB"/>
    <w:rsid w:val="00074BD6"/>
    <w:rsid w:val="00074D4B"/>
    <w:rsid w:val="00077040"/>
    <w:rsid w:val="000805E6"/>
    <w:rsid w:val="00080C6F"/>
    <w:rsid w:val="00080F79"/>
    <w:rsid w:val="0008139C"/>
    <w:rsid w:val="00082C78"/>
    <w:rsid w:val="00083DCF"/>
    <w:rsid w:val="00084D58"/>
    <w:rsid w:val="0008508B"/>
    <w:rsid w:val="000865F9"/>
    <w:rsid w:val="00086927"/>
    <w:rsid w:val="00090040"/>
    <w:rsid w:val="00091320"/>
    <w:rsid w:val="00091CB3"/>
    <w:rsid w:val="0009504C"/>
    <w:rsid w:val="00095A5A"/>
    <w:rsid w:val="00097767"/>
    <w:rsid w:val="00097CF2"/>
    <w:rsid w:val="000A22B6"/>
    <w:rsid w:val="000A2B96"/>
    <w:rsid w:val="000A4688"/>
    <w:rsid w:val="000A4996"/>
    <w:rsid w:val="000A5917"/>
    <w:rsid w:val="000A7276"/>
    <w:rsid w:val="000A7910"/>
    <w:rsid w:val="000A7A88"/>
    <w:rsid w:val="000A7B9D"/>
    <w:rsid w:val="000B23B7"/>
    <w:rsid w:val="000B3CC2"/>
    <w:rsid w:val="000B522D"/>
    <w:rsid w:val="000B674C"/>
    <w:rsid w:val="000B7758"/>
    <w:rsid w:val="000B78BE"/>
    <w:rsid w:val="000C2FD9"/>
    <w:rsid w:val="000C316A"/>
    <w:rsid w:val="000C3866"/>
    <w:rsid w:val="000C3995"/>
    <w:rsid w:val="000C4798"/>
    <w:rsid w:val="000C61C5"/>
    <w:rsid w:val="000C77F9"/>
    <w:rsid w:val="000C7C87"/>
    <w:rsid w:val="000D42C0"/>
    <w:rsid w:val="000E1FE4"/>
    <w:rsid w:val="000E2F81"/>
    <w:rsid w:val="000E4A68"/>
    <w:rsid w:val="000E4D86"/>
    <w:rsid w:val="000E5321"/>
    <w:rsid w:val="000E574F"/>
    <w:rsid w:val="000E75D6"/>
    <w:rsid w:val="000F00F5"/>
    <w:rsid w:val="000F3F33"/>
    <w:rsid w:val="000F4789"/>
    <w:rsid w:val="000F554D"/>
    <w:rsid w:val="000F5B65"/>
    <w:rsid w:val="000F6664"/>
    <w:rsid w:val="000F67AA"/>
    <w:rsid w:val="000F6A9B"/>
    <w:rsid w:val="000F728C"/>
    <w:rsid w:val="000F7B0C"/>
    <w:rsid w:val="00101523"/>
    <w:rsid w:val="00101647"/>
    <w:rsid w:val="00101F9D"/>
    <w:rsid w:val="00102ACB"/>
    <w:rsid w:val="001042DE"/>
    <w:rsid w:val="001072BF"/>
    <w:rsid w:val="001136E9"/>
    <w:rsid w:val="00113708"/>
    <w:rsid w:val="00115D6E"/>
    <w:rsid w:val="001162A8"/>
    <w:rsid w:val="00116333"/>
    <w:rsid w:val="00120960"/>
    <w:rsid w:val="001209D8"/>
    <w:rsid w:val="0012102C"/>
    <w:rsid w:val="00121316"/>
    <w:rsid w:val="00121861"/>
    <w:rsid w:val="001223A0"/>
    <w:rsid w:val="001230A7"/>
    <w:rsid w:val="001239C0"/>
    <w:rsid w:val="00124399"/>
    <w:rsid w:val="00125B11"/>
    <w:rsid w:val="00125C49"/>
    <w:rsid w:val="001265BD"/>
    <w:rsid w:val="00127471"/>
    <w:rsid w:val="00130CE9"/>
    <w:rsid w:val="001311F8"/>
    <w:rsid w:val="00132BB1"/>
    <w:rsid w:val="00133096"/>
    <w:rsid w:val="001349D6"/>
    <w:rsid w:val="00136181"/>
    <w:rsid w:val="00137F87"/>
    <w:rsid w:val="00140599"/>
    <w:rsid w:val="00142335"/>
    <w:rsid w:val="0014242D"/>
    <w:rsid w:val="00145178"/>
    <w:rsid w:val="001465D6"/>
    <w:rsid w:val="0014762D"/>
    <w:rsid w:val="001476F0"/>
    <w:rsid w:val="0015119A"/>
    <w:rsid w:val="00153EEC"/>
    <w:rsid w:val="0015405F"/>
    <w:rsid w:val="00154E4C"/>
    <w:rsid w:val="0015501D"/>
    <w:rsid w:val="0015653E"/>
    <w:rsid w:val="00156F8F"/>
    <w:rsid w:val="001574A8"/>
    <w:rsid w:val="00157DFB"/>
    <w:rsid w:val="00160916"/>
    <w:rsid w:val="0016093F"/>
    <w:rsid w:val="00163190"/>
    <w:rsid w:val="001633AF"/>
    <w:rsid w:val="00163468"/>
    <w:rsid w:val="00163508"/>
    <w:rsid w:val="00163AB5"/>
    <w:rsid w:val="00164794"/>
    <w:rsid w:val="00164CD1"/>
    <w:rsid w:val="00166FDE"/>
    <w:rsid w:val="0016765E"/>
    <w:rsid w:val="00167675"/>
    <w:rsid w:val="0016783C"/>
    <w:rsid w:val="00172600"/>
    <w:rsid w:val="00173287"/>
    <w:rsid w:val="0018037E"/>
    <w:rsid w:val="0018132D"/>
    <w:rsid w:val="00183B60"/>
    <w:rsid w:val="00186C1F"/>
    <w:rsid w:val="00187340"/>
    <w:rsid w:val="0019117D"/>
    <w:rsid w:val="00191D0E"/>
    <w:rsid w:val="00193763"/>
    <w:rsid w:val="001938E7"/>
    <w:rsid w:val="00195410"/>
    <w:rsid w:val="001955CD"/>
    <w:rsid w:val="0019598C"/>
    <w:rsid w:val="0019665A"/>
    <w:rsid w:val="001A080A"/>
    <w:rsid w:val="001A0C9A"/>
    <w:rsid w:val="001A1CBD"/>
    <w:rsid w:val="001A47E6"/>
    <w:rsid w:val="001A5570"/>
    <w:rsid w:val="001A5BB6"/>
    <w:rsid w:val="001A651C"/>
    <w:rsid w:val="001A7183"/>
    <w:rsid w:val="001B02AE"/>
    <w:rsid w:val="001B0940"/>
    <w:rsid w:val="001B264D"/>
    <w:rsid w:val="001B2F50"/>
    <w:rsid w:val="001B5425"/>
    <w:rsid w:val="001B5B9D"/>
    <w:rsid w:val="001B6058"/>
    <w:rsid w:val="001B62C9"/>
    <w:rsid w:val="001C3323"/>
    <w:rsid w:val="001C39F9"/>
    <w:rsid w:val="001C7149"/>
    <w:rsid w:val="001C7F03"/>
    <w:rsid w:val="001D08DC"/>
    <w:rsid w:val="001D3B1F"/>
    <w:rsid w:val="001D3B66"/>
    <w:rsid w:val="001D7886"/>
    <w:rsid w:val="001E022C"/>
    <w:rsid w:val="001E308B"/>
    <w:rsid w:val="001E461D"/>
    <w:rsid w:val="001E565B"/>
    <w:rsid w:val="001E5B5C"/>
    <w:rsid w:val="001E5F5A"/>
    <w:rsid w:val="001E77EC"/>
    <w:rsid w:val="001E7949"/>
    <w:rsid w:val="001F0933"/>
    <w:rsid w:val="001F1860"/>
    <w:rsid w:val="001F4172"/>
    <w:rsid w:val="001F7DBD"/>
    <w:rsid w:val="00200609"/>
    <w:rsid w:val="00201B93"/>
    <w:rsid w:val="00202516"/>
    <w:rsid w:val="002027CD"/>
    <w:rsid w:val="0020294C"/>
    <w:rsid w:val="00202C95"/>
    <w:rsid w:val="002059C9"/>
    <w:rsid w:val="00205C23"/>
    <w:rsid w:val="00205C74"/>
    <w:rsid w:val="00206284"/>
    <w:rsid w:val="00206470"/>
    <w:rsid w:val="00206CFE"/>
    <w:rsid w:val="0021018E"/>
    <w:rsid w:val="00213539"/>
    <w:rsid w:val="00216561"/>
    <w:rsid w:val="0021742C"/>
    <w:rsid w:val="0022057C"/>
    <w:rsid w:val="00221141"/>
    <w:rsid w:val="00222696"/>
    <w:rsid w:val="00224421"/>
    <w:rsid w:val="00224EBC"/>
    <w:rsid w:val="0022767C"/>
    <w:rsid w:val="00230810"/>
    <w:rsid w:val="00233692"/>
    <w:rsid w:val="00234265"/>
    <w:rsid w:val="00236CD4"/>
    <w:rsid w:val="00237B69"/>
    <w:rsid w:val="00240326"/>
    <w:rsid w:val="00240367"/>
    <w:rsid w:val="00240CD5"/>
    <w:rsid w:val="002420BD"/>
    <w:rsid w:val="00247191"/>
    <w:rsid w:val="0025224E"/>
    <w:rsid w:val="00255860"/>
    <w:rsid w:val="00260A45"/>
    <w:rsid w:val="00261D4F"/>
    <w:rsid w:val="002622BD"/>
    <w:rsid w:val="00262310"/>
    <w:rsid w:val="00263BCF"/>
    <w:rsid w:val="0026511E"/>
    <w:rsid w:val="00265864"/>
    <w:rsid w:val="0026665C"/>
    <w:rsid w:val="00267154"/>
    <w:rsid w:val="00270DCF"/>
    <w:rsid w:val="00272683"/>
    <w:rsid w:val="00274293"/>
    <w:rsid w:val="00274B1F"/>
    <w:rsid w:val="00275014"/>
    <w:rsid w:val="0027605F"/>
    <w:rsid w:val="00276B9E"/>
    <w:rsid w:val="00277972"/>
    <w:rsid w:val="0028060E"/>
    <w:rsid w:val="00282F16"/>
    <w:rsid w:val="0028436E"/>
    <w:rsid w:val="002846A5"/>
    <w:rsid w:val="00284C89"/>
    <w:rsid w:val="00285984"/>
    <w:rsid w:val="00287701"/>
    <w:rsid w:val="00294A7B"/>
    <w:rsid w:val="00295E0F"/>
    <w:rsid w:val="002967CA"/>
    <w:rsid w:val="002A0FE1"/>
    <w:rsid w:val="002A3285"/>
    <w:rsid w:val="002A6C7A"/>
    <w:rsid w:val="002A76DC"/>
    <w:rsid w:val="002B3C12"/>
    <w:rsid w:val="002B6193"/>
    <w:rsid w:val="002B6F12"/>
    <w:rsid w:val="002B7BA4"/>
    <w:rsid w:val="002C2F37"/>
    <w:rsid w:val="002C5071"/>
    <w:rsid w:val="002C5A18"/>
    <w:rsid w:val="002C7F27"/>
    <w:rsid w:val="002D3F0F"/>
    <w:rsid w:val="002D5E67"/>
    <w:rsid w:val="002D7A16"/>
    <w:rsid w:val="002E33B8"/>
    <w:rsid w:val="002E5233"/>
    <w:rsid w:val="002E5CC4"/>
    <w:rsid w:val="002E62BC"/>
    <w:rsid w:val="002E62CB"/>
    <w:rsid w:val="002E69F2"/>
    <w:rsid w:val="002F00D8"/>
    <w:rsid w:val="002F21BD"/>
    <w:rsid w:val="002F2B9B"/>
    <w:rsid w:val="002F3647"/>
    <w:rsid w:val="002F57ED"/>
    <w:rsid w:val="002F6806"/>
    <w:rsid w:val="003074B9"/>
    <w:rsid w:val="00310B76"/>
    <w:rsid w:val="00313015"/>
    <w:rsid w:val="0031351C"/>
    <w:rsid w:val="00313B37"/>
    <w:rsid w:val="00316AD4"/>
    <w:rsid w:val="00317718"/>
    <w:rsid w:val="00317A47"/>
    <w:rsid w:val="00320095"/>
    <w:rsid w:val="003203DC"/>
    <w:rsid w:val="00321BCF"/>
    <w:rsid w:val="003222CF"/>
    <w:rsid w:val="00322C08"/>
    <w:rsid w:val="003230D0"/>
    <w:rsid w:val="00323D52"/>
    <w:rsid w:val="00325B76"/>
    <w:rsid w:val="00327C9D"/>
    <w:rsid w:val="0033002F"/>
    <w:rsid w:val="00330E29"/>
    <w:rsid w:val="00331469"/>
    <w:rsid w:val="00334549"/>
    <w:rsid w:val="00335A1B"/>
    <w:rsid w:val="003366DB"/>
    <w:rsid w:val="00340BF1"/>
    <w:rsid w:val="003440EF"/>
    <w:rsid w:val="00344658"/>
    <w:rsid w:val="00346792"/>
    <w:rsid w:val="00347EC3"/>
    <w:rsid w:val="003505BB"/>
    <w:rsid w:val="003514F0"/>
    <w:rsid w:val="00351B36"/>
    <w:rsid w:val="00352536"/>
    <w:rsid w:val="00352B89"/>
    <w:rsid w:val="00352FD0"/>
    <w:rsid w:val="003553DD"/>
    <w:rsid w:val="00355803"/>
    <w:rsid w:val="0036016A"/>
    <w:rsid w:val="00362E21"/>
    <w:rsid w:val="003633F9"/>
    <w:rsid w:val="0036606D"/>
    <w:rsid w:val="003669F3"/>
    <w:rsid w:val="00366A98"/>
    <w:rsid w:val="00366F75"/>
    <w:rsid w:val="0037090E"/>
    <w:rsid w:val="0037429E"/>
    <w:rsid w:val="00375611"/>
    <w:rsid w:val="00375B93"/>
    <w:rsid w:val="00375C7D"/>
    <w:rsid w:val="003776F3"/>
    <w:rsid w:val="003838FC"/>
    <w:rsid w:val="00383DA6"/>
    <w:rsid w:val="00384071"/>
    <w:rsid w:val="00384CD5"/>
    <w:rsid w:val="003850EC"/>
    <w:rsid w:val="00387BCD"/>
    <w:rsid w:val="0039015D"/>
    <w:rsid w:val="00390729"/>
    <w:rsid w:val="00395A39"/>
    <w:rsid w:val="003978BE"/>
    <w:rsid w:val="003A02A9"/>
    <w:rsid w:val="003A10EC"/>
    <w:rsid w:val="003A1F43"/>
    <w:rsid w:val="003A28B6"/>
    <w:rsid w:val="003A35B4"/>
    <w:rsid w:val="003A5435"/>
    <w:rsid w:val="003A5572"/>
    <w:rsid w:val="003A79D1"/>
    <w:rsid w:val="003B024A"/>
    <w:rsid w:val="003B0D71"/>
    <w:rsid w:val="003B1573"/>
    <w:rsid w:val="003B43E1"/>
    <w:rsid w:val="003B50B8"/>
    <w:rsid w:val="003B55F9"/>
    <w:rsid w:val="003B593A"/>
    <w:rsid w:val="003B6E63"/>
    <w:rsid w:val="003C0781"/>
    <w:rsid w:val="003C42BF"/>
    <w:rsid w:val="003C563C"/>
    <w:rsid w:val="003D173B"/>
    <w:rsid w:val="003D2760"/>
    <w:rsid w:val="003D3C3C"/>
    <w:rsid w:val="003D471E"/>
    <w:rsid w:val="003D6649"/>
    <w:rsid w:val="003D6B2D"/>
    <w:rsid w:val="003D70AB"/>
    <w:rsid w:val="003D7DAF"/>
    <w:rsid w:val="003E2647"/>
    <w:rsid w:val="003E2F83"/>
    <w:rsid w:val="003E3A0D"/>
    <w:rsid w:val="003E4955"/>
    <w:rsid w:val="003E57CF"/>
    <w:rsid w:val="003E5B86"/>
    <w:rsid w:val="003E5FB9"/>
    <w:rsid w:val="003F3033"/>
    <w:rsid w:val="003F5A0C"/>
    <w:rsid w:val="003F6258"/>
    <w:rsid w:val="003F6D15"/>
    <w:rsid w:val="003F7D14"/>
    <w:rsid w:val="003F7FDC"/>
    <w:rsid w:val="00401B15"/>
    <w:rsid w:val="00402EB5"/>
    <w:rsid w:val="004043BC"/>
    <w:rsid w:val="00404FB0"/>
    <w:rsid w:val="004057CA"/>
    <w:rsid w:val="00407978"/>
    <w:rsid w:val="00410C66"/>
    <w:rsid w:val="004112E1"/>
    <w:rsid w:val="00414AA7"/>
    <w:rsid w:val="00414B1A"/>
    <w:rsid w:val="00415842"/>
    <w:rsid w:val="00420E34"/>
    <w:rsid w:val="004258FF"/>
    <w:rsid w:val="00425ADA"/>
    <w:rsid w:val="004321DE"/>
    <w:rsid w:val="00433FC6"/>
    <w:rsid w:val="00437736"/>
    <w:rsid w:val="004378AA"/>
    <w:rsid w:val="0044398C"/>
    <w:rsid w:val="0044545E"/>
    <w:rsid w:val="00447A35"/>
    <w:rsid w:val="00450FFC"/>
    <w:rsid w:val="0045182F"/>
    <w:rsid w:val="004535DC"/>
    <w:rsid w:val="00453F91"/>
    <w:rsid w:val="0045563E"/>
    <w:rsid w:val="004559BC"/>
    <w:rsid w:val="0046012E"/>
    <w:rsid w:val="00460524"/>
    <w:rsid w:val="00462DF4"/>
    <w:rsid w:val="00464859"/>
    <w:rsid w:val="00464EF6"/>
    <w:rsid w:val="004655D7"/>
    <w:rsid w:val="00466948"/>
    <w:rsid w:val="00466CA1"/>
    <w:rsid w:val="00471ACA"/>
    <w:rsid w:val="00471AF4"/>
    <w:rsid w:val="00472E65"/>
    <w:rsid w:val="0047570A"/>
    <w:rsid w:val="00477334"/>
    <w:rsid w:val="00480637"/>
    <w:rsid w:val="004816D5"/>
    <w:rsid w:val="004848B7"/>
    <w:rsid w:val="00484CEA"/>
    <w:rsid w:val="00485B42"/>
    <w:rsid w:val="00486123"/>
    <w:rsid w:val="0048746F"/>
    <w:rsid w:val="00487833"/>
    <w:rsid w:val="00490E59"/>
    <w:rsid w:val="00492006"/>
    <w:rsid w:val="00492AF7"/>
    <w:rsid w:val="004949A1"/>
    <w:rsid w:val="004958F0"/>
    <w:rsid w:val="004A1C43"/>
    <w:rsid w:val="004B057A"/>
    <w:rsid w:val="004B063D"/>
    <w:rsid w:val="004B0CE5"/>
    <w:rsid w:val="004B2F2F"/>
    <w:rsid w:val="004B411F"/>
    <w:rsid w:val="004B5405"/>
    <w:rsid w:val="004B612F"/>
    <w:rsid w:val="004B6EBE"/>
    <w:rsid w:val="004C0E05"/>
    <w:rsid w:val="004C15FC"/>
    <w:rsid w:val="004C4D1A"/>
    <w:rsid w:val="004C530D"/>
    <w:rsid w:val="004D5641"/>
    <w:rsid w:val="004D62A2"/>
    <w:rsid w:val="004E36D7"/>
    <w:rsid w:val="004E7851"/>
    <w:rsid w:val="004F0A81"/>
    <w:rsid w:val="004F2F59"/>
    <w:rsid w:val="004F3329"/>
    <w:rsid w:val="004F41D6"/>
    <w:rsid w:val="004F53F2"/>
    <w:rsid w:val="004F56D8"/>
    <w:rsid w:val="004F6750"/>
    <w:rsid w:val="004F6D71"/>
    <w:rsid w:val="00501E7F"/>
    <w:rsid w:val="00504F6B"/>
    <w:rsid w:val="005062B6"/>
    <w:rsid w:val="005070AB"/>
    <w:rsid w:val="005077D5"/>
    <w:rsid w:val="005113EA"/>
    <w:rsid w:val="005141E7"/>
    <w:rsid w:val="00514267"/>
    <w:rsid w:val="0051441F"/>
    <w:rsid w:val="00515751"/>
    <w:rsid w:val="00515DFF"/>
    <w:rsid w:val="005200E2"/>
    <w:rsid w:val="005208F8"/>
    <w:rsid w:val="00520C09"/>
    <w:rsid w:val="00522CF9"/>
    <w:rsid w:val="00523A01"/>
    <w:rsid w:val="00523A10"/>
    <w:rsid w:val="00523E55"/>
    <w:rsid w:val="00526DD0"/>
    <w:rsid w:val="00530FC7"/>
    <w:rsid w:val="00531071"/>
    <w:rsid w:val="00531597"/>
    <w:rsid w:val="005318C6"/>
    <w:rsid w:val="00533479"/>
    <w:rsid w:val="0053485F"/>
    <w:rsid w:val="00534EC3"/>
    <w:rsid w:val="005352AD"/>
    <w:rsid w:val="005353BB"/>
    <w:rsid w:val="0053579C"/>
    <w:rsid w:val="005373DA"/>
    <w:rsid w:val="00537CD5"/>
    <w:rsid w:val="00540004"/>
    <w:rsid w:val="005416E9"/>
    <w:rsid w:val="005436C1"/>
    <w:rsid w:val="00543D58"/>
    <w:rsid w:val="00544071"/>
    <w:rsid w:val="005472C3"/>
    <w:rsid w:val="00551EA9"/>
    <w:rsid w:val="00553E73"/>
    <w:rsid w:val="00555408"/>
    <w:rsid w:val="005600A7"/>
    <w:rsid w:val="005606BA"/>
    <w:rsid w:val="00564A09"/>
    <w:rsid w:val="005653B2"/>
    <w:rsid w:val="00566795"/>
    <w:rsid w:val="00566C1A"/>
    <w:rsid w:val="00567E25"/>
    <w:rsid w:val="005724E1"/>
    <w:rsid w:val="00572933"/>
    <w:rsid w:val="0057329F"/>
    <w:rsid w:val="00574320"/>
    <w:rsid w:val="00576409"/>
    <w:rsid w:val="00576D66"/>
    <w:rsid w:val="00576F04"/>
    <w:rsid w:val="005818D0"/>
    <w:rsid w:val="00581B40"/>
    <w:rsid w:val="00582501"/>
    <w:rsid w:val="005842D1"/>
    <w:rsid w:val="0058521E"/>
    <w:rsid w:val="00586B34"/>
    <w:rsid w:val="00593C79"/>
    <w:rsid w:val="005944EB"/>
    <w:rsid w:val="0059595A"/>
    <w:rsid w:val="005975FB"/>
    <w:rsid w:val="005A422E"/>
    <w:rsid w:val="005A48C5"/>
    <w:rsid w:val="005A566A"/>
    <w:rsid w:val="005B09A6"/>
    <w:rsid w:val="005B1962"/>
    <w:rsid w:val="005B2BEC"/>
    <w:rsid w:val="005B52BA"/>
    <w:rsid w:val="005B5FDB"/>
    <w:rsid w:val="005B688B"/>
    <w:rsid w:val="005B7B99"/>
    <w:rsid w:val="005C03B8"/>
    <w:rsid w:val="005C0946"/>
    <w:rsid w:val="005C3132"/>
    <w:rsid w:val="005C3A84"/>
    <w:rsid w:val="005C3BC7"/>
    <w:rsid w:val="005C473D"/>
    <w:rsid w:val="005C650F"/>
    <w:rsid w:val="005D08D0"/>
    <w:rsid w:val="005D20E8"/>
    <w:rsid w:val="005D2E79"/>
    <w:rsid w:val="005D3474"/>
    <w:rsid w:val="005D3C2A"/>
    <w:rsid w:val="005E014E"/>
    <w:rsid w:val="005E2F12"/>
    <w:rsid w:val="005E3C83"/>
    <w:rsid w:val="005E495D"/>
    <w:rsid w:val="005E5F7E"/>
    <w:rsid w:val="005F2935"/>
    <w:rsid w:val="005F31FC"/>
    <w:rsid w:val="005F462D"/>
    <w:rsid w:val="005F5F4A"/>
    <w:rsid w:val="005F6237"/>
    <w:rsid w:val="00600531"/>
    <w:rsid w:val="006022AB"/>
    <w:rsid w:val="00610A2A"/>
    <w:rsid w:val="00611639"/>
    <w:rsid w:val="00613364"/>
    <w:rsid w:val="0061645E"/>
    <w:rsid w:val="0061675B"/>
    <w:rsid w:val="00617041"/>
    <w:rsid w:val="00623F63"/>
    <w:rsid w:val="006268F8"/>
    <w:rsid w:val="00626D0F"/>
    <w:rsid w:val="00631C9E"/>
    <w:rsid w:val="00632027"/>
    <w:rsid w:val="0063215D"/>
    <w:rsid w:val="00633808"/>
    <w:rsid w:val="006343BA"/>
    <w:rsid w:val="006357D3"/>
    <w:rsid w:val="0063623D"/>
    <w:rsid w:val="0063722D"/>
    <w:rsid w:val="006372A6"/>
    <w:rsid w:val="00641793"/>
    <w:rsid w:val="00642B64"/>
    <w:rsid w:val="006446C1"/>
    <w:rsid w:val="00644782"/>
    <w:rsid w:val="00645C47"/>
    <w:rsid w:val="00646C9E"/>
    <w:rsid w:val="006524D2"/>
    <w:rsid w:val="00654F05"/>
    <w:rsid w:val="006561E0"/>
    <w:rsid w:val="00657413"/>
    <w:rsid w:val="006575DB"/>
    <w:rsid w:val="00657926"/>
    <w:rsid w:val="006600E6"/>
    <w:rsid w:val="006605FC"/>
    <w:rsid w:val="006609FB"/>
    <w:rsid w:val="006613A0"/>
    <w:rsid w:val="00662246"/>
    <w:rsid w:val="00662C2A"/>
    <w:rsid w:val="00662EFA"/>
    <w:rsid w:val="00667EDF"/>
    <w:rsid w:val="00671886"/>
    <w:rsid w:val="00673712"/>
    <w:rsid w:val="00673BC3"/>
    <w:rsid w:val="00675BF4"/>
    <w:rsid w:val="00676509"/>
    <w:rsid w:val="00677602"/>
    <w:rsid w:val="00682439"/>
    <w:rsid w:val="00682478"/>
    <w:rsid w:val="00684DD9"/>
    <w:rsid w:val="00685738"/>
    <w:rsid w:val="0068601E"/>
    <w:rsid w:val="006873D4"/>
    <w:rsid w:val="006942F6"/>
    <w:rsid w:val="00695AD6"/>
    <w:rsid w:val="00697720"/>
    <w:rsid w:val="006A66D1"/>
    <w:rsid w:val="006B0328"/>
    <w:rsid w:val="006B3274"/>
    <w:rsid w:val="006B4072"/>
    <w:rsid w:val="006B50A7"/>
    <w:rsid w:val="006B79D0"/>
    <w:rsid w:val="006C0BBD"/>
    <w:rsid w:val="006C3997"/>
    <w:rsid w:val="006C47DF"/>
    <w:rsid w:val="006C4FA8"/>
    <w:rsid w:val="006C6288"/>
    <w:rsid w:val="006C67AA"/>
    <w:rsid w:val="006D1440"/>
    <w:rsid w:val="006D2AFD"/>
    <w:rsid w:val="006D39EF"/>
    <w:rsid w:val="006D4E19"/>
    <w:rsid w:val="006D4E86"/>
    <w:rsid w:val="006D5033"/>
    <w:rsid w:val="006D57C5"/>
    <w:rsid w:val="006D759E"/>
    <w:rsid w:val="006D7C7E"/>
    <w:rsid w:val="006E13CD"/>
    <w:rsid w:val="006E2E3B"/>
    <w:rsid w:val="006E3097"/>
    <w:rsid w:val="006E34C3"/>
    <w:rsid w:val="006E4AE0"/>
    <w:rsid w:val="006E5EA2"/>
    <w:rsid w:val="006E7BDE"/>
    <w:rsid w:val="006F031E"/>
    <w:rsid w:val="006F198E"/>
    <w:rsid w:val="006F4743"/>
    <w:rsid w:val="00700EED"/>
    <w:rsid w:val="0070103F"/>
    <w:rsid w:val="0070276E"/>
    <w:rsid w:val="00705C12"/>
    <w:rsid w:val="007072B3"/>
    <w:rsid w:val="007074EF"/>
    <w:rsid w:val="007119FB"/>
    <w:rsid w:val="0071436A"/>
    <w:rsid w:val="00714DA5"/>
    <w:rsid w:val="00714E76"/>
    <w:rsid w:val="00716002"/>
    <w:rsid w:val="007160CF"/>
    <w:rsid w:val="007169C8"/>
    <w:rsid w:val="007173EB"/>
    <w:rsid w:val="00721AB6"/>
    <w:rsid w:val="00721E29"/>
    <w:rsid w:val="00723D66"/>
    <w:rsid w:val="007241E9"/>
    <w:rsid w:val="007252C3"/>
    <w:rsid w:val="00725493"/>
    <w:rsid w:val="00725519"/>
    <w:rsid w:val="00725862"/>
    <w:rsid w:val="00726C17"/>
    <w:rsid w:val="00727734"/>
    <w:rsid w:val="007307F3"/>
    <w:rsid w:val="00730E97"/>
    <w:rsid w:val="007311F8"/>
    <w:rsid w:val="007336D2"/>
    <w:rsid w:val="00733E5A"/>
    <w:rsid w:val="00734206"/>
    <w:rsid w:val="00735FAF"/>
    <w:rsid w:val="00736867"/>
    <w:rsid w:val="00737438"/>
    <w:rsid w:val="007452EA"/>
    <w:rsid w:val="00745D06"/>
    <w:rsid w:val="00746A90"/>
    <w:rsid w:val="00747160"/>
    <w:rsid w:val="00752C94"/>
    <w:rsid w:val="00753AE5"/>
    <w:rsid w:val="00754572"/>
    <w:rsid w:val="0075469E"/>
    <w:rsid w:val="00755798"/>
    <w:rsid w:val="00755B45"/>
    <w:rsid w:val="007617D6"/>
    <w:rsid w:val="00761DBA"/>
    <w:rsid w:val="0076221D"/>
    <w:rsid w:val="0076227B"/>
    <w:rsid w:val="00762C89"/>
    <w:rsid w:val="00762F04"/>
    <w:rsid w:val="00766322"/>
    <w:rsid w:val="00767A4E"/>
    <w:rsid w:val="007706AC"/>
    <w:rsid w:val="007751DA"/>
    <w:rsid w:val="00776417"/>
    <w:rsid w:val="00777166"/>
    <w:rsid w:val="00781739"/>
    <w:rsid w:val="00782AC2"/>
    <w:rsid w:val="007831BF"/>
    <w:rsid w:val="007870C0"/>
    <w:rsid w:val="00791583"/>
    <w:rsid w:val="00791C9E"/>
    <w:rsid w:val="0079217B"/>
    <w:rsid w:val="007929E6"/>
    <w:rsid w:val="00795603"/>
    <w:rsid w:val="0079756B"/>
    <w:rsid w:val="007A0F03"/>
    <w:rsid w:val="007A15FD"/>
    <w:rsid w:val="007A1612"/>
    <w:rsid w:val="007A1E61"/>
    <w:rsid w:val="007A2F2E"/>
    <w:rsid w:val="007A4BE0"/>
    <w:rsid w:val="007A66B9"/>
    <w:rsid w:val="007A6B43"/>
    <w:rsid w:val="007A7E6A"/>
    <w:rsid w:val="007B1A3C"/>
    <w:rsid w:val="007B40E6"/>
    <w:rsid w:val="007B650F"/>
    <w:rsid w:val="007B663E"/>
    <w:rsid w:val="007B7116"/>
    <w:rsid w:val="007C1A8A"/>
    <w:rsid w:val="007C285F"/>
    <w:rsid w:val="007C2951"/>
    <w:rsid w:val="007C3F9B"/>
    <w:rsid w:val="007C4A80"/>
    <w:rsid w:val="007C53CF"/>
    <w:rsid w:val="007C618E"/>
    <w:rsid w:val="007C7BDC"/>
    <w:rsid w:val="007D310C"/>
    <w:rsid w:val="007D4068"/>
    <w:rsid w:val="007D745F"/>
    <w:rsid w:val="007E162F"/>
    <w:rsid w:val="007E1FEE"/>
    <w:rsid w:val="007E313F"/>
    <w:rsid w:val="007E428B"/>
    <w:rsid w:val="007E461F"/>
    <w:rsid w:val="007E69E9"/>
    <w:rsid w:val="007E6CDC"/>
    <w:rsid w:val="007E6E88"/>
    <w:rsid w:val="007E7385"/>
    <w:rsid w:val="007E7DE1"/>
    <w:rsid w:val="007F1893"/>
    <w:rsid w:val="007F39AB"/>
    <w:rsid w:val="007F4E88"/>
    <w:rsid w:val="007F6752"/>
    <w:rsid w:val="007F758A"/>
    <w:rsid w:val="00800A59"/>
    <w:rsid w:val="00800D53"/>
    <w:rsid w:val="00804CD6"/>
    <w:rsid w:val="00806A0B"/>
    <w:rsid w:val="00807898"/>
    <w:rsid w:val="008109B6"/>
    <w:rsid w:val="00813715"/>
    <w:rsid w:val="00813870"/>
    <w:rsid w:val="0081641A"/>
    <w:rsid w:val="00816715"/>
    <w:rsid w:val="00820CF5"/>
    <w:rsid w:val="00821800"/>
    <w:rsid w:val="00822516"/>
    <w:rsid w:val="00822C1E"/>
    <w:rsid w:val="008236F9"/>
    <w:rsid w:val="00824363"/>
    <w:rsid w:val="0082447D"/>
    <w:rsid w:val="0082738A"/>
    <w:rsid w:val="008279C6"/>
    <w:rsid w:val="008306E0"/>
    <w:rsid w:val="00832C89"/>
    <w:rsid w:val="00833819"/>
    <w:rsid w:val="0083393D"/>
    <w:rsid w:val="0083440D"/>
    <w:rsid w:val="00835CB1"/>
    <w:rsid w:val="00836DE5"/>
    <w:rsid w:val="00837437"/>
    <w:rsid w:val="00842FF0"/>
    <w:rsid w:val="00843051"/>
    <w:rsid w:val="008430BF"/>
    <w:rsid w:val="00843B96"/>
    <w:rsid w:val="008442A0"/>
    <w:rsid w:val="00845EEA"/>
    <w:rsid w:val="008463E1"/>
    <w:rsid w:val="008470CC"/>
    <w:rsid w:val="00856F52"/>
    <w:rsid w:val="00857468"/>
    <w:rsid w:val="008578E2"/>
    <w:rsid w:val="00862ABB"/>
    <w:rsid w:val="00863284"/>
    <w:rsid w:val="00865088"/>
    <w:rsid w:val="008659F6"/>
    <w:rsid w:val="00865C76"/>
    <w:rsid w:val="00866B42"/>
    <w:rsid w:val="00866D81"/>
    <w:rsid w:val="0087024A"/>
    <w:rsid w:val="00871953"/>
    <w:rsid w:val="0087751F"/>
    <w:rsid w:val="0087777D"/>
    <w:rsid w:val="008822C0"/>
    <w:rsid w:val="00883E39"/>
    <w:rsid w:val="008856C9"/>
    <w:rsid w:val="00886496"/>
    <w:rsid w:val="00886961"/>
    <w:rsid w:val="008916C1"/>
    <w:rsid w:val="00891E7E"/>
    <w:rsid w:val="008930A6"/>
    <w:rsid w:val="00894587"/>
    <w:rsid w:val="0089505E"/>
    <w:rsid w:val="008966C0"/>
    <w:rsid w:val="00896B35"/>
    <w:rsid w:val="0089750A"/>
    <w:rsid w:val="008A42CE"/>
    <w:rsid w:val="008A56DE"/>
    <w:rsid w:val="008A6C9B"/>
    <w:rsid w:val="008A7938"/>
    <w:rsid w:val="008B2CF7"/>
    <w:rsid w:val="008C00CC"/>
    <w:rsid w:val="008C198C"/>
    <w:rsid w:val="008C1DB8"/>
    <w:rsid w:val="008C4ECD"/>
    <w:rsid w:val="008C6E67"/>
    <w:rsid w:val="008C7AAF"/>
    <w:rsid w:val="008C7F76"/>
    <w:rsid w:val="008D0E10"/>
    <w:rsid w:val="008D12B8"/>
    <w:rsid w:val="008D178C"/>
    <w:rsid w:val="008D2AF8"/>
    <w:rsid w:val="008D2FE3"/>
    <w:rsid w:val="008D3A9C"/>
    <w:rsid w:val="008D45A0"/>
    <w:rsid w:val="008D48FC"/>
    <w:rsid w:val="008E0059"/>
    <w:rsid w:val="008E0611"/>
    <w:rsid w:val="008E13D3"/>
    <w:rsid w:val="008E2168"/>
    <w:rsid w:val="008E479B"/>
    <w:rsid w:val="008E5D44"/>
    <w:rsid w:val="008E6D0F"/>
    <w:rsid w:val="008E6D6F"/>
    <w:rsid w:val="008F304A"/>
    <w:rsid w:val="008F46D5"/>
    <w:rsid w:val="008F5576"/>
    <w:rsid w:val="008F619E"/>
    <w:rsid w:val="008F79A5"/>
    <w:rsid w:val="00902658"/>
    <w:rsid w:val="00902730"/>
    <w:rsid w:val="00903BD7"/>
    <w:rsid w:val="0090453E"/>
    <w:rsid w:val="009052D1"/>
    <w:rsid w:val="00905C2F"/>
    <w:rsid w:val="00911B33"/>
    <w:rsid w:val="00912193"/>
    <w:rsid w:val="00914B81"/>
    <w:rsid w:val="00915024"/>
    <w:rsid w:val="00915E13"/>
    <w:rsid w:val="0091721A"/>
    <w:rsid w:val="009214AC"/>
    <w:rsid w:val="00922742"/>
    <w:rsid w:val="009232EA"/>
    <w:rsid w:val="00923800"/>
    <w:rsid w:val="00924898"/>
    <w:rsid w:val="00927038"/>
    <w:rsid w:val="009309CF"/>
    <w:rsid w:val="00930B6F"/>
    <w:rsid w:val="00932954"/>
    <w:rsid w:val="0093339C"/>
    <w:rsid w:val="00935E50"/>
    <w:rsid w:val="00936FEA"/>
    <w:rsid w:val="00940972"/>
    <w:rsid w:val="009411EA"/>
    <w:rsid w:val="00943E48"/>
    <w:rsid w:val="00943F9A"/>
    <w:rsid w:val="0094499B"/>
    <w:rsid w:val="00945334"/>
    <w:rsid w:val="00950248"/>
    <w:rsid w:val="009509C3"/>
    <w:rsid w:val="00952D45"/>
    <w:rsid w:val="00952F9D"/>
    <w:rsid w:val="0095549D"/>
    <w:rsid w:val="00960A62"/>
    <w:rsid w:val="0096220D"/>
    <w:rsid w:val="00963A85"/>
    <w:rsid w:val="00963F13"/>
    <w:rsid w:val="00966087"/>
    <w:rsid w:val="009710B4"/>
    <w:rsid w:val="0097132B"/>
    <w:rsid w:val="0097150F"/>
    <w:rsid w:val="00972BE2"/>
    <w:rsid w:val="00973813"/>
    <w:rsid w:val="009739B1"/>
    <w:rsid w:val="0097481C"/>
    <w:rsid w:val="00976656"/>
    <w:rsid w:val="0097697C"/>
    <w:rsid w:val="00977AC2"/>
    <w:rsid w:val="0098064B"/>
    <w:rsid w:val="00981625"/>
    <w:rsid w:val="0098235D"/>
    <w:rsid w:val="009839D3"/>
    <w:rsid w:val="00983BDA"/>
    <w:rsid w:val="00985AFC"/>
    <w:rsid w:val="00986001"/>
    <w:rsid w:val="0098741B"/>
    <w:rsid w:val="00987AF7"/>
    <w:rsid w:val="00987B88"/>
    <w:rsid w:val="009900ED"/>
    <w:rsid w:val="00994431"/>
    <w:rsid w:val="0099444B"/>
    <w:rsid w:val="0099466E"/>
    <w:rsid w:val="009949DA"/>
    <w:rsid w:val="00997B93"/>
    <w:rsid w:val="00997E2A"/>
    <w:rsid w:val="009A4022"/>
    <w:rsid w:val="009A62BF"/>
    <w:rsid w:val="009B09CF"/>
    <w:rsid w:val="009B0A3E"/>
    <w:rsid w:val="009B0BD1"/>
    <w:rsid w:val="009B0E88"/>
    <w:rsid w:val="009B15FC"/>
    <w:rsid w:val="009B29A5"/>
    <w:rsid w:val="009B7BE5"/>
    <w:rsid w:val="009B7F8C"/>
    <w:rsid w:val="009C02B6"/>
    <w:rsid w:val="009C07A7"/>
    <w:rsid w:val="009C1B40"/>
    <w:rsid w:val="009C29FB"/>
    <w:rsid w:val="009C4EC7"/>
    <w:rsid w:val="009C5C53"/>
    <w:rsid w:val="009C7537"/>
    <w:rsid w:val="009D0A8F"/>
    <w:rsid w:val="009D1CDB"/>
    <w:rsid w:val="009D206E"/>
    <w:rsid w:val="009D549B"/>
    <w:rsid w:val="009D714F"/>
    <w:rsid w:val="009E1F2F"/>
    <w:rsid w:val="009E5682"/>
    <w:rsid w:val="009E5B72"/>
    <w:rsid w:val="009E6167"/>
    <w:rsid w:val="009F0416"/>
    <w:rsid w:val="009F1B4B"/>
    <w:rsid w:val="009F39BA"/>
    <w:rsid w:val="00A01168"/>
    <w:rsid w:val="00A020FE"/>
    <w:rsid w:val="00A03052"/>
    <w:rsid w:val="00A03228"/>
    <w:rsid w:val="00A03BF9"/>
    <w:rsid w:val="00A0446E"/>
    <w:rsid w:val="00A06A86"/>
    <w:rsid w:val="00A07F0D"/>
    <w:rsid w:val="00A12680"/>
    <w:rsid w:val="00A13DAB"/>
    <w:rsid w:val="00A15D8D"/>
    <w:rsid w:val="00A16147"/>
    <w:rsid w:val="00A22D27"/>
    <w:rsid w:val="00A230B5"/>
    <w:rsid w:val="00A251EA"/>
    <w:rsid w:val="00A319E6"/>
    <w:rsid w:val="00A326EE"/>
    <w:rsid w:val="00A3371B"/>
    <w:rsid w:val="00A338EA"/>
    <w:rsid w:val="00A354B0"/>
    <w:rsid w:val="00A35F44"/>
    <w:rsid w:val="00A3619E"/>
    <w:rsid w:val="00A41183"/>
    <w:rsid w:val="00A416AE"/>
    <w:rsid w:val="00A41F8B"/>
    <w:rsid w:val="00A41FDC"/>
    <w:rsid w:val="00A43117"/>
    <w:rsid w:val="00A45A63"/>
    <w:rsid w:val="00A45D6F"/>
    <w:rsid w:val="00A51A46"/>
    <w:rsid w:val="00A5302E"/>
    <w:rsid w:val="00A54AA8"/>
    <w:rsid w:val="00A60432"/>
    <w:rsid w:val="00A614F1"/>
    <w:rsid w:val="00A6275B"/>
    <w:rsid w:val="00A62A49"/>
    <w:rsid w:val="00A634AC"/>
    <w:rsid w:val="00A6350D"/>
    <w:rsid w:val="00A65494"/>
    <w:rsid w:val="00A65E99"/>
    <w:rsid w:val="00A6764D"/>
    <w:rsid w:val="00A67EDA"/>
    <w:rsid w:val="00A71DC4"/>
    <w:rsid w:val="00A72590"/>
    <w:rsid w:val="00A74C95"/>
    <w:rsid w:val="00A75812"/>
    <w:rsid w:val="00A818C2"/>
    <w:rsid w:val="00A82CB6"/>
    <w:rsid w:val="00A8331E"/>
    <w:rsid w:val="00A84E3A"/>
    <w:rsid w:val="00A851E1"/>
    <w:rsid w:val="00A875F6"/>
    <w:rsid w:val="00A900DF"/>
    <w:rsid w:val="00A92853"/>
    <w:rsid w:val="00A92E47"/>
    <w:rsid w:val="00A95C4B"/>
    <w:rsid w:val="00A96406"/>
    <w:rsid w:val="00A96FBA"/>
    <w:rsid w:val="00AA011A"/>
    <w:rsid w:val="00AA19E9"/>
    <w:rsid w:val="00AA28C9"/>
    <w:rsid w:val="00AA3968"/>
    <w:rsid w:val="00AA4104"/>
    <w:rsid w:val="00AA43BF"/>
    <w:rsid w:val="00AA5FDF"/>
    <w:rsid w:val="00AB0CDA"/>
    <w:rsid w:val="00AB33AC"/>
    <w:rsid w:val="00AB45A5"/>
    <w:rsid w:val="00AB5FB7"/>
    <w:rsid w:val="00AB764C"/>
    <w:rsid w:val="00AC023D"/>
    <w:rsid w:val="00AC0721"/>
    <w:rsid w:val="00AC25DF"/>
    <w:rsid w:val="00AC3460"/>
    <w:rsid w:val="00AC6E7E"/>
    <w:rsid w:val="00AC7BE4"/>
    <w:rsid w:val="00AD161E"/>
    <w:rsid w:val="00AD18F8"/>
    <w:rsid w:val="00AD1E06"/>
    <w:rsid w:val="00AD2530"/>
    <w:rsid w:val="00AD28A3"/>
    <w:rsid w:val="00AD294E"/>
    <w:rsid w:val="00AD6C2C"/>
    <w:rsid w:val="00AD77A1"/>
    <w:rsid w:val="00AE28BB"/>
    <w:rsid w:val="00AE3F0B"/>
    <w:rsid w:val="00AE4BAB"/>
    <w:rsid w:val="00AE4DA9"/>
    <w:rsid w:val="00AE56D7"/>
    <w:rsid w:val="00AE6609"/>
    <w:rsid w:val="00AE71B7"/>
    <w:rsid w:val="00AE7B45"/>
    <w:rsid w:val="00AF0D99"/>
    <w:rsid w:val="00AF271A"/>
    <w:rsid w:val="00AF3CC4"/>
    <w:rsid w:val="00AF56D4"/>
    <w:rsid w:val="00AF5FAA"/>
    <w:rsid w:val="00B01076"/>
    <w:rsid w:val="00B01BE0"/>
    <w:rsid w:val="00B01FFE"/>
    <w:rsid w:val="00B028E6"/>
    <w:rsid w:val="00B03FE6"/>
    <w:rsid w:val="00B0720A"/>
    <w:rsid w:val="00B1439C"/>
    <w:rsid w:val="00B15605"/>
    <w:rsid w:val="00B16183"/>
    <w:rsid w:val="00B16324"/>
    <w:rsid w:val="00B17F2E"/>
    <w:rsid w:val="00B201C2"/>
    <w:rsid w:val="00B26389"/>
    <w:rsid w:val="00B26B77"/>
    <w:rsid w:val="00B26E39"/>
    <w:rsid w:val="00B26F2E"/>
    <w:rsid w:val="00B27230"/>
    <w:rsid w:val="00B27B8E"/>
    <w:rsid w:val="00B27DC5"/>
    <w:rsid w:val="00B306A2"/>
    <w:rsid w:val="00B30C18"/>
    <w:rsid w:val="00B33A33"/>
    <w:rsid w:val="00B3441B"/>
    <w:rsid w:val="00B35266"/>
    <w:rsid w:val="00B35288"/>
    <w:rsid w:val="00B37C26"/>
    <w:rsid w:val="00B40D31"/>
    <w:rsid w:val="00B418B5"/>
    <w:rsid w:val="00B425D4"/>
    <w:rsid w:val="00B43597"/>
    <w:rsid w:val="00B4377D"/>
    <w:rsid w:val="00B440FF"/>
    <w:rsid w:val="00B44F0E"/>
    <w:rsid w:val="00B464EE"/>
    <w:rsid w:val="00B4664C"/>
    <w:rsid w:val="00B471C1"/>
    <w:rsid w:val="00B474E0"/>
    <w:rsid w:val="00B514F5"/>
    <w:rsid w:val="00B536BC"/>
    <w:rsid w:val="00B53752"/>
    <w:rsid w:val="00B612A8"/>
    <w:rsid w:val="00B634E7"/>
    <w:rsid w:val="00B70C7E"/>
    <w:rsid w:val="00B70D8E"/>
    <w:rsid w:val="00B70DF3"/>
    <w:rsid w:val="00B72F01"/>
    <w:rsid w:val="00B74D98"/>
    <w:rsid w:val="00B75394"/>
    <w:rsid w:val="00B77FE4"/>
    <w:rsid w:val="00B828D2"/>
    <w:rsid w:val="00B85D53"/>
    <w:rsid w:val="00B86569"/>
    <w:rsid w:val="00B87151"/>
    <w:rsid w:val="00B90D7C"/>
    <w:rsid w:val="00B913DE"/>
    <w:rsid w:val="00B94681"/>
    <w:rsid w:val="00B959FD"/>
    <w:rsid w:val="00BA0E31"/>
    <w:rsid w:val="00BA32EE"/>
    <w:rsid w:val="00BA46CE"/>
    <w:rsid w:val="00BA706A"/>
    <w:rsid w:val="00BB0A74"/>
    <w:rsid w:val="00BB1C6C"/>
    <w:rsid w:val="00BB5B0F"/>
    <w:rsid w:val="00BB63F7"/>
    <w:rsid w:val="00BB67D4"/>
    <w:rsid w:val="00BB74A3"/>
    <w:rsid w:val="00BB7FFD"/>
    <w:rsid w:val="00BC15E6"/>
    <w:rsid w:val="00BC32E6"/>
    <w:rsid w:val="00BC3FEB"/>
    <w:rsid w:val="00BC5BA6"/>
    <w:rsid w:val="00BC619F"/>
    <w:rsid w:val="00BD138B"/>
    <w:rsid w:val="00BD1FCC"/>
    <w:rsid w:val="00BD2056"/>
    <w:rsid w:val="00BD2FA0"/>
    <w:rsid w:val="00BD3DE6"/>
    <w:rsid w:val="00BE05C8"/>
    <w:rsid w:val="00BE1C3D"/>
    <w:rsid w:val="00BE439A"/>
    <w:rsid w:val="00BE4532"/>
    <w:rsid w:val="00BE4B62"/>
    <w:rsid w:val="00BE5473"/>
    <w:rsid w:val="00BE597F"/>
    <w:rsid w:val="00BE59CC"/>
    <w:rsid w:val="00BE5ACE"/>
    <w:rsid w:val="00BE7936"/>
    <w:rsid w:val="00BE7AF9"/>
    <w:rsid w:val="00BF23D4"/>
    <w:rsid w:val="00BF39B9"/>
    <w:rsid w:val="00BF4C07"/>
    <w:rsid w:val="00C00050"/>
    <w:rsid w:val="00C00817"/>
    <w:rsid w:val="00C01974"/>
    <w:rsid w:val="00C025C6"/>
    <w:rsid w:val="00C02A8C"/>
    <w:rsid w:val="00C02E9F"/>
    <w:rsid w:val="00C031A2"/>
    <w:rsid w:val="00C04488"/>
    <w:rsid w:val="00C057AC"/>
    <w:rsid w:val="00C065E9"/>
    <w:rsid w:val="00C06FDB"/>
    <w:rsid w:val="00C10B3C"/>
    <w:rsid w:val="00C12B01"/>
    <w:rsid w:val="00C1404B"/>
    <w:rsid w:val="00C14D76"/>
    <w:rsid w:val="00C16AD8"/>
    <w:rsid w:val="00C223A7"/>
    <w:rsid w:val="00C25AAC"/>
    <w:rsid w:val="00C267E1"/>
    <w:rsid w:val="00C26B30"/>
    <w:rsid w:val="00C32D12"/>
    <w:rsid w:val="00C32E3F"/>
    <w:rsid w:val="00C32F94"/>
    <w:rsid w:val="00C34D85"/>
    <w:rsid w:val="00C372ED"/>
    <w:rsid w:val="00C415ED"/>
    <w:rsid w:val="00C43386"/>
    <w:rsid w:val="00C467F8"/>
    <w:rsid w:val="00C46B8F"/>
    <w:rsid w:val="00C50486"/>
    <w:rsid w:val="00C534F5"/>
    <w:rsid w:val="00C563AB"/>
    <w:rsid w:val="00C568F8"/>
    <w:rsid w:val="00C5718C"/>
    <w:rsid w:val="00C64CEB"/>
    <w:rsid w:val="00C65CFF"/>
    <w:rsid w:val="00C6603F"/>
    <w:rsid w:val="00C70A72"/>
    <w:rsid w:val="00C711DE"/>
    <w:rsid w:val="00C72815"/>
    <w:rsid w:val="00C757B0"/>
    <w:rsid w:val="00C77DB9"/>
    <w:rsid w:val="00C827C9"/>
    <w:rsid w:val="00C842C4"/>
    <w:rsid w:val="00C84B46"/>
    <w:rsid w:val="00C858F5"/>
    <w:rsid w:val="00C85EC4"/>
    <w:rsid w:val="00C87111"/>
    <w:rsid w:val="00C902B8"/>
    <w:rsid w:val="00C912BA"/>
    <w:rsid w:val="00C96128"/>
    <w:rsid w:val="00C96D45"/>
    <w:rsid w:val="00C976FF"/>
    <w:rsid w:val="00CA18B2"/>
    <w:rsid w:val="00CA27BE"/>
    <w:rsid w:val="00CA4437"/>
    <w:rsid w:val="00CA4986"/>
    <w:rsid w:val="00CA4AAC"/>
    <w:rsid w:val="00CA4D93"/>
    <w:rsid w:val="00CA58DB"/>
    <w:rsid w:val="00CA7EB0"/>
    <w:rsid w:val="00CB27FC"/>
    <w:rsid w:val="00CB2BAC"/>
    <w:rsid w:val="00CB3004"/>
    <w:rsid w:val="00CB404F"/>
    <w:rsid w:val="00CB4277"/>
    <w:rsid w:val="00CB5C02"/>
    <w:rsid w:val="00CB5FB3"/>
    <w:rsid w:val="00CB766D"/>
    <w:rsid w:val="00CC1CEC"/>
    <w:rsid w:val="00CC37D8"/>
    <w:rsid w:val="00CC38BA"/>
    <w:rsid w:val="00CC3E2E"/>
    <w:rsid w:val="00CC608A"/>
    <w:rsid w:val="00CC7284"/>
    <w:rsid w:val="00CC7CFF"/>
    <w:rsid w:val="00CD0C15"/>
    <w:rsid w:val="00CD0D5A"/>
    <w:rsid w:val="00CD0DF7"/>
    <w:rsid w:val="00CD20C9"/>
    <w:rsid w:val="00CD39C4"/>
    <w:rsid w:val="00CD41B7"/>
    <w:rsid w:val="00CD5833"/>
    <w:rsid w:val="00CD5941"/>
    <w:rsid w:val="00CE0389"/>
    <w:rsid w:val="00CE0547"/>
    <w:rsid w:val="00CE163C"/>
    <w:rsid w:val="00CE2253"/>
    <w:rsid w:val="00CE38D1"/>
    <w:rsid w:val="00CE40E0"/>
    <w:rsid w:val="00CE57C8"/>
    <w:rsid w:val="00CE7205"/>
    <w:rsid w:val="00CE75D8"/>
    <w:rsid w:val="00CF0E29"/>
    <w:rsid w:val="00CF2052"/>
    <w:rsid w:val="00D011C0"/>
    <w:rsid w:val="00D01A74"/>
    <w:rsid w:val="00D06DD6"/>
    <w:rsid w:val="00D07DDD"/>
    <w:rsid w:val="00D126F9"/>
    <w:rsid w:val="00D14849"/>
    <w:rsid w:val="00D15D1A"/>
    <w:rsid w:val="00D16767"/>
    <w:rsid w:val="00D16A48"/>
    <w:rsid w:val="00D17D94"/>
    <w:rsid w:val="00D20154"/>
    <w:rsid w:val="00D2465F"/>
    <w:rsid w:val="00D26C94"/>
    <w:rsid w:val="00D30413"/>
    <w:rsid w:val="00D3113A"/>
    <w:rsid w:val="00D36CD2"/>
    <w:rsid w:val="00D4077A"/>
    <w:rsid w:val="00D40960"/>
    <w:rsid w:val="00D41B1D"/>
    <w:rsid w:val="00D437A4"/>
    <w:rsid w:val="00D447C3"/>
    <w:rsid w:val="00D50993"/>
    <w:rsid w:val="00D50CFD"/>
    <w:rsid w:val="00D63085"/>
    <w:rsid w:val="00D64E23"/>
    <w:rsid w:val="00D65809"/>
    <w:rsid w:val="00D700DB"/>
    <w:rsid w:val="00D70206"/>
    <w:rsid w:val="00D72384"/>
    <w:rsid w:val="00D72611"/>
    <w:rsid w:val="00D72DA7"/>
    <w:rsid w:val="00D75B19"/>
    <w:rsid w:val="00D75B97"/>
    <w:rsid w:val="00D76B04"/>
    <w:rsid w:val="00D847DD"/>
    <w:rsid w:val="00D850F9"/>
    <w:rsid w:val="00D853A5"/>
    <w:rsid w:val="00D86833"/>
    <w:rsid w:val="00D86AC4"/>
    <w:rsid w:val="00D87D8A"/>
    <w:rsid w:val="00D87FE9"/>
    <w:rsid w:val="00D90220"/>
    <w:rsid w:val="00D907CA"/>
    <w:rsid w:val="00D90C8F"/>
    <w:rsid w:val="00D916C1"/>
    <w:rsid w:val="00D91C30"/>
    <w:rsid w:val="00D92B73"/>
    <w:rsid w:val="00D94CE6"/>
    <w:rsid w:val="00D9692A"/>
    <w:rsid w:val="00D97803"/>
    <w:rsid w:val="00DA0889"/>
    <w:rsid w:val="00DA0DE7"/>
    <w:rsid w:val="00DA14FC"/>
    <w:rsid w:val="00DA1AA8"/>
    <w:rsid w:val="00DA4692"/>
    <w:rsid w:val="00DA5216"/>
    <w:rsid w:val="00DA5B3C"/>
    <w:rsid w:val="00DA6069"/>
    <w:rsid w:val="00DA616B"/>
    <w:rsid w:val="00DA65F7"/>
    <w:rsid w:val="00DA6758"/>
    <w:rsid w:val="00DA7618"/>
    <w:rsid w:val="00DB3683"/>
    <w:rsid w:val="00DB4C80"/>
    <w:rsid w:val="00DB50AB"/>
    <w:rsid w:val="00DB59A7"/>
    <w:rsid w:val="00DB5E78"/>
    <w:rsid w:val="00DB777E"/>
    <w:rsid w:val="00DC2C76"/>
    <w:rsid w:val="00DC4AA3"/>
    <w:rsid w:val="00DC5572"/>
    <w:rsid w:val="00DC620E"/>
    <w:rsid w:val="00DD1A6D"/>
    <w:rsid w:val="00DD24C6"/>
    <w:rsid w:val="00DD3034"/>
    <w:rsid w:val="00DD5A5F"/>
    <w:rsid w:val="00DD654A"/>
    <w:rsid w:val="00DE41DE"/>
    <w:rsid w:val="00DE4949"/>
    <w:rsid w:val="00DE5BD6"/>
    <w:rsid w:val="00DE73A2"/>
    <w:rsid w:val="00DE7F52"/>
    <w:rsid w:val="00DF0AC9"/>
    <w:rsid w:val="00DF2907"/>
    <w:rsid w:val="00DF2EE0"/>
    <w:rsid w:val="00DF34D8"/>
    <w:rsid w:val="00DF6753"/>
    <w:rsid w:val="00DF7735"/>
    <w:rsid w:val="00DF7C18"/>
    <w:rsid w:val="00DF7D04"/>
    <w:rsid w:val="00E00BB2"/>
    <w:rsid w:val="00E02A41"/>
    <w:rsid w:val="00E07659"/>
    <w:rsid w:val="00E102D2"/>
    <w:rsid w:val="00E13A9E"/>
    <w:rsid w:val="00E14D13"/>
    <w:rsid w:val="00E15704"/>
    <w:rsid w:val="00E15B6A"/>
    <w:rsid w:val="00E16B81"/>
    <w:rsid w:val="00E16D1B"/>
    <w:rsid w:val="00E16D87"/>
    <w:rsid w:val="00E20592"/>
    <w:rsid w:val="00E21582"/>
    <w:rsid w:val="00E216A1"/>
    <w:rsid w:val="00E2313C"/>
    <w:rsid w:val="00E23FBD"/>
    <w:rsid w:val="00E248C6"/>
    <w:rsid w:val="00E25144"/>
    <w:rsid w:val="00E27DCE"/>
    <w:rsid w:val="00E30316"/>
    <w:rsid w:val="00E30B0A"/>
    <w:rsid w:val="00E313C5"/>
    <w:rsid w:val="00E32442"/>
    <w:rsid w:val="00E33E19"/>
    <w:rsid w:val="00E34290"/>
    <w:rsid w:val="00E35EAD"/>
    <w:rsid w:val="00E36103"/>
    <w:rsid w:val="00E37030"/>
    <w:rsid w:val="00E37A45"/>
    <w:rsid w:val="00E37BF7"/>
    <w:rsid w:val="00E40B80"/>
    <w:rsid w:val="00E416DC"/>
    <w:rsid w:val="00E42092"/>
    <w:rsid w:val="00E42F2C"/>
    <w:rsid w:val="00E4408F"/>
    <w:rsid w:val="00E4716D"/>
    <w:rsid w:val="00E47D17"/>
    <w:rsid w:val="00E50221"/>
    <w:rsid w:val="00E503F9"/>
    <w:rsid w:val="00E50A83"/>
    <w:rsid w:val="00E50B80"/>
    <w:rsid w:val="00E564D8"/>
    <w:rsid w:val="00E567DF"/>
    <w:rsid w:val="00E57140"/>
    <w:rsid w:val="00E571F3"/>
    <w:rsid w:val="00E578A9"/>
    <w:rsid w:val="00E60147"/>
    <w:rsid w:val="00E60E64"/>
    <w:rsid w:val="00E610B3"/>
    <w:rsid w:val="00E614DE"/>
    <w:rsid w:val="00E61736"/>
    <w:rsid w:val="00E657B5"/>
    <w:rsid w:val="00E66009"/>
    <w:rsid w:val="00E66330"/>
    <w:rsid w:val="00E66D29"/>
    <w:rsid w:val="00E67020"/>
    <w:rsid w:val="00E67BDD"/>
    <w:rsid w:val="00E746ED"/>
    <w:rsid w:val="00E74843"/>
    <w:rsid w:val="00E80913"/>
    <w:rsid w:val="00E80D09"/>
    <w:rsid w:val="00E8151A"/>
    <w:rsid w:val="00E81836"/>
    <w:rsid w:val="00E8556D"/>
    <w:rsid w:val="00E85CED"/>
    <w:rsid w:val="00E879D3"/>
    <w:rsid w:val="00E9203B"/>
    <w:rsid w:val="00E93452"/>
    <w:rsid w:val="00E93855"/>
    <w:rsid w:val="00E9479E"/>
    <w:rsid w:val="00E974DF"/>
    <w:rsid w:val="00EA0010"/>
    <w:rsid w:val="00EA1A30"/>
    <w:rsid w:val="00EA57D1"/>
    <w:rsid w:val="00EB3449"/>
    <w:rsid w:val="00EB5B46"/>
    <w:rsid w:val="00EB6E24"/>
    <w:rsid w:val="00EC0FC1"/>
    <w:rsid w:val="00EC312E"/>
    <w:rsid w:val="00EC3D70"/>
    <w:rsid w:val="00EC53ED"/>
    <w:rsid w:val="00EC6DFF"/>
    <w:rsid w:val="00EC73DB"/>
    <w:rsid w:val="00EC754A"/>
    <w:rsid w:val="00ED0482"/>
    <w:rsid w:val="00ED2333"/>
    <w:rsid w:val="00ED433D"/>
    <w:rsid w:val="00EE5719"/>
    <w:rsid w:val="00EE5EE5"/>
    <w:rsid w:val="00EE6703"/>
    <w:rsid w:val="00EE6E8A"/>
    <w:rsid w:val="00EE6FFE"/>
    <w:rsid w:val="00EE72F3"/>
    <w:rsid w:val="00EE7F5B"/>
    <w:rsid w:val="00EF330A"/>
    <w:rsid w:val="00EF4551"/>
    <w:rsid w:val="00F00E0A"/>
    <w:rsid w:val="00F01093"/>
    <w:rsid w:val="00F03506"/>
    <w:rsid w:val="00F035F6"/>
    <w:rsid w:val="00F040DF"/>
    <w:rsid w:val="00F06A1B"/>
    <w:rsid w:val="00F10D60"/>
    <w:rsid w:val="00F11696"/>
    <w:rsid w:val="00F13F69"/>
    <w:rsid w:val="00F1647C"/>
    <w:rsid w:val="00F1722A"/>
    <w:rsid w:val="00F177F2"/>
    <w:rsid w:val="00F2041B"/>
    <w:rsid w:val="00F20BE8"/>
    <w:rsid w:val="00F21400"/>
    <w:rsid w:val="00F21BB9"/>
    <w:rsid w:val="00F220BF"/>
    <w:rsid w:val="00F22415"/>
    <w:rsid w:val="00F238DA"/>
    <w:rsid w:val="00F249FC"/>
    <w:rsid w:val="00F3012B"/>
    <w:rsid w:val="00F30707"/>
    <w:rsid w:val="00F32F83"/>
    <w:rsid w:val="00F343D3"/>
    <w:rsid w:val="00F355A4"/>
    <w:rsid w:val="00F368BD"/>
    <w:rsid w:val="00F375C4"/>
    <w:rsid w:val="00F4136C"/>
    <w:rsid w:val="00F449C5"/>
    <w:rsid w:val="00F45BD9"/>
    <w:rsid w:val="00F464E1"/>
    <w:rsid w:val="00F47A03"/>
    <w:rsid w:val="00F50C04"/>
    <w:rsid w:val="00F50F34"/>
    <w:rsid w:val="00F511EE"/>
    <w:rsid w:val="00F517F8"/>
    <w:rsid w:val="00F55358"/>
    <w:rsid w:val="00F56118"/>
    <w:rsid w:val="00F5716F"/>
    <w:rsid w:val="00F57334"/>
    <w:rsid w:val="00F578EF"/>
    <w:rsid w:val="00F61119"/>
    <w:rsid w:val="00F64E35"/>
    <w:rsid w:val="00F66AC3"/>
    <w:rsid w:val="00F66C7A"/>
    <w:rsid w:val="00F717AA"/>
    <w:rsid w:val="00F71D00"/>
    <w:rsid w:val="00F7232E"/>
    <w:rsid w:val="00F72CFA"/>
    <w:rsid w:val="00F73289"/>
    <w:rsid w:val="00F76B1D"/>
    <w:rsid w:val="00F80388"/>
    <w:rsid w:val="00F81B35"/>
    <w:rsid w:val="00F825B0"/>
    <w:rsid w:val="00F842D1"/>
    <w:rsid w:val="00F87A59"/>
    <w:rsid w:val="00F92ED4"/>
    <w:rsid w:val="00FA286D"/>
    <w:rsid w:val="00FA2C29"/>
    <w:rsid w:val="00FA7362"/>
    <w:rsid w:val="00FB185D"/>
    <w:rsid w:val="00FB1965"/>
    <w:rsid w:val="00FB435E"/>
    <w:rsid w:val="00FB4882"/>
    <w:rsid w:val="00FB5FB9"/>
    <w:rsid w:val="00FB71A4"/>
    <w:rsid w:val="00FB7284"/>
    <w:rsid w:val="00FB7F8F"/>
    <w:rsid w:val="00FC1457"/>
    <w:rsid w:val="00FC179B"/>
    <w:rsid w:val="00FC2503"/>
    <w:rsid w:val="00FC4DF0"/>
    <w:rsid w:val="00FC644C"/>
    <w:rsid w:val="00FC6701"/>
    <w:rsid w:val="00FC75CA"/>
    <w:rsid w:val="00FC7AE6"/>
    <w:rsid w:val="00FD6482"/>
    <w:rsid w:val="00FE0AED"/>
    <w:rsid w:val="00FE1C0D"/>
    <w:rsid w:val="00FE2B57"/>
    <w:rsid w:val="00FE2C2B"/>
    <w:rsid w:val="00FE3F6E"/>
    <w:rsid w:val="00FE3FB4"/>
    <w:rsid w:val="00FE7BB4"/>
    <w:rsid w:val="00FF0167"/>
    <w:rsid w:val="00FF0752"/>
    <w:rsid w:val="00FF0B20"/>
    <w:rsid w:val="00FF13C9"/>
    <w:rsid w:val="00FF2B25"/>
    <w:rsid w:val="00FF2DDF"/>
    <w:rsid w:val="00FF2E8D"/>
    <w:rsid w:val="00FF3A3E"/>
    <w:rsid w:val="00FF3B6C"/>
    <w:rsid w:val="00FF3FB0"/>
    <w:rsid w:val="00FF464D"/>
    <w:rsid w:val="00FF5033"/>
    <w:rsid w:val="097D0F41"/>
    <w:rsid w:val="0A92815F"/>
    <w:rsid w:val="0DA2FC46"/>
    <w:rsid w:val="0F0E2D8B"/>
    <w:rsid w:val="12A65028"/>
    <w:rsid w:val="143FD6E1"/>
    <w:rsid w:val="1925EF34"/>
    <w:rsid w:val="1ABC3C7B"/>
    <w:rsid w:val="1AF0E7CA"/>
    <w:rsid w:val="1C82CC48"/>
    <w:rsid w:val="1C938C4D"/>
    <w:rsid w:val="1EAC4F4C"/>
    <w:rsid w:val="22101F86"/>
    <w:rsid w:val="22B35367"/>
    <w:rsid w:val="25406F52"/>
    <w:rsid w:val="25A7FCB2"/>
    <w:rsid w:val="27D1B287"/>
    <w:rsid w:val="2A20F7FF"/>
    <w:rsid w:val="2A60232B"/>
    <w:rsid w:val="2AE2FBBE"/>
    <w:rsid w:val="2BACB5F8"/>
    <w:rsid w:val="2E408AA8"/>
    <w:rsid w:val="2F822E76"/>
    <w:rsid w:val="305A7CF3"/>
    <w:rsid w:val="31743834"/>
    <w:rsid w:val="3517461B"/>
    <w:rsid w:val="3590A40B"/>
    <w:rsid w:val="363F7432"/>
    <w:rsid w:val="36FAB5AA"/>
    <w:rsid w:val="3A46E38C"/>
    <w:rsid w:val="3DB94320"/>
    <w:rsid w:val="4123A2E0"/>
    <w:rsid w:val="418FAE3B"/>
    <w:rsid w:val="423916EF"/>
    <w:rsid w:val="434E9AD3"/>
    <w:rsid w:val="44387CA3"/>
    <w:rsid w:val="459BCE64"/>
    <w:rsid w:val="45FDA8A1"/>
    <w:rsid w:val="46DDEE20"/>
    <w:rsid w:val="4B937189"/>
    <w:rsid w:val="4C78FC83"/>
    <w:rsid w:val="4E6BC2AC"/>
    <w:rsid w:val="507DBE3C"/>
    <w:rsid w:val="50D84E61"/>
    <w:rsid w:val="51EC370C"/>
    <w:rsid w:val="51FE823A"/>
    <w:rsid w:val="569619A4"/>
    <w:rsid w:val="57CB26ED"/>
    <w:rsid w:val="581AEC85"/>
    <w:rsid w:val="583D02F8"/>
    <w:rsid w:val="5A1A4921"/>
    <w:rsid w:val="5A51A062"/>
    <w:rsid w:val="5AE902D5"/>
    <w:rsid w:val="5E4E289F"/>
    <w:rsid w:val="605D9AD6"/>
    <w:rsid w:val="67D9362C"/>
    <w:rsid w:val="67DB518B"/>
    <w:rsid w:val="68720A36"/>
    <w:rsid w:val="68E226D0"/>
    <w:rsid w:val="6B8418B4"/>
    <w:rsid w:val="6DB55FB6"/>
    <w:rsid w:val="6DD8A7D3"/>
    <w:rsid w:val="6E18941C"/>
    <w:rsid w:val="6EA91DD9"/>
    <w:rsid w:val="6F981590"/>
    <w:rsid w:val="702B2724"/>
    <w:rsid w:val="74A1CA83"/>
    <w:rsid w:val="74C1ABEE"/>
    <w:rsid w:val="75E492B6"/>
    <w:rsid w:val="79E4FC43"/>
    <w:rsid w:val="7B129A72"/>
    <w:rsid w:val="7B53A089"/>
    <w:rsid w:val="7F62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A55B1"/>
  <w15:chartTrackingRefBased/>
  <w15:docId w15:val="{4231ECC2-C6D1-426D-933A-909FC88D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 w:type="character" w:styleId="Hyperlink">
    <w:name w:val="Hyperlink"/>
    <w:basedOn w:val="DefaultParagraphFont"/>
    <w:uiPriority w:val="99"/>
    <w:unhideWhenUsed/>
    <w:rsid w:val="007A15F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1.8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7.53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4,"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D7F2C68FA7864FACD0FA4143B5AE49" ma:contentTypeVersion="12" ma:contentTypeDescription="Create a new document." ma:contentTypeScope="" ma:versionID="59756d22a3940e9397bbed772d92efb6">
  <xsd:schema xmlns:xsd="http://www.w3.org/2001/XMLSchema" xmlns:xs="http://www.w3.org/2001/XMLSchema" xmlns:p="http://schemas.microsoft.com/office/2006/metadata/properties" xmlns:ns2="08681027-86a6-4272-94c9-d642f01364f7" xmlns:ns3="0d50b4a4-99b7-43d6-a294-392fd5752f28" targetNamespace="http://schemas.microsoft.com/office/2006/metadata/properties" ma:root="true" ma:fieldsID="6c4e50fa8324271a4568d4300f880fed" ns2:_="" ns3:_="">
    <xsd:import namespace="08681027-86a6-4272-94c9-d642f01364f7"/>
    <xsd:import namespace="0d50b4a4-99b7-43d6-a294-392fd5752f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027-86a6-4272-94c9-d642f01364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50b4a4-99b7-43d6-a294-392fd5752f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874558-BE12-436E-9E0A-8C1843B4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027-86a6-4272-94c9-d642f01364f7"/>
    <ds:schemaRef ds:uri="0d50b4a4-99b7-43d6-a294-392fd5752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195532-07BC-4AD7-BF07-5CA3884DD52D}">
  <ds:schemaRefs>
    <ds:schemaRef ds:uri="http://schemas.microsoft.com/sharepoint/v3/contenttype/forms"/>
  </ds:schemaRefs>
</ds:datastoreItem>
</file>

<file path=customXml/itemProps4.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16</Words>
  <Characters>5609</Characters>
  <Application>Microsoft Office Word</Application>
  <DocSecurity>0</DocSecurity>
  <Lines>267</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Linda Orr</cp:lastModifiedBy>
  <cp:revision>2</cp:revision>
  <cp:lastPrinted>2023-02-01T22:20:00Z</cp:lastPrinted>
  <dcterms:created xsi:type="dcterms:W3CDTF">2026-02-10T17:14:00Z</dcterms:created>
  <dcterms:modified xsi:type="dcterms:W3CDTF">2026-02-10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y fmtid="{D5CDD505-2E9C-101B-9397-08002B2CF9AE}" pid="3" name="GrammarlyDocumentId">
    <vt:lpwstr>e0820cf3985337078974e6e6ad300c4d967dcfd8f241686e6caf0befbc880ee6</vt:lpwstr>
  </property>
</Properties>
</file>